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820AE6" w14:textId="53E2938A" w:rsidR="00567942" w:rsidRDefault="00567942" w:rsidP="00296E7D">
      <w:pPr>
        <w:ind w:left="720"/>
        <w:jc w:val="center"/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643036E" wp14:editId="35CB6519">
                <wp:simplePos x="0" y="0"/>
                <wp:positionH relativeFrom="margin">
                  <wp:posOffset>-972658</wp:posOffset>
                </wp:positionH>
                <wp:positionV relativeFrom="paragraph">
                  <wp:posOffset>-368935</wp:posOffset>
                </wp:positionV>
                <wp:extent cx="7251405" cy="1116418"/>
                <wp:effectExtent l="0" t="0" r="26035" b="2667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1405" cy="11164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42E8D56C" w14:textId="28C93C06" w:rsidR="00567942" w:rsidRPr="00085A0A" w:rsidRDefault="00567942" w:rsidP="007F0A1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angladesh Army University of Engineering &amp; Technology (BAUET)</w:t>
                            </w:r>
                          </w:p>
                          <w:p w14:paraId="79506F17" w14:textId="77777777" w:rsidR="00567942" w:rsidRPr="00085A0A" w:rsidRDefault="00567942" w:rsidP="007F0A1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Qadirabad Cantonment, Natore-6431</w:t>
                            </w:r>
                          </w:p>
                          <w:p w14:paraId="1DC2C3E9" w14:textId="77777777" w:rsidR="00567942" w:rsidRDefault="00567942" w:rsidP="005679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43036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-76.6pt;margin-top:-29.05pt;width:571pt;height:87.9pt;z-index:251668480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" fillcolor="white [3201]" strokecolor="white [3212]" strokeweight=".5pt">
                <v:textbox>
                  <w:txbxContent>
                    <w:p w14:paraId="42E8D56C" w14:textId="28C93C06" w:rsidR="00567942" w:rsidRPr="00085A0A" w:rsidRDefault="00567942" w:rsidP="007F0A1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85A0A"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  <w:t>Bangladesh Army University of Engineering &amp; Technology (BAUET)</w:t>
                      </w:r>
                    </w:p>
                    <w:p w14:paraId="79506F17" w14:textId="77777777" w:rsidR="00567942" w:rsidRPr="00085A0A" w:rsidRDefault="00567942" w:rsidP="007F0A1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85A0A"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  <w:t>Qadirabad Cantonment, Natore-6431</w:t>
                      </w:r>
                    </w:p>
                    <w:p w14:paraId="1DC2C3E9" w14:textId="77777777" w:rsidR="00567942" w:rsidRDefault="00567942" w:rsidP="0056794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824A177" w14:textId="494E748C" w:rsidR="00304ED2" w:rsidRDefault="00304ED2" w:rsidP="00304ED2">
      <w:pPr>
        <w:ind w:left="720"/>
        <w:rPr>
          <w:rFonts w:ascii="Times New Roman" w:hAnsi="Times New Roman"/>
          <w:color w:val="000000" w:themeColor="text1"/>
          <w:sz w:val="28"/>
          <w:szCs w:val="28"/>
        </w:rPr>
      </w:pPr>
    </w:p>
    <w:p w14:paraId="027A18F4" w14:textId="77777777" w:rsidR="00304ED2" w:rsidRDefault="00304ED2" w:rsidP="00304ED2">
      <w:pPr>
        <w:ind w:left="720"/>
        <w:rPr>
          <w:rFonts w:ascii="Times New Roman" w:hAnsi="Times New Roman"/>
          <w:color w:val="000000" w:themeColor="text1"/>
          <w:sz w:val="28"/>
          <w:szCs w:val="28"/>
        </w:rPr>
      </w:pPr>
    </w:p>
    <w:p w14:paraId="48E904FB" w14:textId="2E70DA8A" w:rsidR="00304ED2" w:rsidRDefault="00304ED2" w:rsidP="00304ED2">
      <w:pPr>
        <w:ind w:left="720"/>
        <w:jc w:val="center"/>
        <w:rPr>
          <w:rFonts w:ascii="Times New Roman" w:hAnsi="Times New Roman"/>
          <w:b/>
          <w:color w:val="000000" w:themeColor="text1"/>
          <w:sz w:val="48"/>
          <w:szCs w:val="48"/>
        </w:rPr>
      </w:pPr>
      <w:r w:rsidRPr="000E6204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3A7CB34E" wp14:editId="5CF782A3">
            <wp:extent cx="1432471" cy="18288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32471" cy="182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4DF052" w14:textId="4AC30F09" w:rsidR="00CB6608" w:rsidRPr="000E6204" w:rsidRDefault="006D2EE1" w:rsidP="00304ED2">
      <w:pPr>
        <w:ind w:left="720"/>
        <w:rPr>
          <w:rFonts w:ascii="Times New Roman" w:hAnsi="Times New Roman"/>
          <w:b/>
          <w:color w:val="000000" w:themeColor="text1"/>
          <w:sz w:val="52"/>
          <w:szCs w:val="52"/>
        </w:rPr>
      </w:pPr>
      <w:r w:rsidRPr="000E6204">
        <w:rPr>
          <w:rFonts w:ascii="Times New Roman" w:hAnsi="Times New Roman"/>
          <w:b/>
          <w:color w:val="000000" w:themeColor="text1"/>
          <w:sz w:val="32"/>
          <w:szCs w:val="32"/>
        </w:rPr>
        <w:br/>
      </w:r>
      <w:r w:rsidR="00CB6608" w:rsidRPr="000E6204">
        <w:rPr>
          <w:rFonts w:ascii="Times New Roman" w:hAnsi="Times New Roman"/>
          <w:b/>
          <w:color w:val="000000" w:themeColor="text1"/>
          <w:sz w:val="48"/>
          <w:szCs w:val="48"/>
        </w:rPr>
        <w:t>Department of</w:t>
      </w:r>
      <w:r w:rsidR="00CB6608" w:rsidRPr="000E6204">
        <w:rPr>
          <w:rFonts w:ascii="Times New Roman" w:hAnsi="Times New Roman"/>
          <w:b/>
          <w:color w:val="000000" w:themeColor="text1"/>
          <w:sz w:val="48"/>
          <w:szCs w:val="48"/>
        </w:rPr>
        <w:br/>
      </w:r>
      <w:r w:rsidR="007B7D02" w:rsidRPr="000E6204">
        <w:rPr>
          <w:rFonts w:ascii="Times New Roman" w:hAnsi="Times New Roman"/>
          <w:b/>
          <w:color w:val="000000" w:themeColor="text1"/>
          <w:sz w:val="48"/>
          <w:szCs w:val="48"/>
        </w:rPr>
        <w:t>Computer Science and Engineering (CSE)</w:t>
      </w:r>
    </w:p>
    <w:p w14:paraId="49092240" w14:textId="77777777" w:rsidR="00745768" w:rsidRPr="000E6204" w:rsidRDefault="00745768" w:rsidP="005D6A4A">
      <w:pPr>
        <w:jc w:val="center"/>
        <w:rPr>
          <w:rFonts w:ascii="Times New Roman" w:hAnsi="Times New Roman"/>
          <w:color w:val="000000" w:themeColor="text1"/>
        </w:rPr>
      </w:pPr>
      <w:bookmarkStart w:id="0" w:name="_Hlk95390011"/>
    </w:p>
    <w:p w14:paraId="7E73CE62" w14:textId="5B4095F0" w:rsidR="00453F8C" w:rsidRPr="000E6204" w:rsidRDefault="00453F8C" w:rsidP="00453F8C">
      <w:pPr>
        <w:spacing w:after="240"/>
        <w:jc w:val="center"/>
        <w:rPr>
          <w:rFonts w:ascii="Times New Roman" w:hAnsi="Times New Roman"/>
          <w:b/>
          <w:color w:val="000000" w:themeColor="text1"/>
          <w:sz w:val="56"/>
          <w:szCs w:val="56"/>
        </w:rPr>
      </w:pPr>
      <w:r w:rsidRPr="000E6204">
        <w:rPr>
          <w:rFonts w:ascii="Times New Roman" w:hAnsi="Times New Roman"/>
          <w:b/>
          <w:color w:val="000000" w:themeColor="text1"/>
          <w:sz w:val="56"/>
          <w:szCs w:val="56"/>
        </w:rPr>
        <w:t xml:space="preserve">LAB </w:t>
      </w:r>
      <w:r w:rsidR="00684CED" w:rsidRPr="000E6204">
        <w:rPr>
          <w:rFonts w:ascii="Times New Roman" w:hAnsi="Times New Roman"/>
          <w:b/>
          <w:color w:val="000000" w:themeColor="text1"/>
          <w:sz w:val="56"/>
          <w:szCs w:val="56"/>
        </w:rPr>
        <w:t>Report</w:t>
      </w:r>
    </w:p>
    <w:bookmarkEnd w:id="0"/>
    <w:p w14:paraId="06375559" w14:textId="4AB4C91E" w:rsidR="00C563D3" w:rsidRPr="000E6204" w:rsidRDefault="00453F8C" w:rsidP="00E44590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color w:val="000000" w:themeColor="text1"/>
          <w:sz w:val="28"/>
          <w:szCs w:val="28"/>
        </w:rPr>
        <w:br/>
      </w:r>
      <w:bookmarkStart w:id="1" w:name="_Hlk95389993"/>
      <w:r w:rsidRPr="000E6204">
        <w:rPr>
          <w:rFonts w:ascii="Times New Roman" w:hAnsi="Times New Roman"/>
          <w:color w:val="000000" w:themeColor="text1"/>
          <w:sz w:val="32"/>
          <w:szCs w:val="32"/>
        </w:rPr>
        <w:t xml:space="preserve">Course </w:t>
      </w:r>
      <w:r w:rsidR="00684CED" w:rsidRPr="000E6204">
        <w:rPr>
          <w:rFonts w:ascii="Times New Roman" w:hAnsi="Times New Roman"/>
          <w:color w:val="000000" w:themeColor="text1"/>
          <w:sz w:val="32"/>
          <w:szCs w:val="32"/>
        </w:rPr>
        <w:t xml:space="preserve">Code: </w:t>
      </w:r>
      <w:r w:rsidR="00540F49" w:rsidRPr="000E6204">
        <w:rPr>
          <w:rFonts w:ascii="Times New Roman" w:hAnsi="Times New Roman"/>
          <w:color w:val="000000" w:themeColor="text1"/>
          <w:sz w:val="32"/>
          <w:szCs w:val="32"/>
        </w:rPr>
        <w:t>CSE-42</w:t>
      </w:r>
      <w:r w:rsidR="000A7349">
        <w:rPr>
          <w:rFonts w:ascii="Times New Roman" w:hAnsi="Times New Roman"/>
          <w:color w:val="000000" w:themeColor="text1"/>
          <w:sz w:val="32"/>
          <w:szCs w:val="32"/>
        </w:rPr>
        <w:t>50</w:t>
      </w:r>
    </w:p>
    <w:p w14:paraId="3BC18BB9" w14:textId="6D46AE1F" w:rsidR="00453F8C" w:rsidRPr="000E6204" w:rsidRDefault="00C563D3" w:rsidP="00E44590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color w:val="000000" w:themeColor="text1"/>
          <w:sz w:val="32"/>
          <w:szCs w:val="32"/>
        </w:rPr>
        <w:t xml:space="preserve">Course Title: </w:t>
      </w:r>
      <w:r w:rsidR="00540F49" w:rsidRPr="000E6204">
        <w:rPr>
          <w:rFonts w:ascii="Times New Roman" w:hAnsi="Times New Roman"/>
          <w:color w:val="000000" w:themeColor="text1"/>
          <w:sz w:val="32"/>
          <w:szCs w:val="32"/>
        </w:rPr>
        <w:t>Data Mining and Data Ware-housing Sessional</w:t>
      </w:r>
      <w:bookmarkEnd w:id="1"/>
      <w:r w:rsidR="00713E12" w:rsidRPr="000E6204">
        <w:rPr>
          <w:rFonts w:ascii="Times New Roman" w:hAnsi="Times New Roman"/>
          <w:b/>
          <w:color w:val="000000" w:themeColor="text1"/>
          <w:sz w:val="32"/>
          <w:szCs w:val="32"/>
        </w:rPr>
        <w:br/>
      </w:r>
    </w:p>
    <w:p w14:paraId="0B1A1772" w14:textId="74F3AAEB" w:rsidR="00453F8C" w:rsidRPr="000E6204" w:rsidRDefault="00D94166" w:rsidP="00453F8C">
      <w:pPr>
        <w:rPr>
          <w:rFonts w:ascii="Times New Roman" w:hAnsi="Times New Roman"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noProof/>
          <w:color w:val="000000" w:themeColor="text1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57D11B50" wp14:editId="219FE458">
                <wp:simplePos x="0" y="0"/>
                <wp:positionH relativeFrom="column">
                  <wp:posOffset>3141324</wp:posOffset>
                </wp:positionH>
                <wp:positionV relativeFrom="paragraph">
                  <wp:posOffset>343427</wp:posOffset>
                </wp:positionV>
                <wp:extent cx="3063240" cy="2568539"/>
                <wp:effectExtent l="0" t="0" r="3810" b="381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3240" cy="2568539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9D671F2" w14:textId="413D80D0" w:rsidR="00453F8C" w:rsidRPr="00085A0A" w:rsidRDefault="0087382B" w:rsidP="006F1EBB">
                            <w:pPr>
                              <w:spacing w:after="60"/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SUBMITTED TO</w:t>
                            </w:r>
                          </w:p>
                          <w:p w14:paraId="3FEA80A8" w14:textId="77777777" w:rsidR="00BA7DF5" w:rsidRPr="00085A0A" w:rsidRDefault="00BA7DF5" w:rsidP="00BA7DF5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Subrata Kumer Paul</w:t>
                            </w:r>
                          </w:p>
                          <w:p w14:paraId="7CEE1CCC" w14:textId="33DD5B67" w:rsidR="00D94166" w:rsidRDefault="00D94166" w:rsidP="00BA7DF5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Assistant Professor</w:t>
                            </w:r>
                            <w:r w:rsidR="00BA7DF5"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</w:t>
                            </w:r>
                          </w:p>
                          <w:p w14:paraId="22567CD5" w14:textId="2678A211" w:rsidR="00BA7DF5" w:rsidRPr="00085A0A" w:rsidRDefault="00BA7DF5" w:rsidP="00BA7DF5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Dept. of CSE, BAUET</w:t>
                            </w:r>
                          </w:p>
                          <w:p w14:paraId="346E4842" w14:textId="77777777" w:rsidR="00BA7DF5" w:rsidRPr="00085A0A" w:rsidRDefault="00BA7DF5" w:rsidP="006F1EBB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  <w:p w14:paraId="5D37441F" w14:textId="77777777" w:rsidR="00261F45" w:rsidRPr="00085A0A" w:rsidRDefault="00261F45" w:rsidP="00261F45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Syed Nahin Hossain</w:t>
                            </w:r>
                          </w:p>
                          <w:p w14:paraId="2D2161A0" w14:textId="0FBC5370" w:rsidR="006F1EBB" w:rsidRPr="00085A0A" w:rsidRDefault="0087382B" w:rsidP="006F1EBB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Lecturer, </w:t>
                            </w:r>
                            <w:r w:rsidR="006F1EBB"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Dept. </w:t>
                            </w:r>
                            <w:r w:rsidR="00E44590"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of CSE</w:t>
                            </w:r>
                            <w:r w:rsidR="007E46F9"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, </w:t>
                            </w:r>
                            <w:r w:rsidR="006F1EBB"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BAU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D11B50" id="Text Box 2" o:spid="_x0000_s1027" type="#_x0000_t202" style="position:absolute;margin-left:247.35pt;margin-top:27.05pt;width:241.2pt;height:202.2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" stroked="f">
                <v:textbox>
                  <w:txbxContent>
                    <w:p w14:paraId="09D671F2" w14:textId="413D80D0" w:rsidR="00453F8C" w:rsidRPr="00085A0A" w:rsidRDefault="0087382B" w:rsidP="006F1EBB">
                      <w:pPr>
                        <w:spacing w:after="60"/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  <w:t>SUBMITTED TO</w:t>
                      </w:r>
                    </w:p>
                    <w:p w14:paraId="3FEA80A8" w14:textId="77777777" w:rsidR="00BA7DF5" w:rsidRPr="00085A0A" w:rsidRDefault="00BA7DF5" w:rsidP="00BA7DF5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Subrata Kumer Paul</w:t>
                      </w:r>
                    </w:p>
                    <w:p w14:paraId="7CEE1CCC" w14:textId="33DD5B67" w:rsidR="00D94166" w:rsidRDefault="00D94166" w:rsidP="00BA7DF5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Assistant Professor</w:t>
                      </w:r>
                      <w:r w:rsidR="00BA7DF5"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, </w:t>
                      </w:r>
                    </w:p>
                    <w:p w14:paraId="22567CD5" w14:textId="2678A211" w:rsidR="00BA7DF5" w:rsidRPr="00085A0A" w:rsidRDefault="00BA7DF5" w:rsidP="00BA7DF5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Dept. of CSE, BAUET</w:t>
                      </w:r>
                    </w:p>
                    <w:p w14:paraId="346E4842" w14:textId="77777777" w:rsidR="00BA7DF5" w:rsidRPr="00085A0A" w:rsidRDefault="00BA7DF5" w:rsidP="006F1EBB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</w:p>
                    <w:p w14:paraId="5D37441F" w14:textId="77777777" w:rsidR="00261F45" w:rsidRPr="00085A0A" w:rsidRDefault="00261F45" w:rsidP="00261F45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Syed </w:t>
                      </w:r>
                      <w:proofErr w:type="spellStart"/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Nahin</w:t>
                      </w:r>
                      <w:proofErr w:type="spellEnd"/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 Hossain</w:t>
                      </w:r>
                    </w:p>
                    <w:p w14:paraId="2D2161A0" w14:textId="0FBC5370" w:rsidR="006F1EBB" w:rsidRPr="00085A0A" w:rsidRDefault="0087382B" w:rsidP="006F1EBB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Lecturer, </w:t>
                      </w:r>
                      <w:r w:rsidR="006F1EBB"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Dept. </w:t>
                      </w:r>
                      <w:r w:rsidR="00E44590"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of CSE</w:t>
                      </w:r>
                      <w:r w:rsidR="007E46F9"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, </w:t>
                      </w:r>
                      <w:r w:rsidR="006F1EBB"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BAUET</w:t>
                      </w:r>
                    </w:p>
                  </w:txbxContent>
                </v:textbox>
              </v:shape>
            </w:pict>
          </mc:Fallback>
        </mc:AlternateContent>
      </w:r>
      <w:r w:rsidR="006745B0" w:rsidRPr="000E6204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0406E8C" wp14:editId="2FBB49BC">
                <wp:simplePos x="0" y="0"/>
                <wp:positionH relativeFrom="column">
                  <wp:posOffset>-378372</wp:posOffset>
                </wp:positionH>
                <wp:positionV relativeFrom="paragraph">
                  <wp:posOffset>346206</wp:posOffset>
                </wp:positionV>
                <wp:extent cx="2349500" cy="2315688"/>
                <wp:effectExtent l="0" t="0" r="0" b="8890"/>
                <wp:wrapNone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0" cy="23156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1F5B83B" w14:textId="77777777" w:rsidR="006745B0" w:rsidRPr="00A068BC" w:rsidRDefault="006745B0" w:rsidP="006745B0">
                            <w:pPr>
                              <w:spacing w:after="60"/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SUBMITTED BY</w:t>
                            </w:r>
                          </w:p>
                          <w:p w14:paraId="0AA9962A" w14:textId="77777777" w:rsidR="006745B0" w:rsidRPr="00A068BC" w:rsidRDefault="006745B0" w:rsidP="006745B0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Name:</w:t>
                            </w:r>
                          </w:p>
                          <w:p w14:paraId="26F27DDC" w14:textId="77777777" w:rsidR="006745B0" w:rsidRDefault="006745B0" w:rsidP="006745B0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ID</w:t>
                            </w: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  <w:p w14:paraId="3FD32807" w14:textId="64C7B04A" w:rsidR="006745B0" w:rsidRDefault="006745B0" w:rsidP="006745B0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Batch: </w:t>
                            </w:r>
                            <w:r w:rsidR="00D94166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10</w:t>
                            </w:r>
                            <w:r w:rsidR="006C751F"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 w:rsid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22B37CD8" w14:textId="4CABA1CD" w:rsidR="006745B0" w:rsidRDefault="006745B0" w:rsidP="006745B0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Year:</w:t>
                            </w:r>
                            <w:r w:rsid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4</w:t>
                            </w:r>
                            <w:r w:rsidR="006C751F"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 w:rsid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5AC93E50" w14:textId="5D24FFCF" w:rsidR="006745B0" w:rsidRPr="00A068BC" w:rsidRDefault="006745B0" w:rsidP="006745B0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emester:</w:t>
                            </w:r>
                            <w:r w:rsid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2</w:t>
                            </w:r>
                            <w:r w:rsidR="006C751F"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nd</w:t>
                            </w:r>
                            <w:r w:rsid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41396AA6" w14:textId="60C30850" w:rsidR="006745B0" w:rsidRPr="00A068BC" w:rsidRDefault="006745B0" w:rsidP="006745B0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ession:</w:t>
                            </w:r>
                            <w:r w:rsid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406E8C" id="Text Box 9" o:spid="_x0000_s1028" type="#_x0000_t202" style="position:absolute;margin-left:-29.8pt;margin-top:27.25pt;width:185pt;height:182.3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" stroked="f" strokeweight="0">
                <v:textbox>
                  <w:txbxContent>
                    <w:p w14:paraId="41F5B83B" w14:textId="77777777" w:rsidR="006745B0" w:rsidRPr="00A068BC" w:rsidRDefault="006745B0" w:rsidP="006745B0">
                      <w:pPr>
                        <w:spacing w:after="60"/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  <w:t>SUBMITTED BY</w:t>
                      </w:r>
                    </w:p>
                    <w:p w14:paraId="0AA9962A" w14:textId="77777777" w:rsidR="006745B0" w:rsidRPr="00A068BC" w:rsidRDefault="006745B0" w:rsidP="006745B0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Name:</w:t>
                      </w:r>
                    </w:p>
                    <w:p w14:paraId="26F27DDC" w14:textId="77777777" w:rsidR="006745B0" w:rsidRDefault="006745B0" w:rsidP="006745B0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ID</w:t>
                      </w: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:</w:t>
                      </w:r>
                    </w:p>
                    <w:p w14:paraId="3FD32807" w14:textId="64C7B04A" w:rsidR="006745B0" w:rsidRDefault="006745B0" w:rsidP="006745B0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Batch: </w:t>
                      </w:r>
                      <w:r w:rsidR="00D94166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10</w:t>
                      </w:r>
                      <w:r w:rsidR="006C751F"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 w:rsid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22B37CD8" w14:textId="4CABA1CD" w:rsidR="006745B0" w:rsidRDefault="006745B0" w:rsidP="006745B0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Year:</w:t>
                      </w:r>
                      <w:r w:rsid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4</w:t>
                      </w:r>
                      <w:r w:rsidR="006C751F"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 w:rsid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5AC93E50" w14:textId="5D24FFCF" w:rsidR="006745B0" w:rsidRPr="00A068BC" w:rsidRDefault="006745B0" w:rsidP="006745B0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Semester:</w:t>
                      </w:r>
                      <w:r w:rsid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2</w:t>
                      </w:r>
                      <w:r w:rsidR="006C751F"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nd</w:t>
                      </w:r>
                      <w:r w:rsid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41396AA6" w14:textId="60C30850" w:rsidR="006745B0" w:rsidRPr="00A068BC" w:rsidRDefault="006745B0" w:rsidP="006745B0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Session:</w:t>
                      </w:r>
                      <w:r w:rsid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</w:p>
    <w:p w14:paraId="03021EB9" w14:textId="43E4E3FA" w:rsidR="00453F8C" w:rsidRPr="000E6204" w:rsidRDefault="00453F8C" w:rsidP="00453F8C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03615C6D" w14:textId="77777777" w:rsidR="00453F8C" w:rsidRPr="000E6204" w:rsidRDefault="00453F8C" w:rsidP="00453F8C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49238470" w14:textId="77777777" w:rsidR="00453F8C" w:rsidRPr="000E6204" w:rsidRDefault="00453F8C" w:rsidP="00453F8C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729C880E" w14:textId="77777777" w:rsidR="00453F8C" w:rsidRPr="000E6204" w:rsidRDefault="00453F8C" w:rsidP="00453F8C">
      <w:pPr>
        <w:ind w:firstLine="720"/>
        <w:jc w:val="both"/>
        <w:rPr>
          <w:rFonts w:ascii="Times New Roman" w:hAnsi="Times New Roman"/>
          <w:b/>
          <w:color w:val="000000" w:themeColor="text1"/>
          <w:sz w:val="32"/>
          <w:szCs w:val="32"/>
        </w:rPr>
      </w:pPr>
    </w:p>
    <w:p w14:paraId="7A1C67A9" w14:textId="289C3727" w:rsidR="003A146D" w:rsidRPr="000E6204" w:rsidRDefault="003A146D" w:rsidP="009B1955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0BFC9E06" w14:textId="267FF58B" w:rsidR="00476AD5" w:rsidRPr="000E6204" w:rsidRDefault="00476AD5" w:rsidP="009B1955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15FBAEAA" w14:textId="73686913" w:rsidR="007B45A9" w:rsidRPr="000E6204" w:rsidRDefault="007B45A9" w:rsidP="009B1955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0793FC63" w14:textId="40727B97" w:rsidR="007B45A9" w:rsidRPr="000E6204" w:rsidRDefault="007B45A9" w:rsidP="009B1955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02FC1578" w14:textId="1BD04642" w:rsidR="007B45A9" w:rsidRPr="000E6204" w:rsidRDefault="007B45A9" w:rsidP="009B1955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20240528" w14:textId="77777777" w:rsidR="007B45A9" w:rsidRPr="000E6204" w:rsidRDefault="007B45A9" w:rsidP="009B1955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5C3F37CF" w14:textId="77777777" w:rsidR="00655DA7" w:rsidRPr="00D06AAB" w:rsidRDefault="00655DA7" w:rsidP="00655DA7">
      <w:pPr>
        <w:pStyle w:val="Heading3"/>
        <w:ind w:left="3078" w:right="2962"/>
        <w:jc w:val="center"/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</w:pPr>
      <w:bookmarkStart w:id="2" w:name="_gjdgxs" w:colFirst="0" w:colLast="0"/>
      <w:bookmarkEnd w:id="2"/>
      <w:r w:rsidRPr="00D06AAB">
        <w:rPr>
          <w:rFonts w:ascii="Times New Roman" w:eastAsia="Times New Roman" w:hAnsi="Times New Roman" w:cs="Times New Roman"/>
          <w:b/>
          <w:color w:val="000000"/>
          <w:sz w:val="40"/>
          <w:szCs w:val="40"/>
        </w:rPr>
        <w:t>Content Page</w:t>
      </w:r>
    </w:p>
    <w:p w14:paraId="004CF8D7" w14:textId="77777777" w:rsidR="00655DA7" w:rsidRPr="00380339" w:rsidRDefault="00655DA7" w:rsidP="00655DA7">
      <w:pPr>
        <w:spacing w:before="39"/>
        <w:ind w:left="1575" w:right="892"/>
        <w:jc w:val="center"/>
        <w:rPr>
          <w:rFonts w:ascii="Times New Roman" w:eastAsia="Times New Roman" w:hAnsi="Times New Roman"/>
          <w:b/>
          <w:sz w:val="24"/>
          <w:szCs w:val="24"/>
        </w:rPr>
      </w:pPr>
      <w:r>
        <w:rPr>
          <w:rFonts w:ascii="Times New Roman" w:eastAsia="Times New Roman" w:hAnsi="Times New Roman"/>
          <w:b/>
          <w:sz w:val="24"/>
          <w:szCs w:val="24"/>
          <w:u w:val="single"/>
        </w:rPr>
        <w:t>List of Practical's and Progressive Assessment Sheet</w:t>
      </w:r>
    </w:p>
    <w:tbl>
      <w:tblPr>
        <w:tblW w:w="9990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40"/>
        <w:gridCol w:w="4860"/>
        <w:gridCol w:w="720"/>
        <w:gridCol w:w="810"/>
        <w:gridCol w:w="630"/>
        <w:gridCol w:w="720"/>
        <w:gridCol w:w="810"/>
        <w:gridCol w:w="900"/>
      </w:tblGrid>
      <w:tr w:rsidR="00655DA7" w:rsidRPr="00D06AAB" w14:paraId="0BC028C3" w14:textId="77777777" w:rsidTr="002A7B13">
        <w:trPr>
          <w:cantSplit/>
          <w:trHeight w:val="3086"/>
          <w:jc w:val="center"/>
        </w:trPr>
        <w:tc>
          <w:tcPr>
            <w:tcW w:w="540" w:type="dxa"/>
            <w:vAlign w:val="center"/>
          </w:tcPr>
          <w:p w14:paraId="23F2EE27" w14:textId="07256B1D" w:rsidR="00655DA7" w:rsidRPr="00A021CA" w:rsidRDefault="002A7B13" w:rsidP="00B9230F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>
              <w:rPr>
                <w:rFonts w:ascii="Times New Roman" w:hAnsi="Times New Roman"/>
                <w:b/>
                <w:bCs/>
                <w:sz w:val="28"/>
                <w:szCs w:val="28"/>
              </w:rPr>
              <w:t>SN</w:t>
            </w:r>
          </w:p>
        </w:tc>
        <w:tc>
          <w:tcPr>
            <w:tcW w:w="4860" w:type="dxa"/>
            <w:vAlign w:val="center"/>
          </w:tcPr>
          <w:p w14:paraId="39A721CA" w14:textId="77777777" w:rsidR="00655DA7" w:rsidRPr="00A021CA" w:rsidRDefault="00655DA7" w:rsidP="00B9230F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5BC81F84" w14:textId="77777777" w:rsidR="00655DA7" w:rsidRPr="00A021CA" w:rsidRDefault="00655DA7" w:rsidP="00B9230F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276E02B1" w14:textId="77777777" w:rsidR="00655DA7" w:rsidRPr="00A021CA" w:rsidRDefault="00655DA7" w:rsidP="00B9230F">
            <w:pPr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4269FDD1" w14:textId="77777777" w:rsidR="00655DA7" w:rsidRPr="00A021CA" w:rsidRDefault="00655DA7" w:rsidP="00B9230F">
            <w:pPr>
              <w:rPr>
                <w:rFonts w:ascii="Times New Roman" w:hAnsi="Times New Roman"/>
                <w:b/>
                <w:bCs/>
                <w:iCs/>
                <w:sz w:val="28"/>
                <w:szCs w:val="28"/>
              </w:rPr>
            </w:pPr>
            <w:r w:rsidRPr="00A021CA">
              <w:rPr>
                <w:rFonts w:ascii="Times New Roman" w:hAnsi="Times New Roman"/>
                <w:b/>
                <w:bCs/>
                <w:iCs/>
                <w:sz w:val="28"/>
                <w:szCs w:val="28"/>
              </w:rPr>
              <w:t>Title of the Practical</w:t>
            </w:r>
          </w:p>
        </w:tc>
        <w:tc>
          <w:tcPr>
            <w:tcW w:w="720" w:type="dxa"/>
            <w:textDirection w:val="btLr"/>
            <w:vAlign w:val="center"/>
          </w:tcPr>
          <w:p w14:paraId="773B19A2" w14:textId="77777777" w:rsidR="00655DA7" w:rsidRPr="00A021CA" w:rsidRDefault="00655DA7" w:rsidP="00792956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021CA">
              <w:rPr>
                <w:rFonts w:ascii="Times New Roman" w:hAnsi="Times New Roman"/>
                <w:b/>
                <w:bCs/>
                <w:sz w:val="28"/>
                <w:szCs w:val="28"/>
              </w:rPr>
              <w:t>Page No.</w:t>
            </w:r>
          </w:p>
        </w:tc>
        <w:tc>
          <w:tcPr>
            <w:tcW w:w="810" w:type="dxa"/>
            <w:textDirection w:val="btLr"/>
            <w:vAlign w:val="center"/>
          </w:tcPr>
          <w:p w14:paraId="31534C78" w14:textId="77777777" w:rsidR="00655DA7" w:rsidRPr="00A021CA" w:rsidRDefault="00655DA7" w:rsidP="00792956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021CA">
              <w:rPr>
                <w:rFonts w:ascii="Times New Roman" w:hAnsi="Times New Roman"/>
                <w:b/>
                <w:bCs/>
                <w:sz w:val="28"/>
                <w:szCs w:val="28"/>
              </w:rPr>
              <w:t>Date of performance</w:t>
            </w:r>
          </w:p>
        </w:tc>
        <w:tc>
          <w:tcPr>
            <w:tcW w:w="630" w:type="dxa"/>
            <w:textDirection w:val="btLr"/>
            <w:vAlign w:val="center"/>
          </w:tcPr>
          <w:p w14:paraId="63A971BB" w14:textId="77777777" w:rsidR="00655DA7" w:rsidRPr="00A021CA" w:rsidRDefault="00655DA7" w:rsidP="00792956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021CA">
              <w:rPr>
                <w:rFonts w:ascii="Times New Roman" w:hAnsi="Times New Roman"/>
                <w:b/>
                <w:bCs/>
                <w:sz w:val="28"/>
                <w:szCs w:val="28"/>
              </w:rPr>
              <w:t>Date of submission</w:t>
            </w:r>
          </w:p>
        </w:tc>
        <w:tc>
          <w:tcPr>
            <w:tcW w:w="720" w:type="dxa"/>
            <w:textDirection w:val="btLr"/>
            <w:vAlign w:val="center"/>
          </w:tcPr>
          <w:p w14:paraId="767D007A" w14:textId="77777777" w:rsidR="00655DA7" w:rsidRPr="00A021CA" w:rsidRDefault="00655DA7" w:rsidP="00792956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021CA">
              <w:rPr>
                <w:rFonts w:ascii="Times New Roman" w:hAnsi="Times New Roman"/>
                <w:b/>
                <w:bCs/>
                <w:sz w:val="28"/>
                <w:szCs w:val="28"/>
              </w:rPr>
              <w:t>Assessment marks</w:t>
            </w:r>
          </w:p>
        </w:tc>
        <w:tc>
          <w:tcPr>
            <w:tcW w:w="810" w:type="dxa"/>
            <w:textDirection w:val="btLr"/>
            <w:vAlign w:val="center"/>
          </w:tcPr>
          <w:p w14:paraId="34883797" w14:textId="77777777" w:rsidR="00655DA7" w:rsidRPr="00A021CA" w:rsidRDefault="00655DA7" w:rsidP="00792956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021CA">
              <w:rPr>
                <w:rFonts w:ascii="Times New Roman" w:hAnsi="Times New Roman"/>
                <w:b/>
                <w:bCs/>
                <w:sz w:val="28"/>
                <w:szCs w:val="28"/>
              </w:rPr>
              <w:t>Dated sign. of teacher</w:t>
            </w:r>
          </w:p>
        </w:tc>
        <w:tc>
          <w:tcPr>
            <w:tcW w:w="900" w:type="dxa"/>
            <w:textDirection w:val="btLr"/>
            <w:vAlign w:val="center"/>
          </w:tcPr>
          <w:p w14:paraId="65D39CE7" w14:textId="06C2743B" w:rsidR="00655DA7" w:rsidRPr="00A021CA" w:rsidRDefault="00655DA7" w:rsidP="00792956">
            <w:pPr>
              <w:spacing w:after="0"/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  <w:r w:rsidRPr="00A021CA">
              <w:rPr>
                <w:rFonts w:ascii="Times New Roman" w:hAnsi="Times New Roman"/>
                <w:b/>
                <w:bCs/>
                <w:sz w:val="28"/>
                <w:szCs w:val="28"/>
              </w:rPr>
              <w:t>Remarks</w:t>
            </w:r>
            <w:r w:rsidR="002A7B13">
              <w:rPr>
                <w:rFonts w:ascii="Times New Roman" w:hAnsi="Times New Roman"/>
                <w:b/>
                <w:bCs/>
                <w:sz w:val="28"/>
                <w:szCs w:val="28"/>
              </w:rPr>
              <w:t xml:space="preserve"> </w:t>
            </w:r>
            <w:r w:rsidRPr="00A021CA">
              <w:rPr>
                <w:rFonts w:ascii="Times New Roman" w:hAnsi="Times New Roman"/>
                <w:b/>
                <w:bCs/>
                <w:sz w:val="28"/>
                <w:szCs w:val="28"/>
              </w:rPr>
              <w:t>(if any)</w:t>
            </w:r>
          </w:p>
          <w:p w14:paraId="02374794" w14:textId="77777777" w:rsidR="00655DA7" w:rsidRPr="00A021CA" w:rsidRDefault="00655DA7" w:rsidP="00792956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1DC19D55" w14:textId="77777777" w:rsidR="00655DA7" w:rsidRPr="00A021CA" w:rsidRDefault="00655DA7" w:rsidP="00792956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27BD91EF" w14:textId="77777777" w:rsidR="00655DA7" w:rsidRPr="00A021CA" w:rsidRDefault="00655DA7" w:rsidP="00792956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  <w:p w14:paraId="2E945651" w14:textId="77777777" w:rsidR="00655DA7" w:rsidRPr="00A021CA" w:rsidRDefault="00655DA7" w:rsidP="00792956">
            <w:pPr>
              <w:jc w:val="center"/>
              <w:rPr>
                <w:rFonts w:ascii="Times New Roman" w:hAnsi="Times New Roman"/>
                <w:b/>
                <w:bCs/>
                <w:sz w:val="28"/>
                <w:szCs w:val="28"/>
              </w:rPr>
            </w:pPr>
          </w:p>
        </w:tc>
      </w:tr>
      <w:tr w:rsidR="00655DA7" w:rsidRPr="00D06AAB" w14:paraId="7A6DBB33" w14:textId="77777777" w:rsidTr="000F322C">
        <w:trPr>
          <w:trHeight w:val="251"/>
          <w:jc w:val="center"/>
        </w:trPr>
        <w:tc>
          <w:tcPr>
            <w:tcW w:w="540" w:type="dxa"/>
          </w:tcPr>
          <w:p w14:paraId="21501E46" w14:textId="0229DFAC" w:rsidR="00655DA7" w:rsidRPr="00D06AAB" w:rsidRDefault="00655DA7" w:rsidP="000F322C">
            <w:pPr>
              <w:spacing w:line="36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06AAB">
              <w:rPr>
                <w:rFonts w:ascii="Times New Roman" w:eastAsia="Times New Roman" w:hAnsi="Times New Roman"/>
                <w:b/>
                <w:sz w:val="24"/>
                <w:szCs w:val="24"/>
              </w:rPr>
              <w:t>1</w:t>
            </w:r>
          </w:p>
        </w:tc>
        <w:tc>
          <w:tcPr>
            <w:tcW w:w="4860" w:type="dxa"/>
          </w:tcPr>
          <w:p w14:paraId="3B0EABBC" w14:textId="2DCA3622" w:rsidR="00792956" w:rsidRPr="00792956" w:rsidRDefault="00792956" w:rsidP="00792956">
            <w:pPr>
              <w:pStyle w:val="ListParagraph"/>
              <w:widowControl w:val="0"/>
              <w:autoSpaceDE w:val="0"/>
              <w:autoSpaceDN w:val="0"/>
              <w:spacing w:after="0" w:line="360" w:lineRule="auto"/>
              <w:jc w:val="both"/>
              <w:rPr>
                <w:rFonts w:ascii="Times New Roman" w:hAnsi="Times New Roman"/>
                <w:bCs/>
                <w:sz w:val="24"/>
                <w:szCs w:val="24"/>
              </w:rPr>
            </w:pPr>
          </w:p>
        </w:tc>
        <w:tc>
          <w:tcPr>
            <w:tcW w:w="720" w:type="dxa"/>
          </w:tcPr>
          <w:p w14:paraId="3CDF2DFA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  <w:p w14:paraId="58F3B220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18055B75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</w:tcPr>
          <w:p w14:paraId="20924536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2675FAD1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1723E15F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5689AAE3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655DA7" w:rsidRPr="00D06AAB" w14:paraId="2472CBD5" w14:textId="77777777" w:rsidTr="000F322C">
        <w:trPr>
          <w:trHeight w:val="359"/>
          <w:jc w:val="center"/>
        </w:trPr>
        <w:tc>
          <w:tcPr>
            <w:tcW w:w="540" w:type="dxa"/>
          </w:tcPr>
          <w:p w14:paraId="5EB39394" w14:textId="77777777" w:rsidR="00655DA7" w:rsidRPr="00D06AAB" w:rsidRDefault="00655DA7" w:rsidP="004D3469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2A317EF1" w14:textId="77777777" w:rsidR="00655DA7" w:rsidRPr="00D06AAB" w:rsidRDefault="00655DA7" w:rsidP="004D3469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06AAB">
              <w:rPr>
                <w:rFonts w:ascii="Times New Roman" w:eastAsia="Times New Roman" w:hAnsi="Times New Roman"/>
                <w:b/>
                <w:sz w:val="24"/>
                <w:szCs w:val="24"/>
              </w:rPr>
              <w:t>02</w:t>
            </w:r>
          </w:p>
        </w:tc>
        <w:tc>
          <w:tcPr>
            <w:tcW w:w="4860" w:type="dxa"/>
          </w:tcPr>
          <w:p w14:paraId="47DFA5CA" w14:textId="1B4F5CFE" w:rsidR="00655DA7" w:rsidRPr="00D06AAB" w:rsidRDefault="00655DA7" w:rsidP="004D3469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9E7FFBC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044AC8D6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</w:tcPr>
          <w:p w14:paraId="44075EAF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69C8281A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3EB7670E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1CF9565C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655DA7" w:rsidRPr="00D06AAB" w14:paraId="42F6079B" w14:textId="77777777" w:rsidTr="00655DA7">
        <w:trPr>
          <w:trHeight w:val="405"/>
          <w:jc w:val="center"/>
        </w:trPr>
        <w:tc>
          <w:tcPr>
            <w:tcW w:w="540" w:type="dxa"/>
          </w:tcPr>
          <w:p w14:paraId="63027DFF" w14:textId="77777777" w:rsidR="00655DA7" w:rsidRPr="00D06AAB" w:rsidRDefault="00655DA7" w:rsidP="004D3469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06AAB">
              <w:rPr>
                <w:rFonts w:ascii="Times New Roman" w:eastAsia="Times New Roman" w:hAnsi="Times New Roman"/>
                <w:b/>
                <w:sz w:val="24"/>
                <w:szCs w:val="24"/>
              </w:rPr>
              <w:t>03</w:t>
            </w:r>
          </w:p>
        </w:tc>
        <w:tc>
          <w:tcPr>
            <w:tcW w:w="4860" w:type="dxa"/>
          </w:tcPr>
          <w:p w14:paraId="71A894BF" w14:textId="4EAF2C60" w:rsidR="00655DA7" w:rsidRPr="00D06AAB" w:rsidRDefault="00655DA7" w:rsidP="004D3469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B5F5FEA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44EF9004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</w:tcPr>
          <w:p w14:paraId="3574B49B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59417F44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40BC2F31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0E6B3C53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655DA7" w:rsidRPr="00D06AAB" w14:paraId="0019E3F3" w14:textId="77777777" w:rsidTr="00655DA7">
        <w:trPr>
          <w:trHeight w:val="782"/>
          <w:jc w:val="center"/>
        </w:trPr>
        <w:tc>
          <w:tcPr>
            <w:tcW w:w="540" w:type="dxa"/>
          </w:tcPr>
          <w:p w14:paraId="738E9BC6" w14:textId="77777777" w:rsidR="00655DA7" w:rsidRPr="00D06AAB" w:rsidRDefault="00655DA7" w:rsidP="004D3469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40FAEC4C" w14:textId="77777777" w:rsidR="00655DA7" w:rsidRPr="00D06AAB" w:rsidRDefault="00655DA7" w:rsidP="004D3469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06AAB">
              <w:rPr>
                <w:rFonts w:ascii="Times New Roman" w:eastAsia="Times New Roman" w:hAnsi="Times New Roman"/>
                <w:b/>
                <w:sz w:val="24"/>
                <w:szCs w:val="24"/>
              </w:rPr>
              <w:t>04</w:t>
            </w:r>
          </w:p>
        </w:tc>
        <w:tc>
          <w:tcPr>
            <w:tcW w:w="4860" w:type="dxa"/>
          </w:tcPr>
          <w:p w14:paraId="6436CE16" w14:textId="3146503E" w:rsidR="00655DA7" w:rsidRPr="00792956" w:rsidRDefault="00655DA7" w:rsidP="004D3469">
            <w:pPr>
              <w:spacing w:line="360" w:lineRule="auto"/>
              <w:jc w:val="both"/>
              <w:rPr>
                <w:rFonts w:ascii="Times New Roman" w:hAnsi="Times New Roman"/>
                <w:color w:val="000000" w:themeColor="text1"/>
                <w:sz w:val="24"/>
                <w:szCs w:val="24"/>
              </w:rPr>
            </w:pPr>
          </w:p>
        </w:tc>
        <w:tc>
          <w:tcPr>
            <w:tcW w:w="720" w:type="dxa"/>
          </w:tcPr>
          <w:p w14:paraId="258D1502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306BC099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</w:tcPr>
          <w:p w14:paraId="30C88360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1764D2E5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11FB4694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6FCF55C2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655DA7" w:rsidRPr="00D06AAB" w14:paraId="09E77A3E" w14:textId="77777777" w:rsidTr="00655DA7">
        <w:trPr>
          <w:trHeight w:val="692"/>
          <w:jc w:val="center"/>
        </w:trPr>
        <w:tc>
          <w:tcPr>
            <w:tcW w:w="540" w:type="dxa"/>
          </w:tcPr>
          <w:p w14:paraId="7C4A871D" w14:textId="77777777" w:rsidR="00655DA7" w:rsidRPr="00D06AAB" w:rsidRDefault="00655DA7" w:rsidP="004D3469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522E5953" w14:textId="77777777" w:rsidR="00655DA7" w:rsidRPr="00D06AAB" w:rsidRDefault="00655DA7" w:rsidP="004D3469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06AAB">
              <w:rPr>
                <w:rFonts w:ascii="Times New Roman" w:eastAsia="Times New Roman" w:hAnsi="Times New Roman"/>
                <w:b/>
                <w:sz w:val="24"/>
                <w:szCs w:val="24"/>
              </w:rPr>
              <w:t>05</w:t>
            </w:r>
          </w:p>
        </w:tc>
        <w:tc>
          <w:tcPr>
            <w:tcW w:w="4860" w:type="dxa"/>
          </w:tcPr>
          <w:p w14:paraId="57259B18" w14:textId="71812D8B" w:rsidR="00655DA7" w:rsidRPr="00D06AAB" w:rsidRDefault="00655DA7" w:rsidP="004D3469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58BBCEAB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37F465FD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</w:tcPr>
          <w:p w14:paraId="35F97C05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3F178EE1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05D11706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416CE705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655DA7" w:rsidRPr="00D06AAB" w14:paraId="4903AF42" w14:textId="77777777" w:rsidTr="00655DA7">
        <w:trPr>
          <w:trHeight w:val="656"/>
          <w:jc w:val="center"/>
        </w:trPr>
        <w:tc>
          <w:tcPr>
            <w:tcW w:w="540" w:type="dxa"/>
          </w:tcPr>
          <w:p w14:paraId="104964AF" w14:textId="77777777" w:rsidR="00655DA7" w:rsidRPr="00D06AAB" w:rsidRDefault="00655DA7" w:rsidP="004D3469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6AA83DFA" w14:textId="77777777" w:rsidR="00655DA7" w:rsidRPr="00D06AAB" w:rsidRDefault="00655DA7" w:rsidP="004D3469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06AAB">
              <w:rPr>
                <w:rFonts w:ascii="Times New Roman" w:eastAsia="Times New Roman" w:hAnsi="Times New Roman"/>
                <w:b/>
                <w:sz w:val="24"/>
                <w:szCs w:val="24"/>
              </w:rPr>
              <w:t>06</w:t>
            </w:r>
          </w:p>
        </w:tc>
        <w:tc>
          <w:tcPr>
            <w:tcW w:w="4860" w:type="dxa"/>
          </w:tcPr>
          <w:p w14:paraId="535E86B2" w14:textId="03BD113B" w:rsidR="00655DA7" w:rsidRPr="00D06AAB" w:rsidRDefault="00655DA7" w:rsidP="004D3469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</w:tcPr>
          <w:p w14:paraId="6C624390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10C6D08B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</w:tcPr>
          <w:p w14:paraId="363B2742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</w:tcPr>
          <w:p w14:paraId="165DE2C0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</w:tcPr>
          <w:p w14:paraId="2AD09613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</w:tcPr>
          <w:p w14:paraId="1F1A24D5" w14:textId="77777777" w:rsidR="00655DA7" w:rsidRPr="00D06AAB" w:rsidRDefault="00655DA7" w:rsidP="004D3469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0F322C" w:rsidRPr="00D06AAB" w14:paraId="5EB02DBF" w14:textId="77777777" w:rsidTr="000F322C">
        <w:trPr>
          <w:trHeight w:val="656"/>
          <w:jc w:val="center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BD8766" w14:textId="77777777" w:rsidR="000F322C" w:rsidRPr="00D06AAB" w:rsidRDefault="000F322C" w:rsidP="00057BC4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4D002367" w14:textId="139553EA" w:rsidR="000F322C" w:rsidRPr="00D06AAB" w:rsidRDefault="000F322C" w:rsidP="00057BC4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06AAB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7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5B0DF9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3BDFB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0C2CB0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71B2200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F4071C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C17DFC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B0AF5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0F322C" w:rsidRPr="00D06AAB" w14:paraId="0880F9C2" w14:textId="77777777" w:rsidTr="000F322C">
        <w:trPr>
          <w:trHeight w:val="656"/>
          <w:jc w:val="center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E6557A" w14:textId="77777777" w:rsidR="000F322C" w:rsidRPr="00D06AAB" w:rsidRDefault="000F322C" w:rsidP="000F322C">
            <w:pPr>
              <w:spacing w:line="360" w:lineRule="auto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1D69EC02" w14:textId="1FAEF35B" w:rsidR="000F322C" w:rsidRPr="00D06AAB" w:rsidRDefault="000F322C" w:rsidP="00057BC4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06AAB">
              <w:rPr>
                <w:rFonts w:ascii="Times New Roman" w:eastAsia="Times New Roman" w:hAnsi="Times New Roman"/>
                <w:b/>
                <w:sz w:val="24"/>
                <w:szCs w:val="24"/>
              </w:rPr>
              <w:lastRenderedPageBreak/>
              <w:t>0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8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38FD588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FFF7CDA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76584BF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26D27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423BE0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FFB785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6305D89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0F322C" w:rsidRPr="00D06AAB" w14:paraId="4216B722" w14:textId="77777777" w:rsidTr="000F322C">
        <w:trPr>
          <w:trHeight w:val="656"/>
          <w:jc w:val="center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621702" w14:textId="77777777" w:rsidR="000F322C" w:rsidRPr="00D06AAB" w:rsidRDefault="000F322C" w:rsidP="00057BC4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771982FC" w14:textId="377331D1" w:rsidR="000F322C" w:rsidRPr="00D06AAB" w:rsidRDefault="000F322C" w:rsidP="00057BC4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 w:rsidRPr="00D06AAB">
              <w:rPr>
                <w:rFonts w:ascii="Times New Roman" w:eastAsia="Times New Roman" w:hAnsi="Times New Roman"/>
                <w:b/>
                <w:sz w:val="24"/>
                <w:szCs w:val="24"/>
              </w:rPr>
              <w:t>0</w:t>
            </w: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9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C306E4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EC30B8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5DF27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E1ED2FB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90ABBF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C197995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85A0FA3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0F322C" w:rsidRPr="00D06AAB" w14:paraId="27CB1540" w14:textId="77777777" w:rsidTr="000F322C">
        <w:trPr>
          <w:trHeight w:val="656"/>
          <w:jc w:val="center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3455400" w14:textId="77777777" w:rsidR="000F322C" w:rsidRPr="00D06AAB" w:rsidRDefault="000F322C" w:rsidP="00057BC4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75B462DB" w14:textId="3920ADA9" w:rsidR="000F322C" w:rsidRPr="00D06AAB" w:rsidRDefault="000F322C" w:rsidP="00057BC4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10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16A1D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0AC6E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533E641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533D7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F728BFC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7103F7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2B1BDCB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0F322C" w:rsidRPr="00D06AAB" w14:paraId="0F8612EA" w14:textId="77777777" w:rsidTr="000F322C">
        <w:trPr>
          <w:trHeight w:val="656"/>
          <w:jc w:val="center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850DF5E" w14:textId="77777777" w:rsidR="000F322C" w:rsidRPr="00D06AAB" w:rsidRDefault="000F322C" w:rsidP="00057BC4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2195DF35" w14:textId="35D68BBB" w:rsidR="000F322C" w:rsidRPr="00D06AAB" w:rsidRDefault="000F322C" w:rsidP="00057BC4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11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DA0C7BA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C1AEB62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FC4ED02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C560D6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20B5ED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4F02A2D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8EDB75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  <w:tr w:rsidR="000F322C" w:rsidRPr="00D06AAB" w14:paraId="20064BA6" w14:textId="77777777" w:rsidTr="000F322C">
        <w:trPr>
          <w:trHeight w:val="656"/>
          <w:jc w:val="center"/>
        </w:trPr>
        <w:tc>
          <w:tcPr>
            <w:tcW w:w="54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742F886" w14:textId="77777777" w:rsidR="000F322C" w:rsidRPr="00D06AAB" w:rsidRDefault="000F322C" w:rsidP="00057BC4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</w:p>
          <w:p w14:paraId="0F452099" w14:textId="3EEE75DB" w:rsidR="000F322C" w:rsidRPr="00D06AAB" w:rsidRDefault="001C7E1D" w:rsidP="00057BC4">
            <w:pPr>
              <w:spacing w:line="360" w:lineRule="auto"/>
              <w:jc w:val="center"/>
              <w:rPr>
                <w:rFonts w:ascii="Times New Roman" w:eastAsia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eastAsia="Times New Roman" w:hAnsi="Times New Roman"/>
                <w:b/>
                <w:sz w:val="24"/>
                <w:szCs w:val="24"/>
              </w:rPr>
              <w:t>12</w:t>
            </w:r>
          </w:p>
        </w:tc>
        <w:tc>
          <w:tcPr>
            <w:tcW w:w="48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A0040FB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eastAsia="Times New Roman" w:hAnsi="Times New Roman"/>
                <w:sz w:val="24"/>
                <w:szCs w:val="24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C9CE41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FA4AC3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6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B12E8B0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7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59D93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81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2AF122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  <w:tc>
          <w:tcPr>
            <w:tcW w:w="90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071924D" w14:textId="77777777" w:rsidR="000F322C" w:rsidRPr="00D06AAB" w:rsidRDefault="000F322C" w:rsidP="00057BC4">
            <w:pPr>
              <w:spacing w:line="360" w:lineRule="auto"/>
              <w:jc w:val="both"/>
              <w:rPr>
                <w:rFonts w:ascii="Times New Roman" w:hAnsi="Times New Roman"/>
              </w:rPr>
            </w:pPr>
          </w:p>
        </w:tc>
      </w:tr>
    </w:tbl>
    <w:p w14:paraId="2D675371" w14:textId="77777777" w:rsidR="00655DA7" w:rsidRDefault="00655DA7" w:rsidP="00655DA7">
      <w:pPr>
        <w:jc w:val="both"/>
      </w:pPr>
    </w:p>
    <w:p w14:paraId="4EA940EE" w14:textId="77777777" w:rsidR="00DC2880" w:rsidRDefault="00655DA7" w:rsidP="00655DA7">
      <w:r>
        <w:br w:type="page"/>
      </w:r>
    </w:p>
    <w:tbl>
      <w:tblPr>
        <w:tblStyle w:val="TableNormal1"/>
        <w:tblW w:w="0" w:type="auto"/>
        <w:jc w:val="center"/>
        <w:tblInd w:w="0" w:type="dxa"/>
        <w:tblLayout w:type="fixed"/>
        <w:tblLook w:val="01E0" w:firstRow="1" w:lastRow="1" w:firstColumn="1" w:lastColumn="1" w:noHBand="0" w:noVBand="0"/>
      </w:tblPr>
      <w:tblGrid>
        <w:gridCol w:w="706"/>
        <w:gridCol w:w="8838"/>
      </w:tblGrid>
      <w:tr w:rsidR="00DC2880" w14:paraId="1A57CAEC" w14:textId="77777777" w:rsidTr="00057BC4">
        <w:trPr>
          <w:trHeight w:hRule="exact" w:val="581"/>
          <w:jc w:val="center"/>
        </w:trPr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4E2CD875" w14:textId="77777777" w:rsidR="00DC2880" w:rsidRDefault="00DC2880" w:rsidP="00057BC4">
            <w:pPr>
              <w:pStyle w:val="TableParagraph"/>
              <w:spacing w:before="120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b/>
                <w:spacing w:val="-2"/>
                <w:sz w:val="24"/>
              </w:rPr>
              <w:lastRenderedPageBreak/>
              <w:t>SN</w:t>
            </w:r>
          </w:p>
        </w:tc>
        <w:tc>
          <w:tcPr>
            <w:tcW w:w="8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vAlign w:val="center"/>
            <w:hideMark/>
          </w:tcPr>
          <w:p w14:paraId="2978CCDC" w14:textId="77777777" w:rsidR="00DC2880" w:rsidRDefault="00DC2880" w:rsidP="00057BC4">
            <w:pPr>
              <w:pStyle w:val="TableParagraph"/>
              <w:spacing w:line="314" w:lineRule="exact"/>
              <w:ind w:left="26"/>
              <w:jc w:val="center"/>
              <w:rPr>
                <w:rFonts w:ascii="Times New Roman" w:eastAsia="Times New Roman" w:hAnsi="Times New Roman" w:cs="Times New Roman"/>
                <w:sz w:val="28"/>
                <w:szCs w:val="28"/>
              </w:rPr>
            </w:pPr>
            <w:r>
              <w:rPr>
                <w:rFonts w:ascii="Times New Roman"/>
                <w:b/>
                <w:spacing w:val="-4"/>
                <w:sz w:val="24"/>
              </w:rPr>
              <w:t>Lab I</w:t>
            </w:r>
            <w:r>
              <w:rPr>
                <w:rFonts w:ascii="Times New Roman"/>
                <w:b/>
                <w:spacing w:val="-4"/>
                <w:sz w:val="28"/>
              </w:rPr>
              <w:t>nstructions</w:t>
            </w:r>
          </w:p>
        </w:tc>
      </w:tr>
      <w:tr w:rsidR="00DC2880" w14:paraId="5A7FAD50" w14:textId="77777777" w:rsidTr="00057BC4">
        <w:trPr>
          <w:trHeight w:hRule="exact" w:val="442"/>
          <w:jc w:val="center"/>
        </w:trPr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107FA6" w14:textId="77777777" w:rsidR="00DC2880" w:rsidRDefault="00DC2880" w:rsidP="00057BC4">
            <w:pPr>
              <w:pStyle w:val="TableParagraph"/>
              <w:spacing w:line="268" w:lineRule="exact"/>
              <w:ind w:left="10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5"/>
                <w:sz w:val="24"/>
              </w:rPr>
              <w:t>1.</w:t>
            </w:r>
          </w:p>
        </w:tc>
        <w:tc>
          <w:tcPr>
            <w:tcW w:w="8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54FDDAD2" w14:textId="77777777" w:rsidR="00DC2880" w:rsidRDefault="00DC2880" w:rsidP="00057BC4">
            <w:pPr>
              <w:pStyle w:val="TableParagraph"/>
              <w:spacing w:before="56"/>
              <w:ind w:left="138"/>
              <w:jc w:val="both"/>
              <w:rPr>
                <w:rFonts w:ascii="Times New Roman"/>
                <w:spacing w:val="-3"/>
                <w:sz w:val="24"/>
              </w:rPr>
            </w:pPr>
            <w:r>
              <w:rPr>
                <w:rFonts w:ascii="Times New Roman"/>
                <w:spacing w:val="-2"/>
                <w:sz w:val="24"/>
              </w:rPr>
              <w:t>Experiment</w:t>
            </w:r>
            <w:r>
              <w:rPr>
                <w:rFonts w:ascii="Times New Roman"/>
                <w:spacing w:val="-5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list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for</w:t>
            </w:r>
            <w:r>
              <w:rPr>
                <w:rFonts w:ascii="Times New Roman"/>
                <w:spacing w:val="-1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</w:t>
            </w:r>
            <w:r>
              <w:rPr>
                <w:rFonts w:ascii="Times New Roman"/>
                <w:spacing w:val="-8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sessional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has</w:t>
            </w:r>
            <w:r>
              <w:rPr>
                <w:rFonts w:ascii="Times New Roman"/>
                <w:spacing w:val="-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been</w:t>
            </w:r>
            <w:r>
              <w:rPr>
                <w:rFonts w:ascii="Times New Roman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 xml:space="preserve">displayed. </w:t>
            </w:r>
            <w:r>
              <w:rPr>
                <w:rFonts w:ascii="Times New Roman"/>
                <w:spacing w:val="-1"/>
                <w:sz w:val="24"/>
              </w:rPr>
              <w:t>Each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 xml:space="preserve">experiment </w:t>
            </w:r>
            <w:r>
              <w:rPr>
                <w:rFonts w:ascii="Times New Roman"/>
                <w:sz w:val="24"/>
              </w:rPr>
              <w:t>is</w:t>
            </w:r>
            <w:r>
              <w:rPr>
                <w:rFonts w:ascii="Times New Roman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>given</w:t>
            </w:r>
            <w:r>
              <w:rPr>
                <w:rFonts w:ascii="Times New Roman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a</w:t>
            </w:r>
            <w:r>
              <w:rPr>
                <w:rFonts w:ascii="Times New Roman"/>
                <w:spacing w:val="-11"/>
                <w:sz w:val="24"/>
              </w:rPr>
              <w:t xml:space="preserve"> </w:t>
            </w:r>
            <w:r>
              <w:rPr>
                <w:rFonts w:ascii="Times New Roman"/>
                <w:spacing w:val="-3"/>
                <w:sz w:val="24"/>
              </w:rPr>
              <w:t>number.</w:t>
            </w:r>
          </w:p>
          <w:p w14:paraId="29C08A20" w14:textId="77777777" w:rsidR="00DC2880" w:rsidRDefault="00DC2880" w:rsidP="00057BC4">
            <w:pPr>
              <w:pStyle w:val="TableParagraph"/>
              <w:spacing w:before="56"/>
              <w:ind w:left="13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DC2880" w14:paraId="6A8CC228" w14:textId="77777777" w:rsidTr="00057BC4">
        <w:trPr>
          <w:trHeight w:hRule="exact" w:val="883"/>
          <w:jc w:val="center"/>
        </w:trPr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6F28BF09" w14:textId="77777777" w:rsidR="00DC2880" w:rsidRDefault="00DC2880" w:rsidP="00057BC4">
            <w:pPr>
              <w:pStyle w:val="TableParagraph"/>
              <w:spacing w:line="264" w:lineRule="exact"/>
              <w:ind w:left="10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5"/>
                <w:sz w:val="24"/>
              </w:rPr>
              <w:t>2.</w:t>
            </w:r>
          </w:p>
        </w:tc>
        <w:tc>
          <w:tcPr>
            <w:tcW w:w="8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0935A878" w14:textId="77777777" w:rsidR="00DC2880" w:rsidRDefault="00DC2880" w:rsidP="00057BC4">
            <w:pPr>
              <w:pStyle w:val="TableParagraph"/>
              <w:ind w:left="114" w:right="76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For</w:t>
            </w:r>
            <w:r>
              <w:rPr>
                <w:rFonts w:ascii="Times New Roman"/>
                <w:spacing w:val="-6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each</w:t>
            </w:r>
            <w:r>
              <w:rPr>
                <w:rFonts w:ascii="Times New Roman"/>
                <w:spacing w:val="-3"/>
                <w:sz w:val="24"/>
              </w:rPr>
              <w:t xml:space="preserve"> day,</w:t>
            </w:r>
            <w:r>
              <w:rPr>
                <w:rFonts w:ascii="Times New Roman"/>
                <w:sz w:val="24"/>
              </w:rPr>
              <w:t xml:space="preserve"> every</w:t>
            </w:r>
            <w:r>
              <w:rPr>
                <w:rFonts w:ascii="Times New Roman"/>
                <w:spacing w:val="-16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student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must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have</w:t>
            </w:r>
            <w:r>
              <w:rPr>
                <w:rFonts w:ascii="Times New Roman"/>
                <w:spacing w:val="-1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o</w:t>
            </w:r>
            <w:r>
              <w:rPr>
                <w:rFonts w:ascii="Times New Roman"/>
                <w:spacing w:val="-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>implement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</w:t>
            </w:r>
            <w:r>
              <w:rPr>
                <w:rFonts w:ascii="Times New Roman"/>
                <w:spacing w:val="-11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given</w:t>
            </w:r>
            <w:r>
              <w:rPr>
                <w:rFonts w:ascii="Times New Roman"/>
                <w:spacing w:val="-6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experimental</w:t>
            </w:r>
            <w:r>
              <w:rPr>
                <w:rFonts w:ascii="Times New Roman"/>
                <w:sz w:val="24"/>
              </w:rPr>
              <w:t xml:space="preserve"> task</w:t>
            </w:r>
            <w:r>
              <w:rPr>
                <w:rFonts w:ascii="Times New Roman"/>
                <w:spacing w:val="-6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ccording</w:t>
            </w:r>
            <w:r>
              <w:rPr>
                <w:rFonts w:ascii="Times New Roman"/>
                <w:spacing w:val="43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o</w:t>
            </w:r>
            <w:r>
              <w:rPr>
                <w:rFonts w:ascii="Times New Roman"/>
                <w:spacing w:val="33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>experiment</w:t>
            </w:r>
            <w:r>
              <w:rPr>
                <w:rFonts w:ascii="Times New Roman"/>
                <w:spacing w:val="3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number.</w:t>
            </w:r>
            <w:r>
              <w:rPr>
                <w:rFonts w:ascii="Times New Roman"/>
                <w:spacing w:val="28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Marks</w:t>
            </w:r>
            <w:r>
              <w:rPr>
                <w:rFonts w:ascii="Times New Roman"/>
                <w:spacing w:val="3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will</w:t>
            </w:r>
            <w:r>
              <w:rPr>
                <w:rFonts w:ascii="Times New Roman"/>
                <w:spacing w:val="34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be</w:t>
            </w:r>
            <w:r>
              <w:rPr>
                <w:rFonts w:ascii="Times New Roman"/>
                <w:spacing w:val="30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given</w:t>
            </w:r>
            <w:r>
              <w:rPr>
                <w:rFonts w:ascii="Times New Roman"/>
                <w:spacing w:val="31"/>
                <w:sz w:val="24"/>
              </w:rPr>
              <w:t xml:space="preserve"> </w:t>
            </w:r>
            <w:r>
              <w:rPr>
                <w:rFonts w:ascii="Times New Roman"/>
                <w:spacing w:val="1"/>
                <w:sz w:val="24"/>
              </w:rPr>
              <w:t>by</w:t>
            </w:r>
            <w:r>
              <w:rPr>
                <w:rFonts w:ascii="Times New Roman"/>
                <w:spacing w:val="24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</w:t>
            </w:r>
            <w:r>
              <w:rPr>
                <w:rFonts w:ascii="Times New Roman"/>
                <w:spacing w:val="30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course</w:t>
            </w:r>
            <w:r>
              <w:rPr>
                <w:rFonts w:ascii="Times New Roman"/>
                <w:spacing w:val="27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teacher</w:t>
            </w:r>
            <w:r>
              <w:rPr>
                <w:rFonts w:ascii="Times New Roman"/>
                <w:spacing w:val="3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for</w:t>
            </w:r>
            <w:r>
              <w:rPr>
                <w:rFonts w:ascii="Times New Roman"/>
                <w:spacing w:val="29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the</w:t>
            </w:r>
            <w:r>
              <w:rPr>
                <w:rFonts w:ascii="Times New Roman"/>
                <w:spacing w:val="30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implemented</w:t>
            </w:r>
            <w:r>
              <w:rPr>
                <w:rFonts w:ascii="Times New Roman"/>
                <w:spacing w:val="43"/>
                <w:sz w:val="24"/>
              </w:rPr>
              <w:t xml:space="preserve"> </w:t>
            </w:r>
            <w:r>
              <w:rPr>
                <w:rFonts w:ascii="Times New Roman"/>
                <w:spacing w:val="-3"/>
                <w:sz w:val="24"/>
              </w:rPr>
              <w:t>experiment.</w:t>
            </w:r>
          </w:p>
        </w:tc>
      </w:tr>
      <w:tr w:rsidR="00DC2880" w14:paraId="7DE73CF5" w14:textId="77777777" w:rsidTr="00057BC4">
        <w:trPr>
          <w:trHeight w:hRule="exact" w:val="562"/>
          <w:jc w:val="center"/>
        </w:trPr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35016C12" w14:textId="77777777" w:rsidR="00DC2880" w:rsidRDefault="00DC2880" w:rsidP="00057BC4">
            <w:pPr>
              <w:pStyle w:val="TableParagraph"/>
              <w:spacing w:line="264" w:lineRule="exact"/>
              <w:ind w:left="10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5"/>
                <w:sz w:val="24"/>
              </w:rPr>
              <w:t>3.</w:t>
            </w:r>
          </w:p>
        </w:tc>
        <w:tc>
          <w:tcPr>
            <w:tcW w:w="8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129BCBD4" w14:textId="77777777" w:rsidR="00DC2880" w:rsidRDefault="00DC2880" w:rsidP="00057BC4">
            <w:pPr>
              <w:pStyle w:val="TableParagraph"/>
              <w:ind w:left="114" w:right="198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z w:val="24"/>
              </w:rPr>
              <w:t>Students</w:t>
            </w:r>
            <w:r>
              <w:rPr>
                <w:rFonts w:ascii="Times New Roman"/>
                <w:spacing w:val="2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may</w:t>
            </w:r>
            <w:r>
              <w:rPr>
                <w:rFonts w:ascii="Times New Roman"/>
                <w:spacing w:val="-10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be</w:t>
            </w:r>
            <w:r>
              <w:rPr>
                <w:rFonts w:ascii="Times New Roman"/>
                <w:spacing w:val="2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permitted</w:t>
            </w:r>
            <w:r>
              <w:rPr>
                <w:rFonts w:ascii="Times New Roman"/>
                <w:spacing w:val="24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o</w:t>
            </w:r>
            <w:r>
              <w:rPr>
                <w:rFonts w:ascii="Times New Roman"/>
                <w:spacing w:val="24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carry</w:t>
            </w:r>
            <w:r>
              <w:rPr>
                <w:rFonts w:ascii="Times New Roman"/>
                <w:spacing w:val="-1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out</w:t>
            </w:r>
            <w:r>
              <w:rPr>
                <w:rFonts w:ascii="Times New Roman"/>
                <w:spacing w:val="26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missed</w:t>
            </w:r>
            <w:r>
              <w:rPr>
                <w:rFonts w:ascii="Times New Roman"/>
                <w:spacing w:val="2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experiments</w:t>
            </w:r>
            <w:r>
              <w:rPr>
                <w:rFonts w:ascii="Times New Roman"/>
                <w:spacing w:val="27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in</w:t>
            </w:r>
            <w:r>
              <w:rPr>
                <w:rFonts w:ascii="Times New Roman"/>
                <w:spacing w:val="24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ir</w:t>
            </w:r>
            <w:r>
              <w:rPr>
                <w:rFonts w:ascii="Times New Roman"/>
                <w:spacing w:val="28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own</w:t>
            </w:r>
            <w:r>
              <w:rPr>
                <w:rFonts w:ascii="Times New Roman"/>
                <w:spacing w:val="18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ime</w:t>
            </w:r>
            <w:r>
              <w:rPr>
                <w:rFonts w:ascii="Times New Roman"/>
                <w:spacing w:val="18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with</w:t>
            </w:r>
            <w:r>
              <w:rPr>
                <w:rFonts w:ascii="Times New Roman"/>
                <w:spacing w:val="2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</w:t>
            </w:r>
            <w:r>
              <w:rPr>
                <w:rFonts w:ascii="Times New Roman"/>
                <w:spacing w:val="2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pproval</w:t>
            </w:r>
            <w:r>
              <w:rPr>
                <w:rFonts w:ascii="Times New Roman"/>
                <w:sz w:val="24"/>
              </w:rPr>
              <w:t xml:space="preserve"> of</w:t>
            </w:r>
            <w:r>
              <w:rPr>
                <w:rFonts w:ascii="Times New Roman"/>
                <w:spacing w:val="-1"/>
                <w:sz w:val="24"/>
              </w:rPr>
              <w:t xml:space="preserve"> course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 xml:space="preserve">teacher </w:t>
            </w:r>
            <w:r>
              <w:rPr>
                <w:rFonts w:ascii="Times New Roman"/>
                <w:spacing w:val="-2"/>
                <w:sz w:val="24"/>
              </w:rPr>
              <w:t>only.</w:t>
            </w:r>
          </w:p>
        </w:tc>
      </w:tr>
      <w:tr w:rsidR="00DC2880" w14:paraId="50328F32" w14:textId="77777777" w:rsidTr="00057BC4">
        <w:trPr>
          <w:trHeight w:hRule="exact" w:val="3399"/>
          <w:jc w:val="center"/>
        </w:trPr>
        <w:tc>
          <w:tcPr>
            <w:tcW w:w="70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  <w:hideMark/>
          </w:tcPr>
          <w:p w14:paraId="2B1A8502" w14:textId="77777777" w:rsidR="00DC2880" w:rsidRDefault="00DC2880" w:rsidP="00057BC4">
            <w:pPr>
              <w:pStyle w:val="TableParagraph"/>
              <w:spacing w:line="267" w:lineRule="exact"/>
              <w:ind w:left="109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5"/>
                <w:sz w:val="24"/>
              </w:rPr>
              <w:t>4.</w:t>
            </w:r>
          </w:p>
        </w:tc>
        <w:tc>
          <w:tcPr>
            <w:tcW w:w="8838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6" w:space="0" w:color="000000"/>
            </w:tcBorders>
          </w:tcPr>
          <w:p w14:paraId="336D56E6" w14:textId="77777777" w:rsidR="00DC2880" w:rsidRDefault="00DC2880" w:rsidP="00057BC4">
            <w:pPr>
              <w:pStyle w:val="TableParagraph"/>
              <w:ind w:left="114" w:right="81"/>
              <w:jc w:val="both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sz w:val="24"/>
              </w:rPr>
              <w:t>Sessional</w:t>
            </w:r>
            <w:r>
              <w:rPr>
                <w:rFonts w:ascii="Times New Roman"/>
                <w:spacing w:val="3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 xml:space="preserve">report </w:t>
            </w:r>
            <w:r>
              <w:rPr>
                <w:rFonts w:ascii="Times New Roman"/>
                <w:sz w:val="24"/>
              </w:rPr>
              <w:t>must</w:t>
            </w:r>
            <w:r>
              <w:rPr>
                <w:rFonts w:ascii="Times New Roman"/>
                <w:spacing w:val="6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be</w:t>
            </w:r>
            <w:r>
              <w:rPr>
                <w:rFonts w:ascii="Times New Roman"/>
                <w:spacing w:val="3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submitted</w:t>
            </w:r>
            <w:r>
              <w:rPr>
                <w:rFonts w:ascii="Times New Roman"/>
                <w:spacing w:val="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on</w:t>
            </w:r>
            <w:r>
              <w:rPr>
                <w:rFonts w:ascii="Times New Roman"/>
                <w:spacing w:val="3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each</w:t>
            </w:r>
            <w:r>
              <w:rPr>
                <w:rFonts w:ascii="Times New Roman"/>
                <w:spacing w:val="5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lab</w:t>
            </w:r>
            <w:r>
              <w:rPr>
                <w:rFonts w:ascii="Times New Roman"/>
                <w:spacing w:val="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nd</w:t>
            </w:r>
            <w:r>
              <w:rPr>
                <w:rFonts w:ascii="Times New Roman"/>
                <w:spacing w:val="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it</w:t>
            </w:r>
            <w:r>
              <w:rPr>
                <w:rFonts w:ascii="Times New Roman"/>
                <w:spacing w:val="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will</w:t>
            </w:r>
            <w:r>
              <w:rPr>
                <w:rFonts w:ascii="Times New Roman"/>
                <w:spacing w:val="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be</w:t>
            </w:r>
            <w:r>
              <w:rPr>
                <w:rFonts w:ascii="Times New Roman"/>
                <w:spacing w:val="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evaluated</w:t>
            </w:r>
            <w:r>
              <w:rPr>
                <w:rFonts w:ascii="Times New Roman"/>
                <w:spacing w:val="5"/>
                <w:sz w:val="24"/>
              </w:rPr>
              <w:t xml:space="preserve"> </w:t>
            </w:r>
            <w:r>
              <w:rPr>
                <w:rFonts w:ascii="Times New Roman"/>
                <w:spacing w:val="2"/>
                <w:sz w:val="24"/>
              </w:rPr>
              <w:t>by</w:t>
            </w:r>
            <w:r>
              <w:rPr>
                <w:rFonts w:ascii="Times New Roman"/>
                <w:spacing w:val="-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course</w:t>
            </w:r>
            <w:r>
              <w:rPr>
                <w:rFonts w:ascii="Times New Roman"/>
                <w:spacing w:val="-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teacher.</w:t>
            </w:r>
            <w:r>
              <w:rPr>
                <w:rFonts w:ascii="Times New Roman"/>
                <w:spacing w:val="4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Late</w:t>
            </w:r>
            <w:r>
              <w:rPr>
                <w:rFonts w:ascii="Times New Roman"/>
                <w:spacing w:val="13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submission</w:t>
            </w:r>
            <w:r>
              <w:rPr>
                <w:rFonts w:ascii="Times New Roman"/>
                <w:spacing w:val="18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of</w:t>
            </w:r>
            <w:r>
              <w:rPr>
                <w:rFonts w:ascii="Times New Roman"/>
                <w:spacing w:val="16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</w:t>
            </w:r>
            <w:r>
              <w:rPr>
                <w:rFonts w:ascii="Times New Roman"/>
                <w:spacing w:val="16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sessional</w:t>
            </w:r>
            <w:r>
              <w:rPr>
                <w:rFonts w:ascii="Times New Roman"/>
                <w:spacing w:val="17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report</w:t>
            </w:r>
            <w:r>
              <w:rPr>
                <w:rFonts w:ascii="Times New Roman"/>
                <w:spacing w:val="17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is</w:t>
            </w:r>
            <w:r>
              <w:rPr>
                <w:rFonts w:ascii="Times New Roman"/>
                <w:spacing w:val="17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strictly</w:t>
            </w:r>
            <w:r>
              <w:rPr>
                <w:rFonts w:ascii="Times New Roman"/>
                <w:spacing w:val="10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prohibited.</w:t>
            </w:r>
            <w:r>
              <w:rPr>
                <w:rFonts w:ascii="Times New Roman"/>
                <w:spacing w:val="14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Sessional</w:t>
            </w:r>
            <w:r>
              <w:rPr>
                <w:rFonts w:ascii="Times New Roman"/>
                <w:spacing w:val="18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report</w:t>
            </w:r>
            <w:r>
              <w:rPr>
                <w:rFonts w:ascii="Times New Roman"/>
                <w:spacing w:val="16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format</w:t>
            </w:r>
            <w:r>
              <w:rPr>
                <w:rFonts w:ascii="Times New Roman"/>
                <w:spacing w:val="14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>has</w:t>
            </w:r>
            <w:r>
              <w:rPr>
                <w:rFonts w:ascii="Times New Roman"/>
                <w:spacing w:val="39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been</w:t>
            </w:r>
            <w:r>
              <w:rPr>
                <w:rFonts w:ascii="Times New Roman"/>
                <w:spacing w:val="33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given.</w:t>
            </w:r>
            <w:r>
              <w:rPr>
                <w:rFonts w:ascii="Times New Roman"/>
                <w:spacing w:val="31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During</w:t>
            </w:r>
            <w:r>
              <w:rPr>
                <w:rFonts w:ascii="Times New Roman"/>
                <w:spacing w:val="27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</w:t>
            </w:r>
            <w:r>
              <w:rPr>
                <w:rFonts w:ascii="Times New Roman"/>
                <w:spacing w:val="30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lab</w:t>
            </w:r>
            <w:r>
              <w:rPr>
                <w:rFonts w:ascii="Times New Roman"/>
                <w:spacing w:val="30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final,</w:t>
            </w:r>
            <w:r>
              <w:rPr>
                <w:rFonts w:ascii="Times New Roman"/>
                <w:spacing w:val="31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ll</w:t>
            </w:r>
            <w:r>
              <w:rPr>
                <w:rFonts w:ascii="Times New Roman"/>
                <w:spacing w:val="3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</w:t>
            </w:r>
            <w:r>
              <w:rPr>
                <w:rFonts w:ascii="Times New Roman"/>
                <w:spacing w:val="30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>sessional</w:t>
            </w:r>
            <w:r>
              <w:rPr>
                <w:rFonts w:ascii="Times New Roman"/>
                <w:spacing w:val="3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report</w:t>
            </w:r>
            <w:r>
              <w:rPr>
                <w:rFonts w:ascii="Times New Roman"/>
                <w:spacing w:val="3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must</w:t>
            </w:r>
            <w:r>
              <w:rPr>
                <w:rFonts w:ascii="Times New Roman"/>
                <w:spacing w:val="32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be</w:t>
            </w:r>
            <w:r>
              <w:rPr>
                <w:rFonts w:ascii="Times New Roman"/>
                <w:spacing w:val="35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>submitted</w:t>
            </w:r>
            <w:r>
              <w:rPr>
                <w:rFonts w:ascii="Times New Roman"/>
                <w:spacing w:val="31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with</w:t>
            </w:r>
            <w:r>
              <w:rPr>
                <w:rFonts w:ascii="Times New Roman"/>
                <w:spacing w:val="31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>spiral</w:t>
            </w:r>
            <w:r>
              <w:rPr>
                <w:rFonts w:ascii="Times New Roman"/>
                <w:spacing w:val="59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binding</w:t>
            </w:r>
            <w:r>
              <w:rPr>
                <w:rFonts w:ascii="Times New Roman"/>
                <w:spacing w:val="-5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as</w:t>
            </w:r>
            <w:r>
              <w:rPr>
                <w:rFonts w:ascii="Times New Roman"/>
                <w:sz w:val="24"/>
              </w:rPr>
              <w:t xml:space="preserve"> a</w:t>
            </w:r>
            <w:r>
              <w:rPr>
                <w:rFonts w:ascii="Times New Roman"/>
                <w:spacing w:val="-1"/>
                <w:sz w:val="24"/>
              </w:rPr>
              <w:t xml:space="preserve"> whole.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Each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2"/>
                <w:sz w:val="24"/>
              </w:rPr>
              <w:t>sessional</w:t>
            </w:r>
            <w:r>
              <w:rPr>
                <w:rFonts w:ascii="Times New Roman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report</w:t>
            </w:r>
            <w:r>
              <w:rPr>
                <w:rFonts w:ascii="Times New Roman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 xml:space="preserve">must </w:t>
            </w:r>
            <w:r>
              <w:rPr>
                <w:rFonts w:ascii="Times New Roman"/>
                <w:spacing w:val="-1"/>
                <w:sz w:val="24"/>
              </w:rPr>
              <w:t xml:space="preserve">include </w:t>
            </w:r>
            <w:r>
              <w:rPr>
                <w:rFonts w:ascii="Times New Roman"/>
                <w:sz w:val="24"/>
              </w:rPr>
              <w:t>the following</w:t>
            </w:r>
            <w:r>
              <w:rPr>
                <w:rFonts w:ascii="Times New Roman"/>
                <w:spacing w:val="-2"/>
                <w:sz w:val="24"/>
              </w:rPr>
              <w:t xml:space="preserve"> </w:t>
            </w:r>
            <w:r>
              <w:rPr>
                <w:rFonts w:ascii="Times New Roman"/>
                <w:spacing w:val="-1"/>
                <w:sz w:val="24"/>
              </w:rPr>
              <w:t>criteria:</w:t>
            </w:r>
          </w:p>
          <w:p w14:paraId="04AB7FBD" w14:textId="77777777" w:rsidR="00DC2880" w:rsidRDefault="00DC2880" w:rsidP="00057BC4">
            <w:pPr>
              <w:pStyle w:val="TableParagraph"/>
              <w:spacing w:before="7"/>
              <w:rPr>
                <w:rFonts w:ascii="Times New Roman" w:eastAsia="Times New Roman" w:hAnsi="Times New Roman" w:cs="Times New Roman"/>
                <w:b/>
                <w:bCs/>
                <w:sz w:val="23"/>
                <w:szCs w:val="23"/>
              </w:rPr>
            </w:pPr>
          </w:p>
          <w:p w14:paraId="42502264" w14:textId="77777777" w:rsidR="00DC2880" w:rsidRDefault="00DC2880" w:rsidP="00DC2880">
            <w:pPr>
              <w:pStyle w:val="ListParagraph"/>
              <w:numPr>
                <w:ilvl w:val="0"/>
                <w:numId w:val="4"/>
              </w:numPr>
              <w:tabs>
                <w:tab w:val="left" w:pos="3715"/>
              </w:tabs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sz w:val="24"/>
              </w:rPr>
              <w:t xml:space="preserve">Experiment </w:t>
            </w:r>
            <w:r>
              <w:rPr>
                <w:rFonts w:ascii="Times New Roman"/>
                <w:spacing w:val="-8"/>
                <w:sz w:val="24"/>
              </w:rPr>
              <w:t>No</w:t>
            </w:r>
          </w:p>
          <w:p w14:paraId="17444107" w14:textId="77777777" w:rsidR="00DC2880" w:rsidRDefault="00DC2880" w:rsidP="00DC2880">
            <w:pPr>
              <w:pStyle w:val="ListParagraph"/>
              <w:numPr>
                <w:ilvl w:val="0"/>
                <w:numId w:val="4"/>
              </w:numPr>
              <w:tabs>
                <w:tab w:val="left" w:pos="3715"/>
              </w:tabs>
              <w:spacing w:before="3" w:after="0" w:line="275" w:lineRule="exact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1"/>
                <w:sz w:val="24"/>
              </w:rPr>
              <w:t>Name</w:t>
            </w:r>
            <w:r>
              <w:rPr>
                <w:rFonts w:ascii="Times New Roman"/>
                <w:spacing w:val="-3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of</w:t>
            </w:r>
            <w:r>
              <w:rPr>
                <w:rFonts w:ascii="Times New Roman"/>
                <w:spacing w:val="-8"/>
                <w:sz w:val="24"/>
              </w:rPr>
              <w:t xml:space="preserve"> </w:t>
            </w:r>
            <w:r>
              <w:rPr>
                <w:rFonts w:ascii="Times New Roman"/>
                <w:sz w:val="24"/>
              </w:rPr>
              <w:t>the</w:t>
            </w:r>
            <w:r>
              <w:rPr>
                <w:rFonts w:ascii="Times New Roman"/>
                <w:spacing w:val="-6"/>
                <w:sz w:val="24"/>
              </w:rPr>
              <w:t xml:space="preserve"> </w:t>
            </w:r>
            <w:r>
              <w:rPr>
                <w:rFonts w:ascii="Times New Roman"/>
                <w:spacing w:val="-4"/>
                <w:sz w:val="24"/>
              </w:rPr>
              <w:t>Experiment</w:t>
            </w:r>
          </w:p>
          <w:p w14:paraId="307F7632" w14:textId="77777777" w:rsidR="00DC2880" w:rsidRDefault="00DC2880" w:rsidP="00DC2880">
            <w:pPr>
              <w:pStyle w:val="ListParagraph"/>
              <w:numPr>
                <w:ilvl w:val="0"/>
                <w:numId w:val="4"/>
              </w:numPr>
              <w:tabs>
                <w:tab w:val="left" w:pos="3715"/>
              </w:tabs>
              <w:spacing w:after="0" w:line="274" w:lineRule="exact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2"/>
                <w:sz w:val="24"/>
              </w:rPr>
              <w:t>Theory</w:t>
            </w:r>
          </w:p>
          <w:p w14:paraId="24E62F09" w14:textId="77777777" w:rsidR="00DC2880" w:rsidRDefault="00DC2880" w:rsidP="00DC2880">
            <w:pPr>
              <w:pStyle w:val="ListParagraph"/>
              <w:numPr>
                <w:ilvl w:val="0"/>
                <w:numId w:val="4"/>
              </w:numPr>
              <w:tabs>
                <w:tab w:val="left" w:pos="3715"/>
              </w:tabs>
              <w:spacing w:after="0" w:line="275" w:lineRule="exact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4"/>
                <w:sz w:val="24"/>
              </w:rPr>
              <w:t>Code (If any)</w:t>
            </w:r>
          </w:p>
          <w:p w14:paraId="2DA74210" w14:textId="77777777" w:rsidR="00DC2880" w:rsidRDefault="00DC2880" w:rsidP="00DC2880">
            <w:pPr>
              <w:pStyle w:val="ListParagraph"/>
              <w:numPr>
                <w:ilvl w:val="0"/>
                <w:numId w:val="4"/>
              </w:numPr>
              <w:tabs>
                <w:tab w:val="left" w:pos="3715"/>
              </w:tabs>
              <w:spacing w:after="0" w:line="240" w:lineRule="auto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3"/>
                <w:sz w:val="24"/>
              </w:rPr>
              <w:t>Input</w:t>
            </w:r>
          </w:p>
          <w:p w14:paraId="049E38D5" w14:textId="77777777" w:rsidR="00DC2880" w:rsidRDefault="00DC2880" w:rsidP="00DC2880">
            <w:pPr>
              <w:pStyle w:val="ListParagraph"/>
              <w:numPr>
                <w:ilvl w:val="0"/>
                <w:numId w:val="4"/>
              </w:numPr>
              <w:tabs>
                <w:tab w:val="left" w:pos="3715"/>
              </w:tabs>
              <w:spacing w:before="5" w:after="0" w:line="275" w:lineRule="exact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3"/>
                <w:sz w:val="24"/>
              </w:rPr>
              <w:t>Output</w:t>
            </w:r>
          </w:p>
          <w:p w14:paraId="44F6EEC3" w14:textId="77777777" w:rsidR="00DC2880" w:rsidRPr="00412F40" w:rsidRDefault="00DC2880" w:rsidP="00DC2880">
            <w:pPr>
              <w:pStyle w:val="ListParagraph"/>
              <w:numPr>
                <w:ilvl w:val="0"/>
                <w:numId w:val="4"/>
              </w:numPr>
              <w:tabs>
                <w:tab w:val="left" w:pos="3715"/>
              </w:tabs>
              <w:spacing w:after="0" w:line="275" w:lineRule="exact"/>
              <w:contextualSpacing w:val="0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/>
                <w:spacing w:val="-3"/>
                <w:sz w:val="24"/>
              </w:rPr>
              <w:t>Discussion</w:t>
            </w:r>
          </w:p>
        </w:tc>
      </w:tr>
    </w:tbl>
    <w:p w14:paraId="426E2350" w14:textId="1BD44828" w:rsidR="00DC2880" w:rsidRDefault="00DC2880" w:rsidP="00655DA7"/>
    <w:p w14:paraId="6C5C28A9" w14:textId="3FA11E77" w:rsidR="00655DA7" w:rsidRPr="00655DA7" w:rsidRDefault="00DC2880" w:rsidP="003D6746">
      <w:pPr>
        <w:spacing w:after="0" w:line="240" w:lineRule="auto"/>
      </w:pPr>
      <w:r>
        <w:br w:type="page"/>
      </w:r>
    </w:p>
    <w:p w14:paraId="36E108D1" w14:textId="6F0AD5C9" w:rsidR="00567942" w:rsidRDefault="00567942" w:rsidP="00862DBD">
      <w:pPr>
        <w:jc w:val="center"/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noProof/>
          <w:color w:val="000000" w:themeColor="text1"/>
          <w:sz w:val="28"/>
          <w:szCs w:val="28"/>
        </w:rPr>
        <w:lastRenderedPageBreak/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0DB86A45" wp14:editId="01C320BB">
                <wp:simplePos x="0" y="0"/>
                <wp:positionH relativeFrom="margin">
                  <wp:posOffset>-935665</wp:posOffset>
                </wp:positionH>
                <wp:positionV relativeFrom="paragraph">
                  <wp:posOffset>-297711</wp:posOffset>
                </wp:positionV>
                <wp:extent cx="7251405" cy="1116418"/>
                <wp:effectExtent l="0" t="0" r="26035" b="2667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1405" cy="11164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5305BB94" w14:textId="77777777" w:rsidR="00567942" w:rsidRPr="00085A0A" w:rsidRDefault="00567942" w:rsidP="008E452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angladesh Army University of Engineering &amp; Technology (BAUET)</w:t>
                            </w:r>
                          </w:p>
                          <w:p w14:paraId="1DF9ECDE" w14:textId="77777777" w:rsidR="00567942" w:rsidRPr="00085A0A" w:rsidRDefault="00567942" w:rsidP="008E452B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Qadirabad Cantonment, Natore-6431</w:t>
                            </w:r>
                          </w:p>
                          <w:p w14:paraId="1800BACC" w14:textId="77777777" w:rsidR="00567942" w:rsidRDefault="00567942" w:rsidP="00567942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B86A45" id="Text Box 12" o:spid="_x0000_s1029" type="#_x0000_t202" style="position:absolute;left:0;text-align:left;margin-left:-73.65pt;margin-top:-23.45pt;width:571pt;height:87.9pt;z-index:251670528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" fillcolor="white [3201]" strokecolor="white [3212]" strokeweight=".5pt">
                <v:textbox>
                  <w:txbxContent>
                    <w:p w14:paraId="5305BB94" w14:textId="77777777" w:rsidR="00567942" w:rsidRPr="00085A0A" w:rsidRDefault="00567942" w:rsidP="008E452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85A0A"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  <w:t>Bangladesh Army University of Engineering &amp; Technology (BAUET)</w:t>
                      </w:r>
                    </w:p>
                    <w:p w14:paraId="1DF9ECDE" w14:textId="77777777" w:rsidR="00567942" w:rsidRPr="00085A0A" w:rsidRDefault="00567942" w:rsidP="008E452B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85A0A"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  <w:t>Qadirabad Cantonment, Natore-6431</w:t>
                      </w:r>
                    </w:p>
                    <w:p w14:paraId="1800BACC" w14:textId="77777777" w:rsidR="00567942" w:rsidRDefault="00567942" w:rsidP="00567942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088EFF9" w14:textId="77777777" w:rsidR="001F7A36" w:rsidRDefault="001F7A36" w:rsidP="00862DBD">
      <w:pPr>
        <w:jc w:val="center"/>
        <w:rPr>
          <w:rFonts w:ascii="Times New Roman" w:hAnsi="Times New Roman"/>
          <w:color w:val="000000" w:themeColor="text1"/>
          <w:sz w:val="36"/>
          <w:szCs w:val="36"/>
        </w:rPr>
      </w:pPr>
    </w:p>
    <w:p w14:paraId="41F870D0" w14:textId="2D159885" w:rsidR="00862DBD" w:rsidRPr="000E6204" w:rsidRDefault="00862DBD" w:rsidP="00862DBD">
      <w:pPr>
        <w:jc w:val="center"/>
        <w:rPr>
          <w:rFonts w:ascii="Times New Roman" w:hAnsi="Times New Roman"/>
          <w:b/>
          <w:color w:val="000000" w:themeColor="text1"/>
          <w:sz w:val="52"/>
          <w:szCs w:val="52"/>
        </w:rPr>
      </w:pPr>
      <w:r w:rsidRPr="000E6204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0E6204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2B6C9A6D" wp14:editId="006D1334">
            <wp:extent cx="1711960" cy="193484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960" cy="193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E6204">
        <w:rPr>
          <w:rFonts w:ascii="Times New Roman" w:hAnsi="Times New Roman"/>
          <w:b/>
          <w:color w:val="000000" w:themeColor="text1"/>
          <w:sz w:val="32"/>
          <w:szCs w:val="32"/>
        </w:rPr>
        <w:br/>
      </w:r>
      <w:r w:rsidRPr="000E6204">
        <w:rPr>
          <w:rFonts w:ascii="Times New Roman" w:hAnsi="Times New Roman"/>
          <w:b/>
          <w:color w:val="000000" w:themeColor="text1"/>
          <w:sz w:val="48"/>
          <w:szCs w:val="48"/>
        </w:rPr>
        <w:t>Department of</w:t>
      </w:r>
      <w:r w:rsidRPr="000E6204">
        <w:rPr>
          <w:rFonts w:ascii="Times New Roman" w:hAnsi="Times New Roman"/>
          <w:b/>
          <w:color w:val="000000" w:themeColor="text1"/>
          <w:sz w:val="48"/>
          <w:szCs w:val="48"/>
        </w:rPr>
        <w:br/>
        <w:t>Computer Science and Engineering (CSE)</w:t>
      </w:r>
    </w:p>
    <w:p w14:paraId="730CC593" w14:textId="77777777" w:rsidR="00862DBD" w:rsidRPr="000E6204" w:rsidRDefault="00862DBD" w:rsidP="00862DBD">
      <w:pPr>
        <w:jc w:val="center"/>
        <w:rPr>
          <w:rFonts w:ascii="Times New Roman" w:hAnsi="Times New Roman"/>
          <w:color w:val="000000" w:themeColor="text1"/>
        </w:rPr>
      </w:pPr>
    </w:p>
    <w:p w14:paraId="4C048A25" w14:textId="77777777" w:rsidR="00862DBD" w:rsidRPr="000E6204" w:rsidRDefault="00862DBD" w:rsidP="00862DBD">
      <w:pPr>
        <w:spacing w:after="240"/>
        <w:jc w:val="center"/>
        <w:rPr>
          <w:rFonts w:ascii="Times New Roman" w:hAnsi="Times New Roman"/>
          <w:b/>
          <w:color w:val="000000" w:themeColor="text1"/>
          <w:sz w:val="56"/>
          <w:szCs w:val="56"/>
        </w:rPr>
      </w:pPr>
      <w:r w:rsidRPr="000E6204">
        <w:rPr>
          <w:rFonts w:ascii="Times New Roman" w:hAnsi="Times New Roman"/>
          <w:b/>
          <w:color w:val="000000" w:themeColor="text1"/>
          <w:sz w:val="56"/>
          <w:szCs w:val="56"/>
        </w:rPr>
        <w:t>Lab Report: 01</w:t>
      </w:r>
    </w:p>
    <w:p w14:paraId="40859207" w14:textId="65FC9CAE" w:rsidR="000E6204" w:rsidRPr="000E6204" w:rsidRDefault="00862DBD" w:rsidP="000E6204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color w:val="000000" w:themeColor="text1"/>
          <w:sz w:val="28"/>
          <w:szCs w:val="28"/>
        </w:rPr>
        <w:br/>
      </w:r>
      <w:r w:rsidR="000E6204" w:rsidRPr="000E6204">
        <w:rPr>
          <w:rFonts w:ascii="Times New Roman" w:hAnsi="Times New Roman"/>
          <w:color w:val="000000" w:themeColor="text1"/>
          <w:sz w:val="32"/>
          <w:szCs w:val="32"/>
        </w:rPr>
        <w:t>Course Code: CSE-425</w:t>
      </w:r>
      <w:r w:rsidR="0031265D">
        <w:rPr>
          <w:rFonts w:ascii="Times New Roman" w:hAnsi="Times New Roman"/>
          <w:color w:val="000000" w:themeColor="text1"/>
          <w:sz w:val="32"/>
          <w:szCs w:val="32"/>
        </w:rPr>
        <w:t>0</w:t>
      </w:r>
    </w:p>
    <w:p w14:paraId="34B69EE9" w14:textId="77777777" w:rsidR="00894800" w:rsidRDefault="000E6204" w:rsidP="000E6204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color w:val="000000" w:themeColor="text1"/>
          <w:sz w:val="32"/>
          <w:szCs w:val="32"/>
        </w:rPr>
        <w:t>Course Title: Data Mining and Data Ware-housing Sessional</w:t>
      </w:r>
    </w:p>
    <w:p w14:paraId="29AFB86B" w14:textId="133DEA56" w:rsidR="00862DBD" w:rsidRPr="000E6204" w:rsidRDefault="00862DBD" w:rsidP="000E6204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b/>
          <w:color w:val="000000" w:themeColor="text1"/>
          <w:sz w:val="32"/>
          <w:szCs w:val="32"/>
        </w:rPr>
        <w:br/>
        <w:t xml:space="preserve">Experiment Date: </w:t>
      </w:r>
      <w:r w:rsidR="00EB37F4">
        <w:rPr>
          <w:rFonts w:ascii="Times New Roman" w:hAnsi="Times New Roman"/>
          <w:bCs/>
          <w:color w:val="000000" w:themeColor="text1"/>
          <w:sz w:val="32"/>
          <w:szCs w:val="32"/>
        </w:rPr>
        <w:t xml:space="preserve"> </w:t>
      </w:r>
      <w:r w:rsidR="00F23FEB">
        <w:rPr>
          <w:rFonts w:ascii="Times New Roman" w:hAnsi="Times New Roman"/>
          <w:bCs/>
          <w:color w:val="000000" w:themeColor="text1"/>
          <w:sz w:val="32"/>
          <w:szCs w:val="32"/>
        </w:rPr>
        <w:t xml:space="preserve"> </w:t>
      </w:r>
      <w:r w:rsidR="00EB37F4">
        <w:rPr>
          <w:rFonts w:ascii="Times New Roman" w:hAnsi="Times New Roman"/>
          <w:bCs/>
          <w:color w:val="000000" w:themeColor="text1"/>
          <w:sz w:val="32"/>
          <w:szCs w:val="32"/>
        </w:rPr>
        <w:t xml:space="preserve">/   </w:t>
      </w:r>
      <w:r w:rsidRPr="000E6204">
        <w:rPr>
          <w:rFonts w:ascii="Times New Roman" w:hAnsi="Times New Roman"/>
          <w:bCs/>
          <w:color w:val="000000" w:themeColor="text1"/>
          <w:sz w:val="32"/>
          <w:szCs w:val="32"/>
        </w:rPr>
        <w:t>/202</w:t>
      </w:r>
      <w:r w:rsidR="00F87D93">
        <w:rPr>
          <w:rFonts w:ascii="Times New Roman" w:hAnsi="Times New Roman"/>
          <w:bCs/>
          <w:color w:val="000000" w:themeColor="text1"/>
          <w:sz w:val="32"/>
          <w:szCs w:val="32"/>
        </w:rPr>
        <w:t>3</w:t>
      </w:r>
      <w:r w:rsidRPr="000E6204">
        <w:rPr>
          <w:rFonts w:ascii="Times New Roman" w:hAnsi="Times New Roman"/>
          <w:b/>
          <w:color w:val="000000" w:themeColor="text1"/>
          <w:sz w:val="32"/>
          <w:szCs w:val="32"/>
        </w:rPr>
        <w:br/>
      </w:r>
      <w:r w:rsidRPr="000E6204">
        <w:rPr>
          <w:rFonts w:ascii="Times New Roman" w:hAnsi="Times New Roman"/>
          <w:b/>
          <w:bCs/>
          <w:color w:val="000000" w:themeColor="text1"/>
          <w:sz w:val="32"/>
          <w:szCs w:val="32"/>
        </w:rPr>
        <w:t xml:space="preserve">Submission Date: </w:t>
      </w:r>
      <w:r w:rsidRPr="000E6204">
        <w:rPr>
          <w:rFonts w:ascii="Times New Roman" w:hAnsi="Times New Roman"/>
          <w:color w:val="000000" w:themeColor="text1"/>
          <w:sz w:val="30"/>
        </w:rPr>
        <w:t xml:space="preserve"> </w:t>
      </w:r>
      <w:r w:rsidR="00F23FEB">
        <w:rPr>
          <w:rFonts w:ascii="Times New Roman" w:hAnsi="Times New Roman"/>
          <w:color w:val="000000" w:themeColor="text1"/>
          <w:sz w:val="30"/>
        </w:rPr>
        <w:t xml:space="preserve"> </w:t>
      </w:r>
      <w:r w:rsidRPr="000E6204">
        <w:rPr>
          <w:rFonts w:ascii="Times New Roman" w:hAnsi="Times New Roman"/>
          <w:color w:val="000000" w:themeColor="text1"/>
          <w:sz w:val="30"/>
        </w:rPr>
        <w:t>/</w:t>
      </w:r>
      <w:r w:rsidR="00965157">
        <w:rPr>
          <w:rFonts w:ascii="Times New Roman" w:hAnsi="Times New Roman"/>
          <w:color w:val="000000" w:themeColor="text1"/>
          <w:sz w:val="30"/>
        </w:rPr>
        <w:t xml:space="preserve">    </w:t>
      </w:r>
      <w:r w:rsidRPr="000E6204">
        <w:rPr>
          <w:rFonts w:ascii="Times New Roman" w:hAnsi="Times New Roman"/>
          <w:color w:val="000000" w:themeColor="text1"/>
          <w:sz w:val="30"/>
        </w:rPr>
        <w:t>/202</w:t>
      </w:r>
      <w:r w:rsidR="00F87D93">
        <w:rPr>
          <w:rFonts w:ascii="Times New Roman" w:hAnsi="Times New Roman"/>
          <w:color w:val="000000" w:themeColor="text1"/>
          <w:sz w:val="30"/>
        </w:rPr>
        <w:t>3</w:t>
      </w:r>
    </w:p>
    <w:p w14:paraId="5542AB46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3866FEE" wp14:editId="0780E697">
                <wp:simplePos x="0" y="0"/>
                <wp:positionH relativeFrom="column">
                  <wp:posOffset>-608610</wp:posOffset>
                </wp:positionH>
                <wp:positionV relativeFrom="paragraph">
                  <wp:posOffset>403927</wp:posOffset>
                </wp:positionV>
                <wp:extent cx="2349500" cy="2315688"/>
                <wp:effectExtent l="0" t="0" r="0" b="8890"/>
                <wp:wrapNone/>
                <wp:docPr id="10" name="Text Box 1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0" cy="231568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7E01B19" w14:textId="77777777" w:rsidR="00862DBD" w:rsidRPr="00A068BC" w:rsidRDefault="00862DBD" w:rsidP="00862DBD">
                            <w:pPr>
                              <w:spacing w:after="60"/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SUBMITTED BY</w:t>
                            </w:r>
                          </w:p>
                          <w:p w14:paraId="5345B40C" w14:textId="77777777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Name:</w:t>
                            </w:r>
                          </w:p>
                          <w:p w14:paraId="34191B48" w14:textId="77777777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ID</w:t>
                            </w: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  <w:p w14:paraId="42387AB7" w14:textId="77777777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Batch: 10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BC884FE" w14:textId="77777777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Year: 4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26A2B4D4" w14:textId="77777777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emester: 2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 </w:t>
                            </w:r>
                          </w:p>
                          <w:p w14:paraId="4AFFF777" w14:textId="77777777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ession: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07BE128C" w14:textId="7D5A64DB" w:rsidR="00862DBD" w:rsidRPr="00A068BC" w:rsidRDefault="00862DBD" w:rsidP="006C751F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866FEE" id="Text Box 10" o:spid="_x0000_s1030" type="#_x0000_t202" style="position:absolute;margin-left:-47.9pt;margin-top:31.8pt;width:185pt;height:182.35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" stroked="f" strokeweight="0">
                <v:textbox>
                  <w:txbxContent>
                    <w:p w14:paraId="07E01B19" w14:textId="77777777" w:rsidR="00862DBD" w:rsidRPr="00A068BC" w:rsidRDefault="00862DBD" w:rsidP="00862DBD">
                      <w:pPr>
                        <w:spacing w:after="60"/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  <w:t>SUBMITTED BY</w:t>
                      </w:r>
                    </w:p>
                    <w:p w14:paraId="5345B40C" w14:textId="77777777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Name:</w:t>
                      </w:r>
                    </w:p>
                    <w:p w14:paraId="34191B48" w14:textId="77777777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ID</w:t>
                      </w: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:</w:t>
                      </w:r>
                    </w:p>
                    <w:p w14:paraId="42387AB7" w14:textId="77777777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Batch: 10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0BC884FE" w14:textId="77777777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Year: 4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26A2B4D4" w14:textId="77777777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Semester: 2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 </w:t>
                      </w:r>
                    </w:p>
                    <w:p w14:paraId="4AFFF777" w14:textId="77777777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Session: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07BE128C" w14:textId="7D5A64DB" w:rsidR="00862DBD" w:rsidRPr="00A068BC" w:rsidRDefault="00862DBD" w:rsidP="006C751F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9B1846D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71AE7DF" wp14:editId="2CB629DD">
                <wp:simplePos x="0" y="0"/>
                <wp:positionH relativeFrom="column">
                  <wp:posOffset>3147646</wp:posOffset>
                </wp:positionH>
                <wp:positionV relativeFrom="paragraph">
                  <wp:posOffset>131298</wp:posOffset>
                </wp:positionV>
                <wp:extent cx="3063834" cy="2230804"/>
                <wp:effectExtent l="0" t="0" r="3810" b="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3834" cy="2230804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4B3D1216" w14:textId="77777777" w:rsidR="00862DBD" w:rsidRPr="00A068BC" w:rsidRDefault="00862DBD" w:rsidP="00862DBD">
                            <w:pPr>
                              <w:spacing w:after="60"/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SUBMITTED TO</w:t>
                            </w:r>
                          </w:p>
                          <w:p w14:paraId="64FDC265" w14:textId="77777777" w:rsidR="00EB3EA2" w:rsidRPr="000F322C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F322C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Subrata Kumer Paul</w:t>
                            </w:r>
                          </w:p>
                          <w:p w14:paraId="76178C55" w14:textId="77777777" w:rsidR="00EB3EA2" w:rsidRPr="000F322C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F322C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Assistant Professor, </w:t>
                            </w:r>
                          </w:p>
                          <w:p w14:paraId="006F8B73" w14:textId="77777777" w:rsidR="00EB3EA2" w:rsidRPr="00085A0A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Dept. of CSE, BAUET</w:t>
                            </w:r>
                          </w:p>
                          <w:p w14:paraId="524563EA" w14:textId="77777777" w:rsidR="00EB3EA2" w:rsidRPr="00085A0A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  <w:p w14:paraId="45541470" w14:textId="77777777" w:rsidR="00261F45" w:rsidRPr="00085A0A" w:rsidRDefault="00261F45" w:rsidP="00261F45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Syed Nahin Hossain</w:t>
                            </w:r>
                          </w:p>
                          <w:p w14:paraId="46481176" w14:textId="77777777" w:rsidR="00EB3EA2" w:rsidRPr="00085A0A" w:rsidRDefault="00EB3EA2" w:rsidP="00EB3EA2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Lecturer, Dept. of CSE, BAUET</w:t>
                            </w:r>
                          </w:p>
                          <w:p w14:paraId="73686E96" w14:textId="77777777" w:rsidR="00862DBD" w:rsidRPr="00A068BC" w:rsidRDefault="00862DBD" w:rsidP="00862DBD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1AE7DF" id="_x0000_s1031" type="#_x0000_t202" style="position:absolute;margin-left:247.85pt;margin-top:10.35pt;width:241.25pt;height:175.6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" stroked="f">
                <v:textbox>
                  <w:txbxContent>
                    <w:p w14:paraId="4B3D1216" w14:textId="77777777" w:rsidR="00862DBD" w:rsidRPr="00A068BC" w:rsidRDefault="00862DBD" w:rsidP="00862DBD">
                      <w:pPr>
                        <w:spacing w:after="60"/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  <w:t>SUBMITTED TO</w:t>
                      </w:r>
                    </w:p>
                    <w:p w14:paraId="64FDC265" w14:textId="77777777" w:rsidR="00EB3EA2" w:rsidRPr="000F322C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F322C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Subrata Kumer Paul</w:t>
                      </w:r>
                    </w:p>
                    <w:p w14:paraId="76178C55" w14:textId="77777777" w:rsidR="00EB3EA2" w:rsidRPr="000F322C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F322C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Assistant Professor, </w:t>
                      </w:r>
                    </w:p>
                    <w:p w14:paraId="006F8B73" w14:textId="77777777" w:rsidR="00EB3EA2" w:rsidRPr="00085A0A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Dept. of CSE, BAUET</w:t>
                      </w:r>
                    </w:p>
                    <w:p w14:paraId="524563EA" w14:textId="77777777" w:rsidR="00EB3EA2" w:rsidRPr="00085A0A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</w:p>
                    <w:p w14:paraId="45541470" w14:textId="77777777" w:rsidR="00261F45" w:rsidRPr="00085A0A" w:rsidRDefault="00261F45" w:rsidP="00261F45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Syed </w:t>
                      </w:r>
                      <w:proofErr w:type="spellStart"/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Nahin</w:t>
                      </w:r>
                      <w:proofErr w:type="spellEnd"/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 Hossain</w:t>
                      </w:r>
                    </w:p>
                    <w:p w14:paraId="46481176" w14:textId="77777777" w:rsidR="00EB3EA2" w:rsidRPr="00085A0A" w:rsidRDefault="00EB3EA2" w:rsidP="00EB3EA2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Lecturer, Dept. of CSE, BAUET</w:t>
                      </w:r>
                    </w:p>
                    <w:p w14:paraId="73686E96" w14:textId="77777777" w:rsidR="00862DBD" w:rsidRPr="00A068BC" w:rsidRDefault="00862DBD" w:rsidP="00862DBD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2A324E4C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66F28775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01438925" w14:textId="77777777" w:rsidR="00862DBD" w:rsidRPr="000E6204" w:rsidRDefault="00862DBD" w:rsidP="00862DBD">
      <w:pPr>
        <w:ind w:firstLine="720"/>
        <w:jc w:val="both"/>
        <w:rPr>
          <w:rFonts w:ascii="Times New Roman" w:hAnsi="Times New Roman"/>
          <w:b/>
          <w:color w:val="000000" w:themeColor="text1"/>
          <w:sz w:val="32"/>
          <w:szCs w:val="32"/>
        </w:rPr>
      </w:pPr>
    </w:p>
    <w:p w14:paraId="16F10AAA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0A081336" w14:textId="3D606031" w:rsidR="00862DBD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35570E92" w14:textId="77777777" w:rsidR="00993B3B" w:rsidRPr="000E6204" w:rsidRDefault="00993B3B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72D5C379" w14:textId="77777777" w:rsidR="00862DBD" w:rsidRPr="000E6204" w:rsidRDefault="00862DBD" w:rsidP="00862DBD">
      <w:pPr>
        <w:pStyle w:val="ListParagraph"/>
        <w:numPr>
          <w:ilvl w:val="0"/>
          <w:numId w:val="1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lastRenderedPageBreak/>
        <w:t>Experiment No: 01</w:t>
      </w:r>
    </w:p>
    <w:p w14:paraId="0DB8F664" w14:textId="77777777" w:rsidR="00862DBD" w:rsidRPr="000E6204" w:rsidRDefault="00862DBD" w:rsidP="00862DBD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1629F6DA" w14:textId="1AD589F7" w:rsidR="00F035CA" w:rsidRPr="000E6204" w:rsidRDefault="00862DBD" w:rsidP="00C94482">
      <w:pPr>
        <w:pStyle w:val="ListParagraph"/>
        <w:numPr>
          <w:ilvl w:val="0"/>
          <w:numId w:val="1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t xml:space="preserve">Experiment Title: </w:t>
      </w:r>
      <w:r w:rsidR="00F035CA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  <w:r w:rsidR="00C94482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</w:p>
    <w:p w14:paraId="6E72E4D9" w14:textId="77777777" w:rsidR="00862DBD" w:rsidRPr="000E6204" w:rsidRDefault="00862DBD" w:rsidP="00862DBD">
      <w:pPr>
        <w:pStyle w:val="ListParagraph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48C25DAE" w14:textId="77777777" w:rsidR="00862DBD" w:rsidRPr="000E6204" w:rsidRDefault="00862DBD" w:rsidP="00862DBD">
      <w:pPr>
        <w:pStyle w:val="ListParagraph"/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6390B7FF" w14:textId="77777777" w:rsidR="00862DBD" w:rsidRPr="000E6204" w:rsidRDefault="00862DBD" w:rsidP="00862DBD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41EF9F08" w14:textId="77777777" w:rsidR="00862DBD" w:rsidRPr="000E6204" w:rsidRDefault="00862DBD" w:rsidP="00862DBD">
      <w:pPr>
        <w:pStyle w:val="ListParagraph"/>
        <w:numPr>
          <w:ilvl w:val="0"/>
          <w:numId w:val="1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t xml:space="preserve">Problem description: </w:t>
      </w:r>
    </w:p>
    <w:p w14:paraId="20B4D73E" w14:textId="77777777" w:rsidR="00862DBD" w:rsidRPr="000E6204" w:rsidRDefault="00862DBD" w:rsidP="00862DBD">
      <w:pPr>
        <w:pStyle w:val="ListParagraph"/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54B21720" w14:textId="77777777" w:rsidR="00862DBD" w:rsidRPr="000E6204" w:rsidRDefault="00862DBD" w:rsidP="00862DBD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4F2E09E8" w14:textId="77777777" w:rsidR="00862DBD" w:rsidRPr="000E6204" w:rsidRDefault="00862DBD" w:rsidP="00862DBD">
      <w:pPr>
        <w:pStyle w:val="ListParagraph"/>
        <w:numPr>
          <w:ilvl w:val="0"/>
          <w:numId w:val="1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t xml:space="preserve">Pseudo Code: </w:t>
      </w:r>
    </w:p>
    <w:p w14:paraId="343ED69C" w14:textId="77777777" w:rsidR="00862DBD" w:rsidRPr="000E6204" w:rsidRDefault="00862DBD" w:rsidP="00862DBD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69BBE387" w14:textId="77777777" w:rsidR="00862DBD" w:rsidRPr="000E6204" w:rsidRDefault="00862DBD" w:rsidP="00862DBD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6814AF79" w14:textId="77777777" w:rsidR="00862DBD" w:rsidRPr="000E6204" w:rsidRDefault="00862DBD" w:rsidP="00862DBD">
      <w:pPr>
        <w:pStyle w:val="ListParagraph"/>
        <w:numPr>
          <w:ilvl w:val="0"/>
          <w:numId w:val="1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t>Input/Output:</w:t>
      </w:r>
    </w:p>
    <w:p w14:paraId="7C9C9157" w14:textId="77777777" w:rsidR="00862DBD" w:rsidRPr="000E6204" w:rsidRDefault="00862DBD" w:rsidP="00862DBD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1D80B563" w14:textId="77777777" w:rsidR="00862DBD" w:rsidRPr="000E6204" w:rsidRDefault="00862DBD" w:rsidP="00862DBD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6DBB5753" w14:textId="08B7C080" w:rsidR="00862DBD" w:rsidRPr="000E6204" w:rsidRDefault="006C0D85" w:rsidP="00862DBD">
      <w:pPr>
        <w:pStyle w:val="ListParagraph"/>
        <w:numPr>
          <w:ilvl w:val="0"/>
          <w:numId w:val="1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>
        <w:rPr>
          <w:rFonts w:ascii="Times New Roman" w:hAnsi="Times New Roman"/>
          <w:b/>
          <w:bCs/>
          <w:color w:val="000000" w:themeColor="text1"/>
          <w:sz w:val="28"/>
          <w:szCs w:val="28"/>
        </w:rPr>
        <w:t>Con</w:t>
      </w:r>
      <w:r w:rsidR="009D3D33">
        <w:rPr>
          <w:rFonts w:ascii="Times New Roman" w:hAnsi="Times New Roman"/>
          <w:b/>
          <w:bCs/>
          <w:color w:val="000000" w:themeColor="text1"/>
          <w:sz w:val="28"/>
          <w:szCs w:val="28"/>
        </w:rPr>
        <w:t>clusion</w:t>
      </w:r>
      <w:r w:rsidR="00862DBD"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t>:</w:t>
      </w:r>
    </w:p>
    <w:p w14:paraId="47120C7A" w14:textId="520F836A" w:rsidR="00CD71C2" w:rsidRDefault="00CD71C2">
      <w:pPr>
        <w:spacing w:after="0" w:line="240" w:lineRule="auto"/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br w:type="page"/>
      </w:r>
    </w:p>
    <w:p w14:paraId="383156F2" w14:textId="77777777" w:rsidR="00862DBD" w:rsidRPr="000E6204" w:rsidRDefault="00862DBD" w:rsidP="00862DBD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5DD4CDBE" w14:textId="77777777" w:rsidR="00CD71C2" w:rsidRDefault="00CD71C2" w:rsidP="00CD71C2">
      <w:pPr>
        <w:jc w:val="center"/>
      </w:pPr>
      <w:r>
        <w:rPr>
          <w:rFonts w:ascii="Times New Roman" w:eastAsia="Times New Roman" w:hAnsi="Times New Roman"/>
          <w:b/>
          <w:sz w:val="28"/>
          <w:szCs w:val="28"/>
        </w:rPr>
        <w:t xml:space="preserve">Daily Lab Report </w:t>
      </w:r>
      <w:r w:rsidRPr="00066FBF">
        <w:rPr>
          <w:rFonts w:ascii="Times New Roman" w:eastAsia="Times New Roman" w:hAnsi="Times New Roman"/>
          <w:b/>
          <w:sz w:val="28"/>
          <w:szCs w:val="28"/>
        </w:rPr>
        <w:t>Evaluatio</w:t>
      </w:r>
      <w:r>
        <w:rPr>
          <w:rFonts w:ascii="Times New Roman" w:eastAsia="Times New Roman" w:hAnsi="Times New Roman"/>
          <w:b/>
          <w:sz w:val="28"/>
          <w:szCs w:val="28"/>
        </w:rPr>
        <w:t>n:</w:t>
      </w:r>
    </w:p>
    <w:p w14:paraId="47E5DD65" w14:textId="77777777" w:rsidR="00CD71C2" w:rsidRDefault="00CD71C2" w:rsidP="00CD71C2">
      <w:pPr>
        <w:jc w:val="center"/>
        <w:rPr>
          <w:rFonts w:ascii="Times New Roman" w:hAnsi="Times New Roman"/>
        </w:rPr>
      </w:pPr>
    </w:p>
    <w:p w14:paraId="586B50B2" w14:textId="77777777" w:rsidR="00CD71C2" w:rsidRPr="00066FBF" w:rsidRDefault="00CD71C2" w:rsidP="00CD71C2">
      <w:pPr>
        <w:rPr>
          <w:rFonts w:ascii="Times New Roman" w:hAnsi="Times New Roman"/>
          <w:b/>
        </w:rPr>
      </w:pP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80768" behindDoc="0" locked="0" layoutInCell="1" hidden="0" allowOverlap="1" wp14:anchorId="321ADEDA" wp14:editId="4BE415AE">
                <wp:simplePos x="0" y="0"/>
                <wp:positionH relativeFrom="column">
                  <wp:posOffset>1995023</wp:posOffset>
                </wp:positionH>
                <wp:positionV relativeFrom="paragraph">
                  <wp:posOffset>323850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52" name="Text Box 5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B3DA0CB" w14:textId="77777777" w:rsidR="00CD71C2" w:rsidRDefault="00CD71C2" w:rsidP="00CD71C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21ADEDA" id="Text Box 52" o:spid="_x0000_s1032" type="#_x0000_t202" style="position:absolute;margin-left:157.1pt;margin-top:25.5pt;width:32.25pt;height:21pt;z-index:25168076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">
                <v:textbox>
                  <w:txbxContent>
                    <w:p w14:paraId="6B3DA0CB" w14:textId="77777777" w:rsidR="00CD71C2" w:rsidRDefault="00CD71C2" w:rsidP="00CD71C2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81792" behindDoc="0" locked="0" layoutInCell="1" hidden="0" allowOverlap="1" wp14:anchorId="08208ECE" wp14:editId="64131919">
                <wp:simplePos x="0" y="0"/>
                <wp:positionH relativeFrom="column">
                  <wp:posOffset>2477282</wp:posOffset>
                </wp:positionH>
                <wp:positionV relativeFrom="paragraph">
                  <wp:posOffset>329565</wp:posOffset>
                </wp:positionV>
                <wp:extent cx="1077595" cy="266700"/>
                <wp:effectExtent l="0" t="0" r="27305" b="19050"/>
                <wp:wrapSquare wrapText="bothSides" distT="45720" distB="45720" distL="114300" distR="114300"/>
                <wp:docPr id="53" name="Text Box 5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759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4E7E03" w14:textId="77777777" w:rsidR="00CD71C2" w:rsidRPr="009A4554" w:rsidRDefault="00CD71C2" w:rsidP="00CD71C2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Late Comp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8208ECE" id="Text Box 53" o:spid="_x0000_s1033" type="#_x0000_t202" style="position:absolute;margin-left:195.05pt;margin-top:25.95pt;width:84.85pt;height:21pt;z-index:251681792;visibility:visible;mso-wrap-style:square;mso-width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">
                <v:textbox>
                  <w:txbxContent>
                    <w:p w14:paraId="364E7E03" w14:textId="77777777" w:rsidR="00CD71C2" w:rsidRPr="009A4554" w:rsidRDefault="00CD71C2" w:rsidP="00CD71C2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Late Comp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82816" behindDoc="0" locked="0" layoutInCell="1" hidden="0" allowOverlap="1" wp14:anchorId="4BB6D0FD" wp14:editId="3F7C4BE2">
                <wp:simplePos x="0" y="0"/>
                <wp:positionH relativeFrom="column">
                  <wp:posOffset>3621405</wp:posOffset>
                </wp:positionH>
                <wp:positionV relativeFrom="paragraph">
                  <wp:posOffset>328148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54" name="Text Box 5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C451313" w14:textId="77777777" w:rsidR="00CD71C2" w:rsidRDefault="00CD71C2" w:rsidP="00CD71C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BB6D0FD" id="Text Box 54" o:spid="_x0000_s1034" type="#_x0000_t202" style="position:absolute;margin-left:285.15pt;margin-top:25.85pt;width:32.25pt;height:21pt;z-index:25168281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">
                <v:textbox>
                  <w:txbxContent>
                    <w:p w14:paraId="7C451313" w14:textId="77777777" w:rsidR="00CD71C2" w:rsidRDefault="00CD71C2" w:rsidP="00CD71C2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hidden="0" allowOverlap="1" wp14:anchorId="1E77EC01" wp14:editId="79A5A01A">
                <wp:simplePos x="0" y="0"/>
                <wp:positionH relativeFrom="column">
                  <wp:posOffset>4071425</wp:posOffset>
                </wp:positionH>
                <wp:positionV relativeFrom="paragraph">
                  <wp:posOffset>330835</wp:posOffset>
                </wp:positionV>
                <wp:extent cx="1409700" cy="266700"/>
                <wp:effectExtent l="0" t="0" r="19050" b="19050"/>
                <wp:wrapSquare wrapText="bothSides" distT="45720" distB="45720" distL="114300" distR="114300"/>
                <wp:docPr id="55" name="Text Box 5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F9C5E1" w14:textId="77777777" w:rsidR="00CD71C2" w:rsidRPr="009A4554" w:rsidRDefault="00CD71C2" w:rsidP="00CD71C2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Needs improv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E77EC01" id="Text Box 55" o:spid="_x0000_s1035" type="#_x0000_t202" style="position:absolute;margin-left:320.6pt;margin-top:26.05pt;width:111pt;height:21pt;z-index:25168384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">
                <v:textbox>
                  <w:txbxContent>
                    <w:p w14:paraId="00F9C5E1" w14:textId="77777777" w:rsidR="00CD71C2" w:rsidRPr="009A4554" w:rsidRDefault="00CD71C2" w:rsidP="00CD71C2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Needs improv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84864" behindDoc="0" locked="0" layoutInCell="1" hidden="0" allowOverlap="1" wp14:anchorId="61FBF90F" wp14:editId="1A8E98C8">
                <wp:simplePos x="0" y="0"/>
                <wp:positionH relativeFrom="column">
                  <wp:posOffset>5504131</wp:posOffset>
                </wp:positionH>
                <wp:positionV relativeFrom="paragraph">
                  <wp:posOffset>335280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56" name="Text Box 5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928F387" w14:textId="77777777" w:rsidR="00CD71C2" w:rsidRDefault="00CD71C2" w:rsidP="00CD71C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1FBF90F" id="Text Box 56" o:spid="_x0000_s1036" type="#_x0000_t202" style="position:absolute;margin-left:433.4pt;margin-top:26.4pt;width:32.25pt;height:21pt;z-index:25168486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">
                <v:textbox>
                  <w:txbxContent>
                    <w:p w14:paraId="0928F387" w14:textId="77777777" w:rsidR="00CD71C2" w:rsidRDefault="00CD71C2" w:rsidP="00CD71C2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79744" behindDoc="0" locked="0" layoutInCell="1" hidden="0" allowOverlap="1" wp14:anchorId="6B87EC72" wp14:editId="5886CFAB">
                <wp:simplePos x="0" y="0"/>
                <wp:positionH relativeFrom="column">
                  <wp:posOffset>1049020</wp:posOffset>
                </wp:positionH>
                <wp:positionV relativeFrom="paragraph">
                  <wp:posOffset>323850</wp:posOffset>
                </wp:positionV>
                <wp:extent cx="873125" cy="266700"/>
                <wp:effectExtent l="0" t="0" r="22225" b="19050"/>
                <wp:wrapSquare wrapText="bothSides" distT="45720" distB="45720" distL="114300" distR="114300"/>
                <wp:docPr id="57" name="Text Box 5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132AA9" w14:textId="77777777" w:rsidR="00CD71C2" w:rsidRPr="009A4554" w:rsidRDefault="00CD71C2" w:rsidP="00CD71C2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Incomp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B87EC72" id="Text Box 57" o:spid="_x0000_s1037" type="#_x0000_t202" style="position:absolute;margin-left:82.6pt;margin-top:25.5pt;width:68.75pt;height:21pt;z-index:251679744;visibility:visible;mso-wrap-style:square;mso-width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">
                <v:textbox>
                  <w:txbxContent>
                    <w:p w14:paraId="03132AA9" w14:textId="77777777" w:rsidR="00CD71C2" w:rsidRPr="009A4554" w:rsidRDefault="00CD71C2" w:rsidP="00CD71C2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Incomp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78720" behindDoc="0" locked="0" layoutInCell="1" hidden="0" allowOverlap="1" wp14:anchorId="46D9AF82" wp14:editId="282EE6A5">
                <wp:simplePos x="0" y="0"/>
                <wp:positionH relativeFrom="column">
                  <wp:posOffset>619125</wp:posOffset>
                </wp:positionH>
                <wp:positionV relativeFrom="paragraph">
                  <wp:posOffset>321310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58" name="Text Box 5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1583F3F" w14:textId="77777777" w:rsidR="00CD71C2" w:rsidRDefault="00CD71C2" w:rsidP="00CD71C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6D9AF82" id="Text Box 58" o:spid="_x0000_s1038" type="#_x0000_t202" style="position:absolute;margin-left:48.75pt;margin-top:25.3pt;width:32.25pt;height:21pt;z-index:25167872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">
                <v:textbox>
                  <w:txbxContent>
                    <w:p w14:paraId="11583F3F" w14:textId="77777777" w:rsidR="00CD71C2" w:rsidRDefault="00CD71C2" w:rsidP="00CD71C2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w:t xml:space="preserve"> </w: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77696" behindDoc="0" locked="0" layoutInCell="1" hidden="0" allowOverlap="1" wp14:anchorId="2A53084E" wp14:editId="4E72734C">
                <wp:simplePos x="0" y="0"/>
                <wp:positionH relativeFrom="column">
                  <wp:posOffset>-171449</wp:posOffset>
                </wp:positionH>
                <wp:positionV relativeFrom="paragraph">
                  <wp:posOffset>320040</wp:posOffset>
                </wp:positionV>
                <wp:extent cx="762000" cy="266700"/>
                <wp:effectExtent l="0" t="0" r="19050" b="19050"/>
                <wp:wrapSquare wrapText="bothSides" distT="45720" distB="45720" distL="114300" distR="114300"/>
                <wp:docPr id="59" name="Text Box 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17F054F" w14:textId="77777777" w:rsidR="00CD71C2" w:rsidRPr="009A4554" w:rsidRDefault="00CD71C2" w:rsidP="00CD71C2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Not D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53084E" id="Text Box 59" o:spid="_x0000_s1039" type="#_x0000_t202" style="position:absolute;margin-left:-13.5pt;margin-top:25.2pt;width:60pt;height:21pt;z-index:25167769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">
                <v:textbox>
                  <w:txbxContent>
                    <w:p w14:paraId="017F054F" w14:textId="77777777" w:rsidR="00CD71C2" w:rsidRPr="009A4554" w:rsidRDefault="00CD71C2" w:rsidP="00CD71C2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Not Do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80390CF" w14:textId="77777777" w:rsidR="00CD71C2" w:rsidRPr="00066FBF" w:rsidRDefault="00CD71C2" w:rsidP="00CD71C2">
      <w:pPr>
        <w:jc w:val="center"/>
        <w:rPr>
          <w:rFonts w:ascii="Times New Roman" w:hAnsi="Times New Roman"/>
        </w:rPr>
      </w:pP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86912" behindDoc="0" locked="0" layoutInCell="1" hidden="0" allowOverlap="1" wp14:anchorId="17BE1815" wp14:editId="72AE9F90">
                <wp:simplePos x="0" y="0"/>
                <wp:positionH relativeFrom="column">
                  <wp:posOffset>2333625</wp:posOffset>
                </wp:positionH>
                <wp:positionV relativeFrom="paragraph">
                  <wp:posOffset>454513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60" name="Text Box 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0FB5705" w14:textId="77777777" w:rsidR="00CD71C2" w:rsidRDefault="00CD71C2" w:rsidP="00CD71C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7BE1815" id="Text Box 60" o:spid="_x0000_s1040" type="#_x0000_t202" style="position:absolute;left:0;text-align:left;margin-left:183.75pt;margin-top:35.8pt;width:32.25pt;height:21pt;z-index:25168691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">
                <v:textbox>
                  <w:txbxContent>
                    <w:p w14:paraId="00FB5705" w14:textId="77777777" w:rsidR="00CD71C2" w:rsidRDefault="00CD71C2" w:rsidP="00CD71C2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88960" behindDoc="0" locked="0" layoutInCell="1" hidden="0" allowOverlap="1" wp14:anchorId="302C5186" wp14:editId="2F403F0C">
                <wp:simplePos x="0" y="0"/>
                <wp:positionH relativeFrom="column">
                  <wp:posOffset>3867150</wp:posOffset>
                </wp:positionH>
                <wp:positionV relativeFrom="paragraph">
                  <wp:posOffset>459436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5461633" w14:textId="77777777" w:rsidR="00CD71C2" w:rsidRDefault="00CD71C2" w:rsidP="00CD71C2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02C5186" id="Text Box 11" o:spid="_x0000_s1041" type="#_x0000_t202" style="position:absolute;left:0;text-align:left;margin-left:304.5pt;margin-top:36.2pt;width:32.25pt;height:21pt;z-index:25168896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">
                <v:textbox>
                  <w:txbxContent>
                    <w:p w14:paraId="45461633" w14:textId="77777777" w:rsidR="00CD71C2" w:rsidRDefault="00CD71C2" w:rsidP="00CD71C2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hidden="0" allowOverlap="1" wp14:anchorId="4EBF8022" wp14:editId="23A36ADA">
                <wp:simplePos x="0" y="0"/>
                <wp:positionH relativeFrom="column">
                  <wp:posOffset>1447800</wp:posOffset>
                </wp:positionH>
                <wp:positionV relativeFrom="paragraph">
                  <wp:posOffset>453389</wp:posOffset>
                </wp:positionV>
                <wp:extent cx="857250" cy="266700"/>
                <wp:effectExtent l="0" t="0" r="19050" b="19050"/>
                <wp:wrapSquare wrapText="bothSides" distT="45720" distB="45720" distL="114300" distR="114300"/>
                <wp:docPr id="61" name="Text Box 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CCE72C6" w14:textId="77777777" w:rsidR="00CD71C2" w:rsidRPr="009A4554" w:rsidRDefault="00CD71C2" w:rsidP="00CD71C2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Comp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EBF8022" id="Text Box 61" o:spid="_x0000_s1042" type="#_x0000_t202" style="position:absolute;left:0;text-align:left;margin-left:114pt;margin-top:35.7pt;width:67.5pt;height:21pt;z-index:25168588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">
                <v:textbox>
                  <w:txbxContent>
                    <w:p w14:paraId="2CCE72C6" w14:textId="77777777" w:rsidR="00CD71C2" w:rsidRPr="009A4554" w:rsidRDefault="00CD71C2" w:rsidP="00CD71C2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Comp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hidden="0" allowOverlap="1" wp14:anchorId="4F46E025" wp14:editId="6D11D90F">
                <wp:simplePos x="0" y="0"/>
                <wp:positionH relativeFrom="column">
                  <wp:posOffset>2790825</wp:posOffset>
                </wp:positionH>
                <wp:positionV relativeFrom="paragraph">
                  <wp:posOffset>453389</wp:posOffset>
                </wp:positionV>
                <wp:extent cx="1047750" cy="266700"/>
                <wp:effectExtent l="0" t="0" r="19050" b="19050"/>
                <wp:wrapSquare wrapText="bothSides" distT="45720" distB="45720" distL="114300" distR="114300"/>
                <wp:docPr id="62" name="Text Box 6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15ED60" w14:textId="77777777" w:rsidR="00CD71C2" w:rsidRPr="009A4554" w:rsidRDefault="00CD71C2" w:rsidP="00CD71C2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Well D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46E025" id="Text Box 62" o:spid="_x0000_s1043" type="#_x0000_t202" style="position:absolute;left:0;text-align:left;margin-left:219.75pt;margin-top:35.7pt;width:82.5pt;height:21pt;z-index:25168793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">
                <v:textbox>
                  <w:txbxContent>
                    <w:p w14:paraId="0715ED60" w14:textId="77777777" w:rsidR="00CD71C2" w:rsidRPr="009A4554" w:rsidRDefault="00CD71C2" w:rsidP="00CD71C2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Well Do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2BD72E5E" w14:textId="77777777" w:rsidR="00CD71C2" w:rsidRDefault="00CD71C2" w:rsidP="00CD71C2">
      <w:pPr>
        <w:jc w:val="center"/>
        <w:rPr>
          <w:rFonts w:ascii="Times New Roman" w:hAnsi="Times New Roman"/>
        </w:rPr>
      </w:pPr>
    </w:p>
    <w:p w14:paraId="791A8577" w14:textId="77777777" w:rsidR="00CD71C2" w:rsidRDefault="00CD71C2" w:rsidP="00CD71C2">
      <w:pPr>
        <w:jc w:val="center"/>
        <w:rPr>
          <w:rFonts w:ascii="Times New Roman" w:hAnsi="Times New Roman"/>
        </w:rPr>
      </w:pPr>
    </w:p>
    <w:p w14:paraId="097F24B7" w14:textId="77777777" w:rsidR="00CD71C2" w:rsidRDefault="00CD71C2" w:rsidP="00CD71C2">
      <w:pPr>
        <w:jc w:val="center"/>
        <w:rPr>
          <w:rFonts w:ascii="Times New Roman" w:hAnsi="Times New Roman"/>
        </w:rPr>
      </w:pPr>
    </w:p>
    <w:p w14:paraId="6DB024F8" w14:textId="77777777" w:rsidR="00CD71C2" w:rsidRPr="00066FBF" w:rsidRDefault="00CD71C2" w:rsidP="00CD71C2">
      <w:pPr>
        <w:jc w:val="center"/>
        <w:rPr>
          <w:rFonts w:ascii="Times New Roman" w:hAnsi="Times New Roman"/>
        </w:rPr>
      </w:pPr>
    </w:p>
    <w:p w14:paraId="1987298B" w14:textId="77777777" w:rsidR="00CD71C2" w:rsidRPr="00066FBF" w:rsidRDefault="00CD71C2" w:rsidP="00CD71C2">
      <w:pPr>
        <w:jc w:val="center"/>
        <w:rPr>
          <w:rFonts w:ascii="Times New Roman" w:hAnsi="Times New Roman"/>
        </w:rPr>
      </w:pP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74624" behindDoc="0" locked="0" layoutInCell="1" hidden="0" allowOverlap="1" wp14:anchorId="60C10AAF" wp14:editId="68C3CDB0">
                <wp:simplePos x="0" y="0"/>
                <wp:positionH relativeFrom="column">
                  <wp:posOffset>1551305</wp:posOffset>
                </wp:positionH>
                <wp:positionV relativeFrom="paragraph">
                  <wp:posOffset>12700</wp:posOffset>
                </wp:positionV>
                <wp:extent cx="2978150" cy="257175"/>
                <wp:effectExtent l="0" t="0" r="12700" b="28575"/>
                <wp:wrapSquare wrapText="bothSides" distT="45720" distB="45720" distL="114300" distR="114300"/>
                <wp:docPr id="63" name="Text Box 6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81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F402E60" w14:textId="77777777" w:rsidR="00CD71C2" w:rsidRPr="00945A60" w:rsidRDefault="00CD71C2" w:rsidP="00CD71C2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45A60">
                              <w:rPr>
                                <w:rFonts w:ascii="Times New Roman" w:hAnsi="Times New Roman"/>
                                <w:b/>
                              </w:rPr>
                              <w:t>Signature &amp; date of the Faculty Memb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0C10AAF" id="Text Box 63" o:spid="_x0000_s1044" type="#_x0000_t202" style="position:absolute;left:0;text-align:left;margin-left:122.15pt;margin-top:1pt;width:234.5pt;height:20.25pt;z-index:251674624;visibility:visible;mso-wrap-style:square;mso-width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">
                <v:textbox>
                  <w:txbxContent>
                    <w:p w14:paraId="6F402E60" w14:textId="77777777" w:rsidR="00CD71C2" w:rsidRPr="00945A60" w:rsidRDefault="00CD71C2" w:rsidP="00CD71C2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945A60">
                        <w:rPr>
                          <w:rFonts w:ascii="Times New Roman" w:hAnsi="Times New Roman"/>
                          <w:b/>
                        </w:rPr>
                        <w:t>Signature &amp; date of the Faculty Memb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71517F40" w14:textId="77777777" w:rsidR="00CD71C2" w:rsidRDefault="00CD71C2" w:rsidP="00CD71C2">
      <w:pPr>
        <w:jc w:val="both"/>
      </w:pPr>
    </w:p>
    <w:p w14:paraId="5E8BBE92" w14:textId="1175706C" w:rsidR="00CD71C2" w:rsidRDefault="00CD71C2" w:rsidP="00CD71C2">
      <w:pPr>
        <w:jc w:val="both"/>
      </w:pPr>
      <w:r>
        <w:t xml:space="preserve">   </w:t>
      </w:r>
    </w:p>
    <w:p w14:paraId="1A7591F1" w14:textId="57E148CC" w:rsidR="00CD71C2" w:rsidRDefault="00965157">
      <w:pPr>
        <w:spacing w:after="0" w:line="240" w:lineRule="auto"/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br w:type="page"/>
      </w:r>
    </w:p>
    <w:p w14:paraId="5C84E5D8" w14:textId="77777777" w:rsidR="00965157" w:rsidRDefault="00965157">
      <w:pPr>
        <w:spacing w:after="0" w:line="240" w:lineRule="auto"/>
        <w:rPr>
          <w:rFonts w:ascii="Times New Roman" w:hAnsi="Times New Roman"/>
          <w:color w:val="000000" w:themeColor="text1"/>
          <w:sz w:val="28"/>
          <w:szCs w:val="28"/>
        </w:rPr>
      </w:pPr>
    </w:p>
    <w:p w14:paraId="30F7FA2D" w14:textId="527A8CBD" w:rsidR="00862DBD" w:rsidRPr="000E6204" w:rsidRDefault="0087655C" w:rsidP="00862DBD">
      <w:pPr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noProof/>
          <w:color w:val="000000" w:themeColor="text1"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400B45AB" wp14:editId="56CB36B4">
                <wp:simplePos x="0" y="0"/>
                <wp:positionH relativeFrom="margin">
                  <wp:posOffset>-1050487</wp:posOffset>
                </wp:positionH>
                <wp:positionV relativeFrom="paragraph">
                  <wp:posOffset>-186822</wp:posOffset>
                </wp:positionV>
                <wp:extent cx="7251405" cy="1116418"/>
                <wp:effectExtent l="0" t="0" r="26035" b="2667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251405" cy="111641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1C06529F" w14:textId="77777777" w:rsidR="0087655C" w:rsidRPr="00085A0A" w:rsidRDefault="0087655C" w:rsidP="0087655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Bangladesh Army University of Engineering &amp; Technology (BAUET)</w:t>
                            </w:r>
                          </w:p>
                          <w:p w14:paraId="399C604C" w14:textId="77777777" w:rsidR="0087655C" w:rsidRPr="00085A0A" w:rsidRDefault="0087655C" w:rsidP="0087655C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color w:val="000000" w:themeColor="text1"/>
                                <w:sz w:val="44"/>
                                <w:szCs w:val="44"/>
                                <w14:textOutline w14:w="9525" w14:cap="flat" w14:cmpd="sng" w14:algn="ctr">
                                  <w14:solidFill>
                                    <w14:srgbClr w14:val="2E74B5"/>
                                  </w14:solidFill>
                                  <w14:prstDash w14:val="solid"/>
                                  <w14:round/>
                                </w14:textOutline>
                              </w:rPr>
                              <w:t>Qadirabad Cantonment, Natore-6431</w:t>
                            </w:r>
                          </w:p>
                          <w:p w14:paraId="3F2728D6" w14:textId="77777777" w:rsidR="0087655C" w:rsidRDefault="0087655C" w:rsidP="0087655C">
                            <w:pPr>
                              <w:jc w:val="center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00B45AB" id="Text Box 13" o:spid="_x0000_s1045" type="#_x0000_t202" style="position:absolute;margin-left:-82.7pt;margin-top:-14.7pt;width:571pt;height:87.9pt;z-index:251672576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" fillcolor="white [3201]" strokecolor="white [3212]" strokeweight=".5pt">
                <v:textbox>
                  <w:txbxContent>
                    <w:p w14:paraId="1C06529F" w14:textId="77777777" w:rsidR="0087655C" w:rsidRPr="00085A0A" w:rsidRDefault="0087655C" w:rsidP="0087655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85A0A"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  <w:t>Bangladesh Army University of Engineering &amp; Technology (BAUET)</w:t>
                      </w:r>
                    </w:p>
                    <w:p w14:paraId="399C604C" w14:textId="77777777" w:rsidR="0087655C" w:rsidRPr="00085A0A" w:rsidRDefault="0087655C" w:rsidP="0087655C">
                      <w:pPr>
                        <w:spacing w:after="0" w:line="240" w:lineRule="auto"/>
                        <w:jc w:val="center"/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</w:pPr>
                      <w:r w:rsidRPr="00085A0A">
                        <w:rPr>
                          <w:rFonts w:ascii="Times New Roman" w:hAnsi="Times New Roman"/>
                          <w:color w:val="000000" w:themeColor="text1"/>
                          <w:sz w:val="44"/>
                          <w:szCs w:val="44"/>
                          <w14:textOutline w14:w="9525" w14:cap="flat" w14:cmpd="sng" w14:algn="ctr">
                            <w14:solidFill>
                              <w14:srgbClr w14:val="2E74B5"/>
                            </w14:solidFill>
                            <w14:prstDash w14:val="solid"/>
                            <w14:round/>
                          </w14:textOutline>
                        </w:rPr>
                        <w:t>Qadirabad Cantonment, Natore-6431</w:t>
                      </w:r>
                    </w:p>
                    <w:p w14:paraId="3F2728D6" w14:textId="77777777" w:rsidR="0087655C" w:rsidRDefault="0087655C" w:rsidP="0087655C">
                      <w:pPr>
                        <w:jc w:val="center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999F228" w14:textId="5923EE51" w:rsidR="0087655C" w:rsidRDefault="0087655C" w:rsidP="00965157">
      <w:pPr>
        <w:jc w:val="center"/>
        <w:rPr>
          <w:rFonts w:ascii="Times New Roman" w:hAnsi="Times New Roman"/>
          <w:color w:val="000000" w:themeColor="text1"/>
          <w:sz w:val="28"/>
          <w:szCs w:val="28"/>
        </w:rPr>
      </w:pPr>
    </w:p>
    <w:p w14:paraId="205DF0B6" w14:textId="53B88A2E" w:rsidR="00965157" w:rsidRPr="000E6204" w:rsidRDefault="00965157" w:rsidP="00965157">
      <w:pPr>
        <w:jc w:val="center"/>
        <w:rPr>
          <w:rFonts w:ascii="Times New Roman" w:hAnsi="Times New Roman"/>
          <w:b/>
          <w:color w:val="000000" w:themeColor="text1"/>
          <w:sz w:val="52"/>
          <w:szCs w:val="52"/>
        </w:rPr>
      </w:pPr>
      <w:r w:rsidRPr="000E6204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0E6204">
        <w:rPr>
          <w:rFonts w:ascii="Times New Roman" w:hAnsi="Times New Roman"/>
          <w:noProof/>
          <w:color w:val="000000" w:themeColor="text1"/>
        </w:rPr>
        <w:drawing>
          <wp:inline distT="0" distB="0" distL="0" distR="0" wp14:anchorId="2354C410" wp14:editId="05F2724F">
            <wp:extent cx="1711960" cy="193484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1960" cy="1934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0E6204">
        <w:rPr>
          <w:rFonts w:ascii="Times New Roman" w:hAnsi="Times New Roman"/>
          <w:b/>
          <w:color w:val="000000" w:themeColor="text1"/>
          <w:sz w:val="32"/>
          <w:szCs w:val="32"/>
        </w:rPr>
        <w:br/>
      </w:r>
      <w:r w:rsidRPr="000E6204">
        <w:rPr>
          <w:rFonts w:ascii="Times New Roman" w:hAnsi="Times New Roman"/>
          <w:b/>
          <w:color w:val="000000" w:themeColor="text1"/>
          <w:sz w:val="48"/>
          <w:szCs w:val="48"/>
        </w:rPr>
        <w:t>Department of</w:t>
      </w:r>
      <w:r w:rsidRPr="000E6204">
        <w:rPr>
          <w:rFonts w:ascii="Times New Roman" w:hAnsi="Times New Roman"/>
          <w:b/>
          <w:color w:val="000000" w:themeColor="text1"/>
          <w:sz w:val="48"/>
          <w:szCs w:val="48"/>
        </w:rPr>
        <w:br/>
        <w:t>Computer Science and Engineering (CSE)</w:t>
      </w:r>
    </w:p>
    <w:p w14:paraId="4EE8307C" w14:textId="77777777" w:rsidR="00965157" w:rsidRPr="000E6204" w:rsidRDefault="00965157" w:rsidP="00965157">
      <w:pPr>
        <w:jc w:val="center"/>
        <w:rPr>
          <w:rFonts w:ascii="Times New Roman" w:hAnsi="Times New Roman"/>
          <w:color w:val="000000" w:themeColor="text1"/>
        </w:rPr>
      </w:pPr>
    </w:p>
    <w:p w14:paraId="3C98F1FE" w14:textId="0B198FF8" w:rsidR="00965157" w:rsidRPr="000E6204" w:rsidRDefault="00965157" w:rsidP="00965157">
      <w:pPr>
        <w:spacing w:after="240"/>
        <w:jc w:val="center"/>
        <w:rPr>
          <w:rFonts w:ascii="Times New Roman" w:hAnsi="Times New Roman"/>
          <w:b/>
          <w:color w:val="000000" w:themeColor="text1"/>
          <w:sz w:val="56"/>
          <w:szCs w:val="56"/>
        </w:rPr>
      </w:pPr>
      <w:r w:rsidRPr="000E6204">
        <w:rPr>
          <w:rFonts w:ascii="Times New Roman" w:hAnsi="Times New Roman"/>
          <w:b/>
          <w:color w:val="000000" w:themeColor="text1"/>
          <w:sz w:val="56"/>
          <w:szCs w:val="56"/>
        </w:rPr>
        <w:t>Lab Report: 0</w:t>
      </w:r>
      <w:r w:rsidR="00E14921">
        <w:rPr>
          <w:rFonts w:ascii="Times New Roman" w:hAnsi="Times New Roman"/>
          <w:b/>
          <w:color w:val="000000" w:themeColor="text1"/>
          <w:sz w:val="56"/>
          <w:szCs w:val="56"/>
        </w:rPr>
        <w:t>2</w:t>
      </w:r>
    </w:p>
    <w:p w14:paraId="52887B28" w14:textId="667E09B2" w:rsidR="00965157" w:rsidRPr="000E6204" w:rsidRDefault="00965157" w:rsidP="00965157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color w:val="000000" w:themeColor="text1"/>
          <w:sz w:val="28"/>
          <w:szCs w:val="28"/>
        </w:rPr>
        <w:br/>
      </w:r>
      <w:r w:rsidRPr="000E6204">
        <w:rPr>
          <w:rFonts w:ascii="Times New Roman" w:hAnsi="Times New Roman"/>
          <w:color w:val="000000" w:themeColor="text1"/>
          <w:sz w:val="32"/>
          <w:szCs w:val="32"/>
        </w:rPr>
        <w:t>Course Code: CSE-425</w:t>
      </w:r>
      <w:r w:rsidR="00016A29">
        <w:rPr>
          <w:rFonts w:ascii="Times New Roman" w:hAnsi="Times New Roman"/>
          <w:color w:val="000000" w:themeColor="text1"/>
          <w:sz w:val="32"/>
          <w:szCs w:val="32"/>
        </w:rPr>
        <w:t>0</w:t>
      </w:r>
    </w:p>
    <w:p w14:paraId="58E99E39" w14:textId="77777777" w:rsidR="00965157" w:rsidRDefault="00965157" w:rsidP="00965157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color w:val="000000" w:themeColor="text1"/>
          <w:sz w:val="32"/>
          <w:szCs w:val="32"/>
        </w:rPr>
        <w:t>Course Title: Data Mining and Data Ware-housing Sessional</w:t>
      </w:r>
    </w:p>
    <w:p w14:paraId="1567D1BE" w14:textId="0E89A532" w:rsidR="00965157" w:rsidRPr="000E6204" w:rsidRDefault="00965157" w:rsidP="00965157">
      <w:pPr>
        <w:spacing w:after="0"/>
        <w:jc w:val="center"/>
        <w:rPr>
          <w:rFonts w:ascii="Times New Roman" w:hAnsi="Times New Roman"/>
          <w:color w:val="000000" w:themeColor="text1"/>
          <w:sz w:val="32"/>
          <w:szCs w:val="32"/>
        </w:rPr>
      </w:pPr>
      <w:r w:rsidRPr="000E6204">
        <w:rPr>
          <w:rFonts w:ascii="Times New Roman" w:hAnsi="Times New Roman"/>
          <w:b/>
          <w:color w:val="000000" w:themeColor="text1"/>
          <w:sz w:val="32"/>
          <w:szCs w:val="32"/>
        </w:rPr>
        <w:br/>
        <w:t xml:space="preserve">Experiment Date: </w:t>
      </w:r>
      <w:r>
        <w:rPr>
          <w:rFonts w:ascii="Times New Roman" w:hAnsi="Times New Roman"/>
          <w:bCs/>
          <w:color w:val="000000" w:themeColor="text1"/>
          <w:sz w:val="32"/>
          <w:szCs w:val="32"/>
        </w:rPr>
        <w:t xml:space="preserve"> /   </w:t>
      </w:r>
      <w:r w:rsidRPr="000E6204">
        <w:rPr>
          <w:rFonts w:ascii="Times New Roman" w:hAnsi="Times New Roman"/>
          <w:bCs/>
          <w:color w:val="000000" w:themeColor="text1"/>
          <w:sz w:val="32"/>
          <w:szCs w:val="32"/>
        </w:rPr>
        <w:t>/202</w:t>
      </w:r>
      <w:r w:rsidR="00D528FE">
        <w:rPr>
          <w:rFonts w:ascii="Times New Roman" w:hAnsi="Times New Roman"/>
          <w:bCs/>
          <w:color w:val="000000" w:themeColor="text1"/>
          <w:sz w:val="32"/>
          <w:szCs w:val="32"/>
        </w:rPr>
        <w:t>3</w:t>
      </w:r>
      <w:r w:rsidRPr="000E6204">
        <w:rPr>
          <w:rFonts w:ascii="Times New Roman" w:hAnsi="Times New Roman"/>
          <w:b/>
          <w:color w:val="000000" w:themeColor="text1"/>
          <w:sz w:val="32"/>
          <w:szCs w:val="32"/>
        </w:rPr>
        <w:br/>
      </w:r>
      <w:r w:rsidRPr="000E6204">
        <w:rPr>
          <w:rFonts w:ascii="Times New Roman" w:hAnsi="Times New Roman"/>
          <w:b/>
          <w:bCs/>
          <w:color w:val="000000" w:themeColor="text1"/>
          <w:sz w:val="32"/>
          <w:szCs w:val="32"/>
        </w:rPr>
        <w:t xml:space="preserve">Submission Date: </w:t>
      </w:r>
      <w:r w:rsidRPr="000E6204">
        <w:rPr>
          <w:rFonts w:ascii="Times New Roman" w:hAnsi="Times New Roman"/>
          <w:color w:val="000000" w:themeColor="text1"/>
          <w:sz w:val="30"/>
        </w:rPr>
        <w:t xml:space="preserve"> /</w:t>
      </w:r>
      <w:r>
        <w:rPr>
          <w:rFonts w:ascii="Times New Roman" w:hAnsi="Times New Roman"/>
          <w:color w:val="000000" w:themeColor="text1"/>
          <w:sz w:val="30"/>
        </w:rPr>
        <w:t xml:space="preserve">    </w:t>
      </w:r>
      <w:r w:rsidRPr="000E6204">
        <w:rPr>
          <w:rFonts w:ascii="Times New Roman" w:hAnsi="Times New Roman"/>
          <w:color w:val="000000" w:themeColor="text1"/>
          <w:sz w:val="30"/>
        </w:rPr>
        <w:t>/202</w:t>
      </w:r>
      <w:r w:rsidR="00D528FE">
        <w:rPr>
          <w:rFonts w:ascii="Times New Roman" w:hAnsi="Times New Roman"/>
          <w:color w:val="000000" w:themeColor="text1"/>
          <w:sz w:val="30"/>
        </w:rPr>
        <w:t>3</w:t>
      </w:r>
    </w:p>
    <w:p w14:paraId="4AE6221E" w14:textId="77777777" w:rsidR="00965157" w:rsidRPr="000E6204" w:rsidRDefault="00965157" w:rsidP="00965157">
      <w:pPr>
        <w:rPr>
          <w:rFonts w:ascii="Times New Roman" w:hAnsi="Times New Roman"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4117E1AB" wp14:editId="53F56099">
                <wp:simplePos x="0" y="0"/>
                <wp:positionH relativeFrom="column">
                  <wp:posOffset>-603354</wp:posOffset>
                </wp:positionH>
                <wp:positionV relativeFrom="paragraph">
                  <wp:posOffset>409075</wp:posOffset>
                </wp:positionV>
                <wp:extent cx="2349500" cy="2698230"/>
                <wp:effectExtent l="0" t="0" r="0" b="6985"/>
                <wp:wrapNone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49500" cy="26982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0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64AB4184" w14:textId="77777777" w:rsidR="00965157" w:rsidRPr="00A068BC" w:rsidRDefault="00965157" w:rsidP="00965157">
                            <w:pPr>
                              <w:spacing w:after="60"/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SUBMITTED BY</w:t>
                            </w:r>
                          </w:p>
                          <w:p w14:paraId="71F4F7F9" w14:textId="77777777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Name:</w:t>
                            </w:r>
                          </w:p>
                          <w:p w14:paraId="5DD9EE36" w14:textId="77777777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ID</w:t>
                            </w: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:</w:t>
                            </w:r>
                          </w:p>
                          <w:p w14:paraId="0C94770B" w14:textId="77777777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Batch: 10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36A7AA47" w14:textId="77777777" w:rsidR="00234CD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Year: 4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th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593C31FE" w14:textId="77777777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emester: 2</w:t>
                            </w:r>
                            <w:r w:rsidRPr="006C751F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  <w:vertAlign w:val="superscript"/>
                              </w:rPr>
                              <w:t>nd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 </w:t>
                            </w:r>
                          </w:p>
                          <w:p w14:paraId="7556D30F" w14:textId="77777777" w:rsidR="00234CDC" w:rsidRPr="00A068BC" w:rsidRDefault="00234CDC" w:rsidP="00234CDC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>Session:</w:t>
                            </w:r>
                            <w:r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 </w:t>
                            </w:r>
                          </w:p>
                          <w:p w14:paraId="7993E86E" w14:textId="2953C88B" w:rsidR="00965157" w:rsidRPr="00A068BC" w:rsidRDefault="00965157" w:rsidP="003A0875">
                            <w:pPr>
                              <w:spacing w:after="0"/>
                              <w:rPr>
                                <w:rFonts w:ascii="Times New Roman" w:hAnsi="Times New Roman"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17E1AB" id="Text Box 5" o:spid="_x0000_s1046" type="#_x0000_t202" style="position:absolute;margin-left:-47.5pt;margin-top:32.2pt;width:185pt;height:212.45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" stroked="f" strokeweight="0">
                <v:textbox>
                  <w:txbxContent>
                    <w:p w14:paraId="64AB4184" w14:textId="77777777" w:rsidR="00965157" w:rsidRPr="00A068BC" w:rsidRDefault="00965157" w:rsidP="00965157">
                      <w:pPr>
                        <w:spacing w:after="60"/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  <w:t>SUBMITTED BY</w:t>
                      </w:r>
                    </w:p>
                    <w:p w14:paraId="71F4F7F9" w14:textId="77777777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Name:</w:t>
                      </w:r>
                    </w:p>
                    <w:p w14:paraId="5DD9EE36" w14:textId="77777777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ID</w:t>
                      </w: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:</w:t>
                      </w:r>
                    </w:p>
                    <w:p w14:paraId="0C94770B" w14:textId="77777777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Batch: 10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36A7AA47" w14:textId="77777777" w:rsidR="00234CD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Year: 4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th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593C31FE" w14:textId="77777777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Semester: 2</w:t>
                      </w:r>
                      <w:r w:rsidRPr="006C751F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  <w:vertAlign w:val="superscript"/>
                        </w:rPr>
                        <w:t>nd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 </w:t>
                      </w:r>
                    </w:p>
                    <w:p w14:paraId="7556D30F" w14:textId="77777777" w:rsidR="00234CDC" w:rsidRPr="00A068BC" w:rsidRDefault="00234CDC" w:rsidP="00234CDC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>Session:</w:t>
                      </w:r>
                      <w:r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  <w:t xml:space="preserve"> </w:t>
                      </w:r>
                    </w:p>
                    <w:p w14:paraId="7993E86E" w14:textId="2953C88B" w:rsidR="00965157" w:rsidRPr="00A068BC" w:rsidRDefault="00965157" w:rsidP="003A0875">
                      <w:pPr>
                        <w:spacing w:after="0"/>
                        <w:rPr>
                          <w:rFonts w:ascii="Times New Roman" w:hAnsi="Times New Roman"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79B7A64C" w14:textId="77777777" w:rsidR="00965157" w:rsidRPr="000E6204" w:rsidRDefault="00965157" w:rsidP="00965157">
      <w:pPr>
        <w:rPr>
          <w:rFonts w:ascii="Times New Roman" w:hAnsi="Times New Roman"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noProof/>
          <w:color w:val="000000" w:themeColor="text1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498B5236" wp14:editId="54ED76E7">
                <wp:simplePos x="0" y="0"/>
                <wp:positionH relativeFrom="column">
                  <wp:posOffset>3147646</wp:posOffset>
                </wp:positionH>
                <wp:positionV relativeFrom="paragraph">
                  <wp:posOffset>120405</wp:posOffset>
                </wp:positionV>
                <wp:extent cx="3063834" cy="2236763"/>
                <wp:effectExtent l="0" t="0" r="3810" b="0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063834" cy="2236763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159D1301" w14:textId="77777777" w:rsidR="00965157" w:rsidRPr="00A068BC" w:rsidRDefault="00965157" w:rsidP="00965157">
                            <w:pPr>
                              <w:spacing w:after="60"/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A068BC">
                              <w:rPr>
                                <w:rFonts w:ascii="Times New Roman" w:hAnsi="Times New Roman"/>
                                <w:b/>
                                <w:color w:val="000000" w:themeColor="text1"/>
                                <w:sz w:val="32"/>
                                <w:szCs w:val="32"/>
                              </w:rPr>
                              <w:t>SUBMITTED TO</w:t>
                            </w:r>
                          </w:p>
                          <w:p w14:paraId="58CA415C" w14:textId="77777777" w:rsidR="00CC646D" w:rsidRPr="000F322C" w:rsidRDefault="00CC646D" w:rsidP="00CC646D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F322C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Subrata Kumer Paul</w:t>
                            </w:r>
                          </w:p>
                          <w:p w14:paraId="623A53AA" w14:textId="77777777" w:rsidR="00CC646D" w:rsidRPr="000F322C" w:rsidRDefault="00CC646D" w:rsidP="00CC646D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F322C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 xml:space="preserve">Assistant Professor, </w:t>
                            </w:r>
                          </w:p>
                          <w:p w14:paraId="72A89A83" w14:textId="77777777" w:rsidR="00CC646D" w:rsidRPr="00085A0A" w:rsidRDefault="00CC646D" w:rsidP="00CC646D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Dept. of CSE, BAUET</w:t>
                            </w:r>
                          </w:p>
                          <w:p w14:paraId="493C9A29" w14:textId="77777777" w:rsidR="00CC646D" w:rsidRPr="00085A0A" w:rsidRDefault="00CC646D" w:rsidP="00CC646D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  <w:p w14:paraId="34F2F96D" w14:textId="41C055DC" w:rsidR="00CC646D" w:rsidRPr="00085A0A" w:rsidRDefault="00820324" w:rsidP="00CC646D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Syed Nahin Hossain</w:t>
                            </w:r>
                          </w:p>
                          <w:p w14:paraId="68579EF7" w14:textId="77777777" w:rsidR="00CC646D" w:rsidRPr="00085A0A" w:rsidRDefault="00CC646D" w:rsidP="00CC646D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  <w:r w:rsidRPr="00085A0A"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  <w:t>Lecturer, Dept. of CSE, BAUET</w:t>
                            </w:r>
                          </w:p>
                          <w:p w14:paraId="44C96259" w14:textId="77777777" w:rsidR="00965157" w:rsidRPr="00A068BC" w:rsidRDefault="00965157" w:rsidP="00965157">
                            <w:pPr>
                              <w:spacing w:after="0"/>
                              <w:rPr>
                                <w:rFonts w:ascii="Times New Roman" w:hAnsi="Times New Roman"/>
                                <w:bCs/>
                                <w:color w:val="000000" w:themeColor="text1"/>
                                <w:sz w:val="32"/>
                                <w:szCs w:val="3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98B5236" id="_x0000_s1047" type="#_x0000_t202" style="position:absolute;margin-left:247.85pt;margin-top:9.5pt;width:241.25pt;height:176.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" stroked="f">
                <v:textbox>
                  <w:txbxContent>
                    <w:p w14:paraId="159D1301" w14:textId="77777777" w:rsidR="00965157" w:rsidRPr="00A068BC" w:rsidRDefault="00965157" w:rsidP="00965157">
                      <w:pPr>
                        <w:spacing w:after="60"/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</w:pPr>
                      <w:r w:rsidRPr="00A068BC">
                        <w:rPr>
                          <w:rFonts w:ascii="Times New Roman" w:hAnsi="Times New Roman"/>
                          <w:b/>
                          <w:color w:val="000000" w:themeColor="text1"/>
                          <w:sz w:val="32"/>
                          <w:szCs w:val="32"/>
                        </w:rPr>
                        <w:t>SUBMITTED TO</w:t>
                      </w:r>
                    </w:p>
                    <w:p w14:paraId="58CA415C" w14:textId="77777777" w:rsidR="00CC646D" w:rsidRPr="000F322C" w:rsidRDefault="00CC646D" w:rsidP="00CC646D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F322C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Subrata Kumer Paul</w:t>
                      </w:r>
                    </w:p>
                    <w:p w14:paraId="623A53AA" w14:textId="77777777" w:rsidR="00CC646D" w:rsidRPr="000F322C" w:rsidRDefault="00CC646D" w:rsidP="00CC646D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F322C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Assistant Professor, </w:t>
                      </w:r>
                    </w:p>
                    <w:p w14:paraId="72A89A83" w14:textId="77777777" w:rsidR="00CC646D" w:rsidRPr="00085A0A" w:rsidRDefault="00CC646D" w:rsidP="00CC646D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Dept. of CSE, BAUET</w:t>
                      </w:r>
                    </w:p>
                    <w:p w14:paraId="493C9A29" w14:textId="77777777" w:rsidR="00CC646D" w:rsidRPr="00085A0A" w:rsidRDefault="00CC646D" w:rsidP="00CC646D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</w:p>
                    <w:p w14:paraId="34F2F96D" w14:textId="41C055DC" w:rsidR="00CC646D" w:rsidRPr="00085A0A" w:rsidRDefault="00820324" w:rsidP="00CC646D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Syed </w:t>
                      </w:r>
                      <w:proofErr w:type="spellStart"/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Nahin</w:t>
                      </w:r>
                      <w:proofErr w:type="spellEnd"/>
                      <w:r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 xml:space="preserve"> Hossain</w:t>
                      </w:r>
                    </w:p>
                    <w:p w14:paraId="68579EF7" w14:textId="77777777" w:rsidR="00CC646D" w:rsidRPr="00085A0A" w:rsidRDefault="00CC646D" w:rsidP="00CC646D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  <w:r w:rsidRPr="00085A0A"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  <w:t>Lecturer, Dept. of CSE, BAUET</w:t>
                      </w:r>
                    </w:p>
                    <w:p w14:paraId="44C96259" w14:textId="77777777" w:rsidR="00965157" w:rsidRPr="00A068BC" w:rsidRDefault="00965157" w:rsidP="00965157">
                      <w:pPr>
                        <w:spacing w:after="0"/>
                        <w:rPr>
                          <w:rFonts w:ascii="Times New Roman" w:hAnsi="Times New Roman"/>
                          <w:bCs/>
                          <w:color w:val="000000" w:themeColor="text1"/>
                          <w:sz w:val="32"/>
                          <w:szCs w:val="32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14:paraId="1573A3CE" w14:textId="77777777" w:rsidR="00965157" w:rsidRPr="000E6204" w:rsidRDefault="00965157" w:rsidP="00965157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105FC26C" w14:textId="77777777" w:rsidR="00965157" w:rsidRPr="000E6204" w:rsidRDefault="00965157" w:rsidP="00965157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44B25FA2" w14:textId="77777777" w:rsidR="00965157" w:rsidRPr="000E6204" w:rsidRDefault="00965157" w:rsidP="00965157">
      <w:pPr>
        <w:ind w:firstLine="720"/>
        <w:jc w:val="both"/>
        <w:rPr>
          <w:rFonts w:ascii="Times New Roman" w:hAnsi="Times New Roman"/>
          <w:b/>
          <w:color w:val="000000" w:themeColor="text1"/>
          <w:sz w:val="32"/>
          <w:szCs w:val="32"/>
        </w:rPr>
      </w:pPr>
    </w:p>
    <w:p w14:paraId="0A0B9EC0" w14:textId="77777777" w:rsidR="00965157" w:rsidRPr="000E6204" w:rsidRDefault="00965157" w:rsidP="00965157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78B9730F" w14:textId="77777777" w:rsidR="00965157" w:rsidRPr="000E6204" w:rsidRDefault="00965157" w:rsidP="00965157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7D8008BF" w14:textId="46AF11D7" w:rsidR="00965157" w:rsidRPr="000E6204" w:rsidRDefault="00965157" w:rsidP="006262C0">
      <w:pPr>
        <w:pStyle w:val="ListParagraph"/>
        <w:numPr>
          <w:ilvl w:val="0"/>
          <w:numId w:val="2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lastRenderedPageBreak/>
        <w:t>Experiment No: 0</w:t>
      </w:r>
      <w:r w:rsidR="00027F78">
        <w:rPr>
          <w:rFonts w:ascii="Times New Roman" w:hAnsi="Times New Roman"/>
          <w:b/>
          <w:bCs/>
          <w:color w:val="000000" w:themeColor="text1"/>
          <w:sz w:val="28"/>
          <w:szCs w:val="28"/>
        </w:rPr>
        <w:t>2</w:t>
      </w:r>
    </w:p>
    <w:p w14:paraId="33DC82CB" w14:textId="77777777" w:rsidR="00965157" w:rsidRPr="000E6204" w:rsidRDefault="00965157" w:rsidP="006262C0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2D9285E1" w14:textId="5CD51691" w:rsidR="00965157" w:rsidRPr="000E6204" w:rsidRDefault="00965157" w:rsidP="006262C0">
      <w:pPr>
        <w:pStyle w:val="ListParagraph"/>
        <w:numPr>
          <w:ilvl w:val="0"/>
          <w:numId w:val="2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t xml:space="preserve">Experiment Title: </w:t>
      </w:r>
      <w:r w:rsidR="008C4B45">
        <w:rPr>
          <w:rFonts w:ascii="Times New Roman" w:hAnsi="Times New Roman"/>
          <w:color w:val="000000" w:themeColor="text1"/>
          <w:sz w:val="28"/>
          <w:szCs w:val="28"/>
        </w:rPr>
        <w:t xml:space="preserve"> </w:t>
      </w:r>
    </w:p>
    <w:p w14:paraId="14113677" w14:textId="77777777" w:rsidR="00965157" w:rsidRPr="000C1E31" w:rsidRDefault="00965157" w:rsidP="000C1E31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73633A8F" w14:textId="77777777" w:rsidR="00965157" w:rsidRPr="000E6204" w:rsidRDefault="00965157" w:rsidP="00965157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40CA7D28" w14:textId="77777777" w:rsidR="00965157" w:rsidRPr="000E6204" w:rsidRDefault="00965157" w:rsidP="006262C0">
      <w:pPr>
        <w:pStyle w:val="ListParagraph"/>
        <w:numPr>
          <w:ilvl w:val="0"/>
          <w:numId w:val="2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t xml:space="preserve">Problem description: </w:t>
      </w:r>
    </w:p>
    <w:p w14:paraId="33302F17" w14:textId="77777777" w:rsidR="00965157" w:rsidRPr="000E6204" w:rsidRDefault="00965157" w:rsidP="00965157">
      <w:pPr>
        <w:pStyle w:val="ListParagraph"/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5A8B4ABD" w14:textId="77777777" w:rsidR="00965157" w:rsidRPr="000E6204" w:rsidRDefault="00965157" w:rsidP="00965157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2CBF1625" w14:textId="77777777" w:rsidR="00965157" w:rsidRPr="000E6204" w:rsidRDefault="00965157" w:rsidP="006262C0">
      <w:pPr>
        <w:pStyle w:val="ListParagraph"/>
        <w:numPr>
          <w:ilvl w:val="0"/>
          <w:numId w:val="2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t xml:space="preserve">Pseudo Code: </w:t>
      </w:r>
    </w:p>
    <w:p w14:paraId="39C148FB" w14:textId="77777777" w:rsidR="00965157" w:rsidRPr="000E6204" w:rsidRDefault="00965157" w:rsidP="00965157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4719A039" w14:textId="77777777" w:rsidR="00965157" w:rsidRPr="000E6204" w:rsidRDefault="00965157" w:rsidP="00965157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3D2478C8" w14:textId="77777777" w:rsidR="00965157" w:rsidRPr="000E6204" w:rsidRDefault="00965157" w:rsidP="006262C0">
      <w:pPr>
        <w:pStyle w:val="ListParagraph"/>
        <w:numPr>
          <w:ilvl w:val="0"/>
          <w:numId w:val="2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t>Input/Output:</w:t>
      </w:r>
    </w:p>
    <w:p w14:paraId="3B3A74D6" w14:textId="77777777" w:rsidR="00965157" w:rsidRPr="000E6204" w:rsidRDefault="00965157" w:rsidP="00965157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4CA109F6" w14:textId="77777777" w:rsidR="00965157" w:rsidRPr="000E6204" w:rsidRDefault="00965157" w:rsidP="00965157">
      <w:pPr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</w:p>
    <w:p w14:paraId="59080280" w14:textId="77777777" w:rsidR="00965157" w:rsidRPr="000E6204" w:rsidRDefault="00965157" w:rsidP="006262C0">
      <w:pPr>
        <w:pStyle w:val="ListParagraph"/>
        <w:numPr>
          <w:ilvl w:val="0"/>
          <w:numId w:val="2"/>
        </w:numPr>
        <w:ind w:left="360"/>
        <w:rPr>
          <w:rFonts w:ascii="Times New Roman" w:hAnsi="Times New Roman"/>
          <w:b/>
          <w:bCs/>
          <w:color w:val="000000" w:themeColor="text1"/>
          <w:sz w:val="28"/>
          <w:szCs w:val="28"/>
        </w:rPr>
      </w:pPr>
      <w:r w:rsidRPr="000E6204">
        <w:rPr>
          <w:rFonts w:ascii="Times New Roman" w:hAnsi="Times New Roman"/>
          <w:b/>
          <w:bCs/>
          <w:color w:val="000000" w:themeColor="text1"/>
          <w:sz w:val="28"/>
          <w:szCs w:val="28"/>
        </w:rPr>
        <w:t>Decision:</w:t>
      </w:r>
    </w:p>
    <w:p w14:paraId="0C755280" w14:textId="45AEAF5B" w:rsidR="000C1087" w:rsidRDefault="000C1087">
      <w:pPr>
        <w:spacing w:after="0" w:line="240" w:lineRule="auto"/>
        <w:rPr>
          <w:rFonts w:ascii="Times New Roman" w:hAnsi="Times New Roman"/>
          <w:color w:val="000000" w:themeColor="text1"/>
          <w:sz w:val="28"/>
          <w:szCs w:val="28"/>
        </w:rPr>
      </w:pPr>
      <w:r>
        <w:rPr>
          <w:rFonts w:ascii="Times New Roman" w:hAnsi="Times New Roman"/>
          <w:color w:val="000000" w:themeColor="text1"/>
          <w:sz w:val="28"/>
          <w:szCs w:val="28"/>
        </w:rPr>
        <w:br w:type="page"/>
      </w:r>
    </w:p>
    <w:p w14:paraId="482B2413" w14:textId="77777777" w:rsidR="000C1087" w:rsidRDefault="000C1087" w:rsidP="000C1087">
      <w:pPr>
        <w:jc w:val="center"/>
      </w:pPr>
      <w:r>
        <w:rPr>
          <w:rFonts w:ascii="Times New Roman" w:eastAsia="Times New Roman" w:hAnsi="Times New Roman"/>
          <w:b/>
          <w:sz w:val="28"/>
          <w:szCs w:val="28"/>
        </w:rPr>
        <w:lastRenderedPageBreak/>
        <w:t xml:space="preserve">Daily Lab Report </w:t>
      </w:r>
      <w:r w:rsidRPr="00066FBF">
        <w:rPr>
          <w:rFonts w:ascii="Times New Roman" w:eastAsia="Times New Roman" w:hAnsi="Times New Roman"/>
          <w:b/>
          <w:sz w:val="28"/>
          <w:szCs w:val="28"/>
        </w:rPr>
        <w:t>Evaluatio</w:t>
      </w:r>
      <w:r>
        <w:rPr>
          <w:rFonts w:ascii="Times New Roman" w:eastAsia="Times New Roman" w:hAnsi="Times New Roman"/>
          <w:b/>
          <w:sz w:val="28"/>
          <w:szCs w:val="28"/>
        </w:rPr>
        <w:t>n:</w:t>
      </w:r>
    </w:p>
    <w:p w14:paraId="3A13D8E0" w14:textId="77777777" w:rsidR="000C1087" w:rsidRDefault="000C1087" w:rsidP="000C1087">
      <w:pPr>
        <w:jc w:val="center"/>
        <w:rPr>
          <w:rFonts w:ascii="Times New Roman" w:hAnsi="Times New Roman"/>
        </w:rPr>
      </w:pPr>
    </w:p>
    <w:p w14:paraId="2673D966" w14:textId="77777777" w:rsidR="000C1087" w:rsidRPr="00066FBF" w:rsidRDefault="000C1087" w:rsidP="000C1087">
      <w:pPr>
        <w:rPr>
          <w:rFonts w:ascii="Times New Roman" w:hAnsi="Times New Roman"/>
          <w:b/>
        </w:rPr>
      </w:pP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97152" behindDoc="0" locked="0" layoutInCell="1" hidden="0" allowOverlap="1" wp14:anchorId="4755E637" wp14:editId="456DB70E">
                <wp:simplePos x="0" y="0"/>
                <wp:positionH relativeFrom="column">
                  <wp:posOffset>1995023</wp:posOffset>
                </wp:positionH>
                <wp:positionV relativeFrom="paragraph">
                  <wp:posOffset>323850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64" name="Text Box 6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F6E694A" w14:textId="77777777" w:rsidR="000C1087" w:rsidRDefault="000C1087" w:rsidP="000C10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755E637" id="Text Box 64" o:spid="_x0000_s1048" type="#_x0000_t202" style="position:absolute;margin-left:157.1pt;margin-top:25.5pt;width:32.25pt;height:21pt;z-index:25169715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">
                <v:textbox>
                  <w:txbxContent>
                    <w:p w14:paraId="1F6E694A" w14:textId="77777777" w:rsidR="000C1087" w:rsidRDefault="000C1087" w:rsidP="000C1087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98176" behindDoc="0" locked="0" layoutInCell="1" hidden="0" allowOverlap="1" wp14:anchorId="1D147439" wp14:editId="34BB63E8">
                <wp:simplePos x="0" y="0"/>
                <wp:positionH relativeFrom="column">
                  <wp:posOffset>2477282</wp:posOffset>
                </wp:positionH>
                <wp:positionV relativeFrom="paragraph">
                  <wp:posOffset>329565</wp:posOffset>
                </wp:positionV>
                <wp:extent cx="1077595" cy="266700"/>
                <wp:effectExtent l="0" t="0" r="27305" b="19050"/>
                <wp:wrapSquare wrapText="bothSides" distT="45720" distB="45720" distL="114300" distR="114300"/>
                <wp:docPr id="65" name="Text Box 6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7759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7C1969E" w14:textId="77777777" w:rsidR="000C1087" w:rsidRPr="009A4554" w:rsidRDefault="000C1087" w:rsidP="000C1087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Late Comp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D147439" id="Text Box 65" o:spid="_x0000_s1049" type="#_x0000_t202" style="position:absolute;margin-left:195.05pt;margin-top:25.95pt;width:84.85pt;height:21pt;z-index:251698176;visibility:visible;mso-wrap-style:square;mso-width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">
                <v:textbox>
                  <w:txbxContent>
                    <w:p w14:paraId="07C1969E" w14:textId="77777777" w:rsidR="000C1087" w:rsidRPr="009A4554" w:rsidRDefault="000C1087" w:rsidP="000C1087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Late Comp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99200" behindDoc="0" locked="0" layoutInCell="1" hidden="0" allowOverlap="1" wp14:anchorId="13F493C6" wp14:editId="28D5DA43">
                <wp:simplePos x="0" y="0"/>
                <wp:positionH relativeFrom="column">
                  <wp:posOffset>3621405</wp:posOffset>
                </wp:positionH>
                <wp:positionV relativeFrom="paragraph">
                  <wp:posOffset>328148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66" name="Text Box 6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9D52F62" w14:textId="77777777" w:rsidR="000C1087" w:rsidRDefault="000C1087" w:rsidP="000C10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13F493C6" id="Text Box 66" o:spid="_x0000_s1050" type="#_x0000_t202" style="position:absolute;margin-left:285.15pt;margin-top:25.85pt;width:32.25pt;height:21pt;z-index:25169920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">
                <v:textbox>
                  <w:txbxContent>
                    <w:p w14:paraId="49D52F62" w14:textId="77777777" w:rsidR="000C1087" w:rsidRDefault="000C1087" w:rsidP="000C1087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700224" behindDoc="0" locked="0" layoutInCell="1" hidden="0" allowOverlap="1" wp14:anchorId="2F23132F" wp14:editId="6FA3B98E">
                <wp:simplePos x="0" y="0"/>
                <wp:positionH relativeFrom="column">
                  <wp:posOffset>4071425</wp:posOffset>
                </wp:positionH>
                <wp:positionV relativeFrom="paragraph">
                  <wp:posOffset>330835</wp:posOffset>
                </wp:positionV>
                <wp:extent cx="1409700" cy="266700"/>
                <wp:effectExtent l="0" t="0" r="19050" b="19050"/>
                <wp:wrapSquare wrapText="bothSides" distT="45720" distB="45720" distL="114300" distR="114300"/>
                <wp:docPr id="67" name="Text Box 6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4097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8FC3C09" w14:textId="77777777" w:rsidR="000C1087" w:rsidRPr="009A4554" w:rsidRDefault="000C1087" w:rsidP="000C1087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Needs improvemen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F23132F" id="Text Box 67" o:spid="_x0000_s1051" type="#_x0000_t202" style="position:absolute;margin-left:320.6pt;margin-top:26.05pt;width:111pt;height:21pt;z-index:25170022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">
                <v:textbox>
                  <w:txbxContent>
                    <w:p w14:paraId="78FC3C09" w14:textId="77777777" w:rsidR="000C1087" w:rsidRPr="009A4554" w:rsidRDefault="000C1087" w:rsidP="000C1087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Needs improvement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701248" behindDoc="0" locked="0" layoutInCell="1" hidden="0" allowOverlap="1" wp14:anchorId="7712615D" wp14:editId="172E1277">
                <wp:simplePos x="0" y="0"/>
                <wp:positionH relativeFrom="column">
                  <wp:posOffset>5504131</wp:posOffset>
                </wp:positionH>
                <wp:positionV relativeFrom="paragraph">
                  <wp:posOffset>335280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68" name="Text Box 6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BA2FC1E" w14:textId="77777777" w:rsidR="000C1087" w:rsidRDefault="000C1087" w:rsidP="000C10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712615D" id="Text Box 68" o:spid="_x0000_s1052" type="#_x0000_t202" style="position:absolute;margin-left:433.4pt;margin-top:26.4pt;width:32.25pt;height:21pt;z-index:251701248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">
                <v:textbox>
                  <w:txbxContent>
                    <w:p w14:paraId="0BA2FC1E" w14:textId="77777777" w:rsidR="000C1087" w:rsidRDefault="000C1087" w:rsidP="000C1087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96128" behindDoc="0" locked="0" layoutInCell="1" hidden="0" allowOverlap="1" wp14:anchorId="5D872570" wp14:editId="24B41B19">
                <wp:simplePos x="0" y="0"/>
                <wp:positionH relativeFrom="column">
                  <wp:posOffset>1049020</wp:posOffset>
                </wp:positionH>
                <wp:positionV relativeFrom="paragraph">
                  <wp:posOffset>323850</wp:posOffset>
                </wp:positionV>
                <wp:extent cx="873125" cy="266700"/>
                <wp:effectExtent l="0" t="0" r="22225" b="19050"/>
                <wp:wrapSquare wrapText="bothSides" distT="45720" distB="45720" distL="114300" distR="114300"/>
                <wp:docPr id="69" name="Text Box 6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7312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9B03033" w14:textId="77777777" w:rsidR="000C1087" w:rsidRPr="009A4554" w:rsidRDefault="000C1087" w:rsidP="000C1087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Incomp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872570" id="Text Box 69" o:spid="_x0000_s1053" type="#_x0000_t202" style="position:absolute;margin-left:82.6pt;margin-top:25.5pt;width:68.75pt;height:21pt;z-index:251696128;visibility:visible;mso-wrap-style:square;mso-width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">
                <v:textbox>
                  <w:txbxContent>
                    <w:p w14:paraId="79B03033" w14:textId="77777777" w:rsidR="000C1087" w:rsidRPr="009A4554" w:rsidRDefault="000C1087" w:rsidP="000C1087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Incomp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95104" behindDoc="0" locked="0" layoutInCell="1" hidden="0" allowOverlap="1" wp14:anchorId="2C8046A8" wp14:editId="502353D4">
                <wp:simplePos x="0" y="0"/>
                <wp:positionH relativeFrom="column">
                  <wp:posOffset>619125</wp:posOffset>
                </wp:positionH>
                <wp:positionV relativeFrom="paragraph">
                  <wp:posOffset>321310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70" name="Text Box 7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D4B03C5" w14:textId="77777777" w:rsidR="000C1087" w:rsidRDefault="000C1087" w:rsidP="000C10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C8046A8" id="Text Box 70" o:spid="_x0000_s1054" type="#_x0000_t202" style="position:absolute;margin-left:48.75pt;margin-top:25.3pt;width:32.25pt;height:21pt;z-index:25169510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">
                <v:textbox>
                  <w:txbxContent>
                    <w:p w14:paraId="6D4B03C5" w14:textId="77777777" w:rsidR="000C1087" w:rsidRDefault="000C1087" w:rsidP="000C1087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w:t xml:space="preserve"> </w: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94080" behindDoc="0" locked="0" layoutInCell="1" hidden="0" allowOverlap="1" wp14:anchorId="7653B9B7" wp14:editId="0508892F">
                <wp:simplePos x="0" y="0"/>
                <wp:positionH relativeFrom="column">
                  <wp:posOffset>-171449</wp:posOffset>
                </wp:positionH>
                <wp:positionV relativeFrom="paragraph">
                  <wp:posOffset>320040</wp:posOffset>
                </wp:positionV>
                <wp:extent cx="762000" cy="266700"/>
                <wp:effectExtent l="0" t="0" r="19050" b="19050"/>
                <wp:wrapSquare wrapText="bothSides" distT="45720" distB="45720" distL="114300" distR="114300"/>
                <wp:docPr id="71" name="Text Box 7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6200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6EE63B" w14:textId="77777777" w:rsidR="000C1087" w:rsidRPr="009A4554" w:rsidRDefault="000C1087" w:rsidP="000C1087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Not D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53B9B7" id="Text Box 71" o:spid="_x0000_s1055" type="#_x0000_t202" style="position:absolute;margin-left:-13.5pt;margin-top:25.2pt;width:60pt;height:21pt;z-index:25169408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">
                <v:textbox>
                  <w:txbxContent>
                    <w:p w14:paraId="346EE63B" w14:textId="77777777" w:rsidR="000C1087" w:rsidRPr="009A4554" w:rsidRDefault="000C1087" w:rsidP="000C1087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Not Do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567F798" w14:textId="77777777" w:rsidR="000C1087" w:rsidRPr="00066FBF" w:rsidRDefault="000C1087" w:rsidP="000C1087">
      <w:pPr>
        <w:jc w:val="center"/>
        <w:rPr>
          <w:rFonts w:ascii="Times New Roman" w:hAnsi="Times New Roman"/>
        </w:rPr>
      </w:pP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703296" behindDoc="0" locked="0" layoutInCell="1" hidden="0" allowOverlap="1" wp14:anchorId="33839289" wp14:editId="59997007">
                <wp:simplePos x="0" y="0"/>
                <wp:positionH relativeFrom="column">
                  <wp:posOffset>2333625</wp:posOffset>
                </wp:positionH>
                <wp:positionV relativeFrom="paragraph">
                  <wp:posOffset>454513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72" name="Text Box 7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21E676" w14:textId="77777777" w:rsidR="000C1087" w:rsidRDefault="000C1087" w:rsidP="000C10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3839289" id="Text Box 72" o:spid="_x0000_s1056" type="#_x0000_t202" style="position:absolute;left:0;text-align:left;margin-left:183.75pt;margin-top:35.8pt;width:32.25pt;height:21pt;z-index:251703296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">
                <v:textbox>
                  <w:txbxContent>
                    <w:p w14:paraId="5021E676" w14:textId="77777777" w:rsidR="000C1087" w:rsidRDefault="000C1087" w:rsidP="000C1087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705344" behindDoc="0" locked="0" layoutInCell="1" hidden="0" allowOverlap="1" wp14:anchorId="6E6BA9B6" wp14:editId="335A9DE9">
                <wp:simplePos x="0" y="0"/>
                <wp:positionH relativeFrom="column">
                  <wp:posOffset>3867150</wp:posOffset>
                </wp:positionH>
                <wp:positionV relativeFrom="paragraph">
                  <wp:posOffset>459436</wp:posOffset>
                </wp:positionV>
                <wp:extent cx="409575" cy="266700"/>
                <wp:effectExtent l="0" t="0" r="28575" b="19050"/>
                <wp:wrapSquare wrapText="bothSides" distT="45720" distB="45720" distL="114300" distR="114300"/>
                <wp:docPr id="73" name="Text Box 7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9575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AB25A38" w14:textId="77777777" w:rsidR="000C1087" w:rsidRDefault="000C1087" w:rsidP="000C108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E6BA9B6" id="Text Box 73" o:spid="_x0000_s1057" type="#_x0000_t202" style="position:absolute;left:0;text-align:left;margin-left:304.5pt;margin-top:36.2pt;width:32.25pt;height:21pt;z-index:251705344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">
                <v:textbox>
                  <w:txbxContent>
                    <w:p w14:paraId="0AB25A38" w14:textId="77777777" w:rsidR="000C1087" w:rsidRDefault="000C1087" w:rsidP="000C1087"/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702272" behindDoc="0" locked="0" layoutInCell="1" hidden="0" allowOverlap="1" wp14:anchorId="3668B19C" wp14:editId="69728FD3">
                <wp:simplePos x="0" y="0"/>
                <wp:positionH relativeFrom="column">
                  <wp:posOffset>1447800</wp:posOffset>
                </wp:positionH>
                <wp:positionV relativeFrom="paragraph">
                  <wp:posOffset>453389</wp:posOffset>
                </wp:positionV>
                <wp:extent cx="857250" cy="266700"/>
                <wp:effectExtent l="0" t="0" r="19050" b="19050"/>
                <wp:wrapSquare wrapText="bothSides" distT="45720" distB="45720" distL="114300" distR="114300"/>
                <wp:docPr id="74" name="Text Box 7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572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DDC7663" w14:textId="77777777" w:rsidR="000C1087" w:rsidRPr="009A4554" w:rsidRDefault="000C1087" w:rsidP="000C1087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Complet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668B19C" id="Text Box 74" o:spid="_x0000_s1058" type="#_x0000_t202" style="position:absolute;left:0;text-align:left;margin-left:114pt;margin-top:35.7pt;width:67.5pt;height:21pt;z-index:251702272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">
                <v:textbox>
                  <w:txbxContent>
                    <w:p w14:paraId="4DDC7663" w14:textId="77777777" w:rsidR="000C1087" w:rsidRPr="009A4554" w:rsidRDefault="000C1087" w:rsidP="000C1087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Complet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704320" behindDoc="0" locked="0" layoutInCell="1" hidden="0" allowOverlap="1" wp14:anchorId="6B048FE7" wp14:editId="29119398">
                <wp:simplePos x="0" y="0"/>
                <wp:positionH relativeFrom="column">
                  <wp:posOffset>2790825</wp:posOffset>
                </wp:positionH>
                <wp:positionV relativeFrom="paragraph">
                  <wp:posOffset>453389</wp:posOffset>
                </wp:positionV>
                <wp:extent cx="1047750" cy="266700"/>
                <wp:effectExtent l="0" t="0" r="19050" b="19050"/>
                <wp:wrapSquare wrapText="bothSides" distT="45720" distB="45720" distL="114300" distR="114300"/>
                <wp:docPr id="75" name="Text Box 7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47750" cy="266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2BDC33B" w14:textId="77777777" w:rsidR="000C1087" w:rsidRPr="009A4554" w:rsidRDefault="000C1087" w:rsidP="000C1087">
                            <w:pPr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A4554">
                              <w:rPr>
                                <w:rFonts w:ascii="Times New Roman" w:hAnsi="Times New Roman"/>
                                <w:b/>
                              </w:rPr>
                              <w:t>Well Don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B048FE7" id="Text Box 75" o:spid="_x0000_s1059" type="#_x0000_t202" style="position:absolute;left:0;text-align:left;margin-left:219.75pt;margin-top:35.7pt;width:82.5pt;height:21pt;z-index:251704320;visibility:visible;mso-wrap-style:square;mso-wrap-distance-left:9pt;mso-wrap-distance-top:3.6pt;mso-wrap-distance-right:9pt;mso-wrap-distance-bottom:3.6pt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">
                <v:textbox>
                  <w:txbxContent>
                    <w:p w14:paraId="02BDC33B" w14:textId="77777777" w:rsidR="000C1087" w:rsidRPr="009A4554" w:rsidRDefault="000C1087" w:rsidP="000C1087">
                      <w:pPr>
                        <w:rPr>
                          <w:rFonts w:ascii="Times New Roman" w:hAnsi="Times New Roman"/>
                          <w:b/>
                        </w:rPr>
                      </w:pPr>
                      <w:r w:rsidRPr="009A4554">
                        <w:rPr>
                          <w:rFonts w:ascii="Times New Roman" w:hAnsi="Times New Roman"/>
                          <w:b/>
                        </w:rPr>
                        <w:t>Well Done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0925E61" w14:textId="77777777" w:rsidR="000C1087" w:rsidRDefault="000C1087" w:rsidP="000C1087">
      <w:pPr>
        <w:jc w:val="center"/>
        <w:rPr>
          <w:rFonts w:ascii="Times New Roman" w:hAnsi="Times New Roman"/>
        </w:rPr>
      </w:pPr>
    </w:p>
    <w:p w14:paraId="4A3B991D" w14:textId="77777777" w:rsidR="000C1087" w:rsidRDefault="000C1087" w:rsidP="000C1087">
      <w:pPr>
        <w:jc w:val="center"/>
        <w:rPr>
          <w:rFonts w:ascii="Times New Roman" w:hAnsi="Times New Roman"/>
        </w:rPr>
      </w:pPr>
    </w:p>
    <w:p w14:paraId="6B6DBA42" w14:textId="77777777" w:rsidR="000C1087" w:rsidRDefault="000C1087" w:rsidP="000C1087">
      <w:pPr>
        <w:jc w:val="center"/>
        <w:rPr>
          <w:rFonts w:ascii="Times New Roman" w:hAnsi="Times New Roman"/>
        </w:rPr>
      </w:pPr>
    </w:p>
    <w:p w14:paraId="6B8F762D" w14:textId="77777777" w:rsidR="000C1087" w:rsidRPr="00066FBF" w:rsidRDefault="000C1087" w:rsidP="000C1087">
      <w:pPr>
        <w:jc w:val="center"/>
        <w:rPr>
          <w:rFonts w:ascii="Times New Roman" w:hAnsi="Times New Roman"/>
        </w:rPr>
      </w:pPr>
    </w:p>
    <w:p w14:paraId="79B59474" w14:textId="77777777" w:rsidR="000C1087" w:rsidRPr="00066FBF" w:rsidRDefault="000C1087" w:rsidP="000C1087">
      <w:pPr>
        <w:jc w:val="center"/>
        <w:rPr>
          <w:rFonts w:ascii="Times New Roman" w:hAnsi="Times New Roman"/>
        </w:rPr>
      </w:pPr>
      <w:r w:rsidRPr="00066FBF">
        <w:rPr>
          <w:rFonts w:ascii="Times New Roman" w:hAnsi="Times New Roman"/>
          <w:noProof/>
        </w:rPr>
        <mc:AlternateContent>
          <mc:Choice Requires="wps">
            <w:drawing>
              <wp:anchor distT="45720" distB="45720" distL="114300" distR="114300" simplePos="0" relativeHeight="251691008" behindDoc="0" locked="0" layoutInCell="1" hidden="0" allowOverlap="1" wp14:anchorId="2257FFAB" wp14:editId="24F8079C">
                <wp:simplePos x="0" y="0"/>
                <wp:positionH relativeFrom="column">
                  <wp:posOffset>1551305</wp:posOffset>
                </wp:positionH>
                <wp:positionV relativeFrom="paragraph">
                  <wp:posOffset>12700</wp:posOffset>
                </wp:positionV>
                <wp:extent cx="2978150" cy="257175"/>
                <wp:effectExtent l="0" t="0" r="12700" b="28575"/>
                <wp:wrapSquare wrapText="bothSides" distT="45720" distB="45720" distL="114300" distR="114300"/>
                <wp:docPr id="76" name="Text Box 7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7815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28DACA5" w14:textId="77777777" w:rsidR="000C1087" w:rsidRPr="00945A60" w:rsidRDefault="000C1087" w:rsidP="000C1087">
                            <w:pPr>
                              <w:jc w:val="center"/>
                              <w:rPr>
                                <w:rFonts w:ascii="Times New Roman" w:hAnsi="Times New Roman"/>
                                <w:b/>
                              </w:rPr>
                            </w:pPr>
                            <w:r w:rsidRPr="00945A60">
                              <w:rPr>
                                <w:rFonts w:ascii="Times New Roman" w:hAnsi="Times New Roman"/>
                                <w:b/>
                              </w:rPr>
                              <w:t>Signature &amp; date of the Faculty Member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257FFAB" id="Text Box 76" o:spid="_x0000_s1060" type="#_x0000_t202" style="position:absolute;left:0;text-align:left;margin-left:122.15pt;margin-top:1pt;width:234.5pt;height:20.25pt;z-index:251691008;visibility:visible;mso-wrap-style:square;mso-width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">
                <v:textbox>
                  <w:txbxContent>
                    <w:p w14:paraId="628DACA5" w14:textId="77777777" w:rsidR="000C1087" w:rsidRPr="00945A60" w:rsidRDefault="000C1087" w:rsidP="000C1087">
                      <w:pPr>
                        <w:jc w:val="center"/>
                        <w:rPr>
                          <w:rFonts w:ascii="Times New Roman" w:hAnsi="Times New Roman"/>
                          <w:b/>
                        </w:rPr>
                      </w:pPr>
                      <w:r w:rsidRPr="00945A60">
                        <w:rPr>
                          <w:rFonts w:ascii="Times New Roman" w:hAnsi="Times New Roman"/>
                          <w:b/>
                        </w:rPr>
                        <w:t>Signature &amp; date of the Faculty Member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460D2CF0" w14:textId="77777777" w:rsidR="000C1087" w:rsidRDefault="000C1087" w:rsidP="000C1087">
      <w:pPr>
        <w:jc w:val="both"/>
      </w:pPr>
    </w:p>
    <w:p w14:paraId="0281C457" w14:textId="2BDF1CA6" w:rsidR="000C1087" w:rsidRDefault="000C1087" w:rsidP="000C1087">
      <w:pPr>
        <w:jc w:val="both"/>
      </w:pPr>
      <w:r>
        <w:t xml:space="preserve">   </w:t>
      </w:r>
    </w:p>
    <w:p w14:paraId="598A0854" w14:textId="32437CDE" w:rsidR="00476AD5" w:rsidRDefault="00476AD5" w:rsidP="009B1955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621A19C7" w14:textId="1E5BCBED" w:rsidR="00074780" w:rsidRPr="00074780" w:rsidRDefault="00074780" w:rsidP="00074780">
      <w:pPr>
        <w:rPr>
          <w:rFonts w:ascii="Times New Roman" w:hAnsi="Times New Roman"/>
          <w:sz w:val="28"/>
          <w:szCs w:val="28"/>
        </w:rPr>
      </w:pPr>
    </w:p>
    <w:p w14:paraId="42AAF467" w14:textId="336EDAD3" w:rsidR="00074780" w:rsidRPr="00074780" w:rsidRDefault="00074780" w:rsidP="00074780">
      <w:pPr>
        <w:rPr>
          <w:rFonts w:ascii="Times New Roman" w:hAnsi="Times New Roman"/>
          <w:sz w:val="28"/>
          <w:szCs w:val="28"/>
        </w:rPr>
      </w:pPr>
    </w:p>
    <w:p w14:paraId="3ECDAE77" w14:textId="73AACE97" w:rsidR="00074780" w:rsidRPr="00074780" w:rsidRDefault="00074780" w:rsidP="00074780">
      <w:pPr>
        <w:rPr>
          <w:rFonts w:ascii="Times New Roman" w:hAnsi="Times New Roman"/>
          <w:sz w:val="28"/>
          <w:szCs w:val="28"/>
        </w:rPr>
      </w:pPr>
    </w:p>
    <w:p w14:paraId="7AC45C01" w14:textId="5A0A9AF5" w:rsidR="00074780" w:rsidRDefault="00074780" w:rsidP="00074780">
      <w:pPr>
        <w:rPr>
          <w:rFonts w:ascii="Times New Roman" w:hAnsi="Times New Roman"/>
          <w:color w:val="000000" w:themeColor="text1"/>
          <w:sz w:val="28"/>
          <w:szCs w:val="28"/>
        </w:rPr>
      </w:pPr>
    </w:p>
    <w:p w14:paraId="63E787F0" w14:textId="1FB43E23" w:rsidR="00074780" w:rsidRDefault="00074780" w:rsidP="00074780">
      <w:pPr>
        <w:tabs>
          <w:tab w:val="left" w:pos="6600"/>
        </w:tabs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tab/>
      </w:r>
    </w:p>
    <w:p w14:paraId="60C07C9C" w14:textId="77777777" w:rsidR="00074780" w:rsidRDefault="00074780">
      <w:pPr>
        <w:spacing w:after="0" w:line="240" w:lineRule="auto"/>
        <w:rPr>
          <w:rFonts w:ascii="Times New Roman" w:hAnsi="Times New Roman"/>
          <w:sz w:val="28"/>
          <w:szCs w:val="28"/>
        </w:rPr>
      </w:pPr>
      <w:r>
        <w:rPr>
          <w:rFonts w:ascii="Times New Roman" w:hAnsi="Times New Roman"/>
          <w:sz w:val="28"/>
          <w:szCs w:val="28"/>
        </w:rPr>
        <w:br w:type="page"/>
      </w:r>
    </w:p>
    <w:p w14:paraId="0038D79C" w14:textId="5379683A" w:rsidR="00074780" w:rsidRDefault="00074780" w:rsidP="00074780">
      <w:pPr>
        <w:tabs>
          <w:tab w:val="left" w:pos="6600"/>
        </w:tabs>
        <w:rPr>
          <w:rFonts w:ascii="Times New Roman" w:hAnsi="Times New Roman"/>
          <w:sz w:val="28"/>
          <w:szCs w:val="28"/>
        </w:rPr>
      </w:pPr>
    </w:p>
    <w:p w14:paraId="73A06710" w14:textId="6B9EC386" w:rsidR="00074780" w:rsidRDefault="00074780" w:rsidP="00074780">
      <w:pPr>
        <w:tabs>
          <w:tab w:val="left" w:pos="6600"/>
        </w:tabs>
        <w:rPr>
          <w:rFonts w:ascii="Times New Roman" w:hAnsi="Times New Roman"/>
          <w:sz w:val="28"/>
          <w:szCs w:val="28"/>
        </w:rPr>
      </w:pPr>
    </w:p>
    <w:p w14:paraId="2D37453D" w14:textId="77777777" w:rsidR="00574C82" w:rsidRDefault="00574C82" w:rsidP="00074780">
      <w:pPr>
        <w:tabs>
          <w:tab w:val="left" w:pos="6600"/>
        </w:tabs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7B45D083" w14:textId="77777777" w:rsidR="00574C82" w:rsidRDefault="00574C82" w:rsidP="00074780">
      <w:pPr>
        <w:tabs>
          <w:tab w:val="left" w:pos="6600"/>
        </w:tabs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4EDF5203" w14:textId="77777777" w:rsidR="00574C82" w:rsidRDefault="00574C82" w:rsidP="00074780">
      <w:pPr>
        <w:tabs>
          <w:tab w:val="left" w:pos="6600"/>
        </w:tabs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63D81280" w14:textId="77777777" w:rsidR="00574C82" w:rsidRDefault="00574C82" w:rsidP="00074780">
      <w:pPr>
        <w:tabs>
          <w:tab w:val="left" w:pos="6600"/>
        </w:tabs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129A1A37" w14:textId="77777777" w:rsidR="00574C82" w:rsidRDefault="00574C82" w:rsidP="00074780">
      <w:pPr>
        <w:tabs>
          <w:tab w:val="left" w:pos="6600"/>
        </w:tabs>
        <w:jc w:val="center"/>
        <w:rPr>
          <w:rFonts w:ascii="Times New Roman" w:hAnsi="Times New Roman"/>
          <w:b/>
          <w:bCs/>
          <w:sz w:val="28"/>
          <w:szCs w:val="28"/>
        </w:rPr>
      </w:pPr>
    </w:p>
    <w:p w14:paraId="44BFEF7B" w14:textId="00D3CD8D" w:rsidR="00074780" w:rsidRPr="00574C82" w:rsidRDefault="00074780" w:rsidP="00074780">
      <w:pPr>
        <w:tabs>
          <w:tab w:val="left" w:pos="6600"/>
        </w:tabs>
        <w:jc w:val="center"/>
        <w:rPr>
          <w:rFonts w:ascii="Times New Roman" w:hAnsi="Times New Roman"/>
          <w:b/>
          <w:bCs/>
          <w:color w:val="FF0000"/>
          <w:sz w:val="48"/>
          <w:szCs w:val="48"/>
        </w:rPr>
      </w:pPr>
      <w:r w:rsidRPr="00574C82">
        <w:rPr>
          <w:rFonts w:ascii="Times New Roman" w:hAnsi="Times New Roman"/>
          <w:b/>
          <w:bCs/>
          <w:color w:val="FF0000"/>
          <w:sz w:val="48"/>
          <w:szCs w:val="48"/>
        </w:rPr>
        <w:t>Complete other Lab report</w:t>
      </w:r>
      <w:r w:rsidR="00574C82">
        <w:rPr>
          <w:rFonts w:ascii="Times New Roman" w:hAnsi="Times New Roman"/>
          <w:b/>
          <w:bCs/>
          <w:color w:val="FF0000"/>
          <w:sz w:val="48"/>
          <w:szCs w:val="48"/>
        </w:rPr>
        <w:t>s</w:t>
      </w:r>
      <w:r w:rsidRPr="00574C82">
        <w:rPr>
          <w:rFonts w:ascii="Times New Roman" w:hAnsi="Times New Roman"/>
          <w:b/>
          <w:bCs/>
          <w:color w:val="FF0000"/>
          <w:sz w:val="48"/>
          <w:szCs w:val="48"/>
        </w:rPr>
        <w:t xml:space="preserve"> by this way</w:t>
      </w:r>
    </w:p>
    <w:sectPr w:rsidR="00074780" w:rsidRPr="00574C82" w:rsidSect="00A61D04">
      <w:footerReference w:type="default" r:id="rId10"/>
      <w:pgSz w:w="11906" w:h="16838" w:code="9"/>
      <w:pgMar w:top="1080" w:right="1440" w:bottom="450" w:left="180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01A1C7D" w14:textId="77777777" w:rsidR="00E2132A" w:rsidRDefault="00E2132A" w:rsidP="00C44E94">
      <w:pPr>
        <w:spacing w:after="0" w:line="240" w:lineRule="auto"/>
      </w:pPr>
      <w:r>
        <w:separator/>
      </w:r>
    </w:p>
  </w:endnote>
  <w:endnote w:type="continuationSeparator" w:id="0">
    <w:p w14:paraId="5920B4A6" w14:textId="77777777" w:rsidR="00E2132A" w:rsidRDefault="00E2132A" w:rsidP="00C44E9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A68713" w14:textId="79983522" w:rsidR="00476AD5" w:rsidRDefault="00002AFA">
    <w:pPr>
      <w:pStyle w:val="Footer"/>
    </w:pPr>
    <w:r>
      <w:rPr>
        <w:rFonts w:ascii="Times New Roman" w:hAnsi="Times New Roman"/>
        <w:i/>
        <w:iCs/>
        <w:sz w:val="16"/>
        <w:szCs w:val="16"/>
      </w:rP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5F86A" w14:textId="77777777" w:rsidR="00E2132A" w:rsidRDefault="00E2132A" w:rsidP="00C44E94">
      <w:pPr>
        <w:spacing w:after="0" w:line="240" w:lineRule="auto"/>
      </w:pPr>
      <w:r>
        <w:separator/>
      </w:r>
    </w:p>
  </w:footnote>
  <w:footnote w:type="continuationSeparator" w:id="0">
    <w:p w14:paraId="3CA7CCC4" w14:textId="77777777" w:rsidR="00E2132A" w:rsidRDefault="00E2132A" w:rsidP="00C44E9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9032531"/>
    <w:multiLevelType w:val="hybridMultilevel"/>
    <w:tmpl w:val="286E6AB2"/>
    <w:lvl w:ilvl="0" w:tplc="EFA649E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C36814"/>
    <w:multiLevelType w:val="hybridMultilevel"/>
    <w:tmpl w:val="5E08F29C"/>
    <w:lvl w:ilvl="0" w:tplc="0B4241FC">
      <w:start w:val="1"/>
      <w:numFmt w:val="lowerRoman"/>
      <w:lvlText w:val="%1)"/>
      <w:lvlJc w:val="right"/>
      <w:pPr>
        <w:ind w:left="720" w:hanging="360"/>
      </w:pPr>
      <w:rPr>
        <w:rFonts w:ascii="Times New Roman" w:hAnsi="Times New Roman" w:cs="Times New Roman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FB45DF"/>
    <w:multiLevelType w:val="hybridMultilevel"/>
    <w:tmpl w:val="713A55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C4C40AF"/>
    <w:multiLevelType w:val="hybridMultilevel"/>
    <w:tmpl w:val="86DC19C0"/>
    <w:lvl w:ilvl="0" w:tplc="0409001B">
      <w:start w:val="1"/>
      <w:numFmt w:val="lowerRoman"/>
      <w:lvlText w:val="%1."/>
      <w:lvlJc w:val="right"/>
      <w:pPr>
        <w:ind w:left="3714" w:hanging="281"/>
      </w:pPr>
      <w:rPr>
        <w:rFonts w:hint="default"/>
        <w:sz w:val="24"/>
        <w:szCs w:val="24"/>
      </w:rPr>
    </w:lvl>
    <w:lvl w:ilvl="1" w:tplc="376ECB06">
      <w:start w:val="1"/>
      <w:numFmt w:val="bullet"/>
      <w:lvlText w:val="•"/>
      <w:lvlJc w:val="left"/>
      <w:pPr>
        <w:ind w:left="4225" w:hanging="281"/>
      </w:pPr>
    </w:lvl>
    <w:lvl w:ilvl="2" w:tplc="563CADBA">
      <w:start w:val="1"/>
      <w:numFmt w:val="bullet"/>
      <w:lvlText w:val="•"/>
      <w:lvlJc w:val="left"/>
      <w:pPr>
        <w:ind w:left="4736" w:hanging="281"/>
      </w:pPr>
    </w:lvl>
    <w:lvl w:ilvl="3" w:tplc="2C40EA5E">
      <w:start w:val="1"/>
      <w:numFmt w:val="bullet"/>
      <w:lvlText w:val="•"/>
      <w:lvlJc w:val="left"/>
      <w:pPr>
        <w:ind w:left="5247" w:hanging="281"/>
      </w:pPr>
    </w:lvl>
    <w:lvl w:ilvl="4" w:tplc="C712A3EC">
      <w:start w:val="1"/>
      <w:numFmt w:val="bullet"/>
      <w:lvlText w:val="•"/>
      <w:lvlJc w:val="left"/>
      <w:pPr>
        <w:ind w:left="5758" w:hanging="281"/>
      </w:pPr>
    </w:lvl>
    <w:lvl w:ilvl="5" w:tplc="3014D1E8">
      <w:start w:val="1"/>
      <w:numFmt w:val="bullet"/>
      <w:lvlText w:val="•"/>
      <w:lvlJc w:val="left"/>
      <w:pPr>
        <w:ind w:left="6269" w:hanging="281"/>
      </w:pPr>
    </w:lvl>
    <w:lvl w:ilvl="6" w:tplc="4C14F3C2">
      <w:start w:val="1"/>
      <w:numFmt w:val="bullet"/>
      <w:lvlText w:val="•"/>
      <w:lvlJc w:val="left"/>
      <w:pPr>
        <w:ind w:left="6780" w:hanging="281"/>
      </w:pPr>
    </w:lvl>
    <w:lvl w:ilvl="7" w:tplc="E4C4E534">
      <w:start w:val="1"/>
      <w:numFmt w:val="bullet"/>
      <w:lvlText w:val="•"/>
      <w:lvlJc w:val="left"/>
      <w:pPr>
        <w:ind w:left="7291" w:hanging="281"/>
      </w:pPr>
    </w:lvl>
    <w:lvl w:ilvl="8" w:tplc="7AB27B2E">
      <w:start w:val="1"/>
      <w:numFmt w:val="bullet"/>
      <w:lvlText w:val="•"/>
      <w:lvlJc w:val="left"/>
      <w:pPr>
        <w:ind w:left="7802" w:hanging="281"/>
      </w:pPr>
    </w:lvl>
  </w:abstractNum>
  <w:num w:numId="1" w16cid:durableId="1737706271">
    <w:abstractNumId w:val="2"/>
  </w:num>
  <w:num w:numId="2" w16cid:durableId="602689815">
    <w:abstractNumId w:val="0"/>
  </w:num>
  <w:num w:numId="3" w16cid:durableId="1683817845">
    <w:abstractNumId w:val="1"/>
  </w:num>
  <w:num w:numId="4" w16cid:durableId="390999533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QwNjW3NDM3NDGxMDBX0lEKTi0uzszPAykwrAUATaqTiSwAAAA="/>
  </w:docVars>
  <w:rsids>
    <w:rsidRoot w:val="00CB6608"/>
    <w:rsid w:val="000014AE"/>
    <w:rsid w:val="000020F3"/>
    <w:rsid w:val="00002AFA"/>
    <w:rsid w:val="00006938"/>
    <w:rsid w:val="000168FA"/>
    <w:rsid w:val="00016A29"/>
    <w:rsid w:val="00027E89"/>
    <w:rsid w:val="00027F78"/>
    <w:rsid w:val="00040471"/>
    <w:rsid w:val="000522CC"/>
    <w:rsid w:val="00061A9C"/>
    <w:rsid w:val="000630F8"/>
    <w:rsid w:val="00074780"/>
    <w:rsid w:val="000751BC"/>
    <w:rsid w:val="00077E79"/>
    <w:rsid w:val="00085A0A"/>
    <w:rsid w:val="0009523B"/>
    <w:rsid w:val="00097636"/>
    <w:rsid w:val="000A274B"/>
    <w:rsid w:val="000A3C81"/>
    <w:rsid w:val="000A7315"/>
    <w:rsid w:val="000A7349"/>
    <w:rsid w:val="000B379F"/>
    <w:rsid w:val="000C1087"/>
    <w:rsid w:val="000C1E31"/>
    <w:rsid w:val="000C1F36"/>
    <w:rsid w:val="000C3FE9"/>
    <w:rsid w:val="000D2C84"/>
    <w:rsid w:val="000D6AC3"/>
    <w:rsid w:val="000E6204"/>
    <w:rsid w:val="000F237A"/>
    <w:rsid w:val="000F322C"/>
    <w:rsid w:val="00105A9B"/>
    <w:rsid w:val="00107FCF"/>
    <w:rsid w:val="0011042F"/>
    <w:rsid w:val="00116D28"/>
    <w:rsid w:val="00120267"/>
    <w:rsid w:val="001230AB"/>
    <w:rsid w:val="0016390D"/>
    <w:rsid w:val="00176DBD"/>
    <w:rsid w:val="00182C67"/>
    <w:rsid w:val="00184378"/>
    <w:rsid w:val="00191145"/>
    <w:rsid w:val="00195FEA"/>
    <w:rsid w:val="00197AA0"/>
    <w:rsid w:val="001A2F96"/>
    <w:rsid w:val="001A4EDB"/>
    <w:rsid w:val="001B1678"/>
    <w:rsid w:val="001B564D"/>
    <w:rsid w:val="001C7E1D"/>
    <w:rsid w:val="001D2002"/>
    <w:rsid w:val="001E3BF6"/>
    <w:rsid w:val="001F2325"/>
    <w:rsid w:val="001F4D24"/>
    <w:rsid w:val="001F7A36"/>
    <w:rsid w:val="00217D9F"/>
    <w:rsid w:val="00224841"/>
    <w:rsid w:val="002251B8"/>
    <w:rsid w:val="00234CDC"/>
    <w:rsid w:val="00236AB3"/>
    <w:rsid w:val="00253FD9"/>
    <w:rsid w:val="0026052D"/>
    <w:rsid w:val="00261F45"/>
    <w:rsid w:val="0027486B"/>
    <w:rsid w:val="002833E0"/>
    <w:rsid w:val="00287107"/>
    <w:rsid w:val="00296E7D"/>
    <w:rsid w:val="002A5A4C"/>
    <w:rsid w:val="002A7B13"/>
    <w:rsid w:val="002B04BA"/>
    <w:rsid w:val="002C64C4"/>
    <w:rsid w:val="002D1A32"/>
    <w:rsid w:val="002D49D1"/>
    <w:rsid w:val="002D740B"/>
    <w:rsid w:val="002E018B"/>
    <w:rsid w:val="002E0BB8"/>
    <w:rsid w:val="002E4D93"/>
    <w:rsid w:val="002F2DC1"/>
    <w:rsid w:val="002F5EDC"/>
    <w:rsid w:val="00303A3B"/>
    <w:rsid w:val="00304BCD"/>
    <w:rsid w:val="00304ED2"/>
    <w:rsid w:val="00305E2C"/>
    <w:rsid w:val="0031265D"/>
    <w:rsid w:val="003340C3"/>
    <w:rsid w:val="003370A8"/>
    <w:rsid w:val="00342C82"/>
    <w:rsid w:val="0034494B"/>
    <w:rsid w:val="003464B1"/>
    <w:rsid w:val="00366D44"/>
    <w:rsid w:val="003701DE"/>
    <w:rsid w:val="00375B4C"/>
    <w:rsid w:val="003874EC"/>
    <w:rsid w:val="00390353"/>
    <w:rsid w:val="0039401A"/>
    <w:rsid w:val="003A0875"/>
    <w:rsid w:val="003A146D"/>
    <w:rsid w:val="003B5DF7"/>
    <w:rsid w:val="003C0914"/>
    <w:rsid w:val="003D6746"/>
    <w:rsid w:val="003E47E0"/>
    <w:rsid w:val="004323D8"/>
    <w:rsid w:val="004365C4"/>
    <w:rsid w:val="00445304"/>
    <w:rsid w:val="00452CAB"/>
    <w:rsid w:val="00453F8C"/>
    <w:rsid w:val="00476AD5"/>
    <w:rsid w:val="00477541"/>
    <w:rsid w:val="004A41D4"/>
    <w:rsid w:val="004A6085"/>
    <w:rsid w:val="004B4889"/>
    <w:rsid w:val="004B4A15"/>
    <w:rsid w:val="004C6524"/>
    <w:rsid w:val="004D3796"/>
    <w:rsid w:val="004D795D"/>
    <w:rsid w:val="004E6F02"/>
    <w:rsid w:val="004E7B2B"/>
    <w:rsid w:val="004F4BDC"/>
    <w:rsid w:val="004F6445"/>
    <w:rsid w:val="005041AD"/>
    <w:rsid w:val="00532CFC"/>
    <w:rsid w:val="005331A9"/>
    <w:rsid w:val="00540F49"/>
    <w:rsid w:val="005471AE"/>
    <w:rsid w:val="00563234"/>
    <w:rsid w:val="00567942"/>
    <w:rsid w:val="00570D2A"/>
    <w:rsid w:val="00571D53"/>
    <w:rsid w:val="00574C82"/>
    <w:rsid w:val="005823BA"/>
    <w:rsid w:val="0058393C"/>
    <w:rsid w:val="00585863"/>
    <w:rsid w:val="005922F6"/>
    <w:rsid w:val="00593176"/>
    <w:rsid w:val="005A289B"/>
    <w:rsid w:val="005A504C"/>
    <w:rsid w:val="005B1DAE"/>
    <w:rsid w:val="005B1FF9"/>
    <w:rsid w:val="005D6A4A"/>
    <w:rsid w:val="005E0700"/>
    <w:rsid w:val="005E1D5C"/>
    <w:rsid w:val="005E700F"/>
    <w:rsid w:val="005F3A56"/>
    <w:rsid w:val="00606E45"/>
    <w:rsid w:val="006213B0"/>
    <w:rsid w:val="006249BA"/>
    <w:rsid w:val="006262C0"/>
    <w:rsid w:val="00632231"/>
    <w:rsid w:val="00634BC6"/>
    <w:rsid w:val="00642E2E"/>
    <w:rsid w:val="00655DA7"/>
    <w:rsid w:val="00664152"/>
    <w:rsid w:val="006745B0"/>
    <w:rsid w:val="00677035"/>
    <w:rsid w:val="00683859"/>
    <w:rsid w:val="00684CED"/>
    <w:rsid w:val="00686858"/>
    <w:rsid w:val="00692493"/>
    <w:rsid w:val="00697CD0"/>
    <w:rsid w:val="006B1CB6"/>
    <w:rsid w:val="006B2FAA"/>
    <w:rsid w:val="006B3370"/>
    <w:rsid w:val="006C0D85"/>
    <w:rsid w:val="006C1028"/>
    <w:rsid w:val="006C4EC2"/>
    <w:rsid w:val="006C751F"/>
    <w:rsid w:val="006D2EE1"/>
    <w:rsid w:val="006D3EFB"/>
    <w:rsid w:val="006E3088"/>
    <w:rsid w:val="006E4F7F"/>
    <w:rsid w:val="006F1EBB"/>
    <w:rsid w:val="006F5051"/>
    <w:rsid w:val="00713E12"/>
    <w:rsid w:val="0071414D"/>
    <w:rsid w:val="0074237B"/>
    <w:rsid w:val="00743206"/>
    <w:rsid w:val="00744842"/>
    <w:rsid w:val="00745768"/>
    <w:rsid w:val="007469CF"/>
    <w:rsid w:val="00751605"/>
    <w:rsid w:val="00761032"/>
    <w:rsid w:val="00762545"/>
    <w:rsid w:val="00776971"/>
    <w:rsid w:val="00792956"/>
    <w:rsid w:val="007A10C0"/>
    <w:rsid w:val="007A2A81"/>
    <w:rsid w:val="007B1B72"/>
    <w:rsid w:val="007B45A9"/>
    <w:rsid w:val="007B7705"/>
    <w:rsid w:val="007B7D02"/>
    <w:rsid w:val="007C3088"/>
    <w:rsid w:val="007C3E77"/>
    <w:rsid w:val="007C5EFA"/>
    <w:rsid w:val="007D2B5C"/>
    <w:rsid w:val="007D70AE"/>
    <w:rsid w:val="007E46F9"/>
    <w:rsid w:val="007F0A17"/>
    <w:rsid w:val="007F1568"/>
    <w:rsid w:val="00820324"/>
    <w:rsid w:val="00842C07"/>
    <w:rsid w:val="00862DBD"/>
    <w:rsid w:val="0087382B"/>
    <w:rsid w:val="0087483E"/>
    <w:rsid w:val="0087582F"/>
    <w:rsid w:val="0087655C"/>
    <w:rsid w:val="00876E23"/>
    <w:rsid w:val="00877516"/>
    <w:rsid w:val="0088772E"/>
    <w:rsid w:val="00891031"/>
    <w:rsid w:val="008913F0"/>
    <w:rsid w:val="008914ED"/>
    <w:rsid w:val="00894800"/>
    <w:rsid w:val="008B43CD"/>
    <w:rsid w:val="008C4B45"/>
    <w:rsid w:val="008D05AD"/>
    <w:rsid w:val="008E452B"/>
    <w:rsid w:val="008E4A00"/>
    <w:rsid w:val="008F3EF5"/>
    <w:rsid w:val="009018B9"/>
    <w:rsid w:val="00907000"/>
    <w:rsid w:val="009231A7"/>
    <w:rsid w:val="00923C77"/>
    <w:rsid w:val="00933EF2"/>
    <w:rsid w:val="009362E9"/>
    <w:rsid w:val="0094742A"/>
    <w:rsid w:val="009534E1"/>
    <w:rsid w:val="009558FC"/>
    <w:rsid w:val="00965157"/>
    <w:rsid w:val="00965882"/>
    <w:rsid w:val="00966051"/>
    <w:rsid w:val="00985D40"/>
    <w:rsid w:val="0099072E"/>
    <w:rsid w:val="00993B3B"/>
    <w:rsid w:val="00993C8A"/>
    <w:rsid w:val="00993CEB"/>
    <w:rsid w:val="009B1955"/>
    <w:rsid w:val="009C08AE"/>
    <w:rsid w:val="009C253A"/>
    <w:rsid w:val="009C50D9"/>
    <w:rsid w:val="009C6A08"/>
    <w:rsid w:val="009D2F2B"/>
    <w:rsid w:val="009D3D33"/>
    <w:rsid w:val="009E07CD"/>
    <w:rsid w:val="009E15F1"/>
    <w:rsid w:val="009E17A7"/>
    <w:rsid w:val="009E6A48"/>
    <w:rsid w:val="009F1B85"/>
    <w:rsid w:val="009F24D0"/>
    <w:rsid w:val="009F40B3"/>
    <w:rsid w:val="009F522F"/>
    <w:rsid w:val="00A009CA"/>
    <w:rsid w:val="00A017D5"/>
    <w:rsid w:val="00A021CA"/>
    <w:rsid w:val="00A0287A"/>
    <w:rsid w:val="00A108EC"/>
    <w:rsid w:val="00A129A5"/>
    <w:rsid w:val="00A43C2E"/>
    <w:rsid w:val="00A4662A"/>
    <w:rsid w:val="00A474AC"/>
    <w:rsid w:val="00A61D04"/>
    <w:rsid w:val="00A732D1"/>
    <w:rsid w:val="00A735A4"/>
    <w:rsid w:val="00A86C7C"/>
    <w:rsid w:val="00A946BD"/>
    <w:rsid w:val="00AB0E22"/>
    <w:rsid w:val="00AB4E59"/>
    <w:rsid w:val="00AC7441"/>
    <w:rsid w:val="00AD084D"/>
    <w:rsid w:val="00AE1D71"/>
    <w:rsid w:val="00AF00DA"/>
    <w:rsid w:val="00AF06DC"/>
    <w:rsid w:val="00B0279B"/>
    <w:rsid w:val="00B07234"/>
    <w:rsid w:val="00B16A9F"/>
    <w:rsid w:val="00B214B0"/>
    <w:rsid w:val="00B27F85"/>
    <w:rsid w:val="00B31990"/>
    <w:rsid w:val="00B360AA"/>
    <w:rsid w:val="00B40D32"/>
    <w:rsid w:val="00B4774A"/>
    <w:rsid w:val="00B542BB"/>
    <w:rsid w:val="00B72B01"/>
    <w:rsid w:val="00B72B90"/>
    <w:rsid w:val="00B77632"/>
    <w:rsid w:val="00B811C0"/>
    <w:rsid w:val="00B91CBA"/>
    <w:rsid w:val="00B9230F"/>
    <w:rsid w:val="00B95FFE"/>
    <w:rsid w:val="00BA7DF5"/>
    <w:rsid w:val="00BC444B"/>
    <w:rsid w:val="00BC7C1B"/>
    <w:rsid w:val="00BD0718"/>
    <w:rsid w:val="00BD1864"/>
    <w:rsid w:val="00BD1996"/>
    <w:rsid w:val="00BE1765"/>
    <w:rsid w:val="00C0075F"/>
    <w:rsid w:val="00C01C49"/>
    <w:rsid w:val="00C209A6"/>
    <w:rsid w:val="00C30657"/>
    <w:rsid w:val="00C35D9E"/>
    <w:rsid w:val="00C44E94"/>
    <w:rsid w:val="00C4558B"/>
    <w:rsid w:val="00C563D3"/>
    <w:rsid w:val="00C74513"/>
    <w:rsid w:val="00C77C9A"/>
    <w:rsid w:val="00C80891"/>
    <w:rsid w:val="00C808AA"/>
    <w:rsid w:val="00C84803"/>
    <w:rsid w:val="00C92789"/>
    <w:rsid w:val="00C942EE"/>
    <w:rsid w:val="00C94482"/>
    <w:rsid w:val="00C96CC7"/>
    <w:rsid w:val="00CA7EEF"/>
    <w:rsid w:val="00CB56EB"/>
    <w:rsid w:val="00CB6608"/>
    <w:rsid w:val="00CC646D"/>
    <w:rsid w:val="00CD4318"/>
    <w:rsid w:val="00CD71C2"/>
    <w:rsid w:val="00CE1EC4"/>
    <w:rsid w:val="00D069F0"/>
    <w:rsid w:val="00D24979"/>
    <w:rsid w:val="00D34CA5"/>
    <w:rsid w:val="00D46532"/>
    <w:rsid w:val="00D50831"/>
    <w:rsid w:val="00D514AC"/>
    <w:rsid w:val="00D528FE"/>
    <w:rsid w:val="00D5515C"/>
    <w:rsid w:val="00D61D45"/>
    <w:rsid w:val="00D644AF"/>
    <w:rsid w:val="00D65156"/>
    <w:rsid w:val="00D67755"/>
    <w:rsid w:val="00D70246"/>
    <w:rsid w:val="00D932FF"/>
    <w:rsid w:val="00D94166"/>
    <w:rsid w:val="00D94311"/>
    <w:rsid w:val="00D94BBD"/>
    <w:rsid w:val="00DA1BF0"/>
    <w:rsid w:val="00DA5769"/>
    <w:rsid w:val="00DA7490"/>
    <w:rsid w:val="00DA76B7"/>
    <w:rsid w:val="00DB3A5E"/>
    <w:rsid w:val="00DB766E"/>
    <w:rsid w:val="00DC0A1D"/>
    <w:rsid w:val="00DC2880"/>
    <w:rsid w:val="00DC66C8"/>
    <w:rsid w:val="00DE08AE"/>
    <w:rsid w:val="00DE44FE"/>
    <w:rsid w:val="00DF28EE"/>
    <w:rsid w:val="00E03652"/>
    <w:rsid w:val="00E14921"/>
    <w:rsid w:val="00E1554F"/>
    <w:rsid w:val="00E2132A"/>
    <w:rsid w:val="00E30EBD"/>
    <w:rsid w:val="00E44590"/>
    <w:rsid w:val="00E454B3"/>
    <w:rsid w:val="00E5005F"/>
    <w:rsid w:val="00E503B9"/>
    <w:rsid w:val="00E665F3"/>
    <w:rsid w:val="00E677EC"/>
    <w:rsid w:val="00E73A2D"/>
    <w:rsid w:val="00E855BA"/>
    <w:rsid w:val="00E97484"/>
    <w:rsid w:val="00EA520A"/>
    <w:rsid w:val="00EB1D11"/>
    <w:rsid w:val="00EB37F4"/>
    <w:rsid w:val="00EB3EA2"/>
    <w:rsid w:val="00EB5260"/>
    <w:rsid w:val="00EC33EF"/>
    <w:rsid w:val="00ED537D"/>
    <w:rsid w:val="00ED7C21"/>
    <w:rsid w:val="00EF2363"/>
    <w:rsid w:val="00EF4D0A"/>
    <w:rsid w:val="00F035CA"/>
    <w:rsid w:val="00F05D9D"/>
    <w:rsid w:val="00F12B80"/>
    <w:rsid w:val="00F2057F"/>
    <w:rsid w:val="00F23FEB"/>
    <w:rsid w:val="00F263D8"/>
    <w:rsid w:val="00F428AC"/>
    <w:rsid w:val="00F430BA"/>
    <w:rsid w:val="00F610B8"/>
    <w:rsid w:val="00F814E3"/>
    <w:rsid w:val="00F84A0B"/>
    <w:rsid w:val="00F84F55"/>
    <w:rsid w:val="00F87D93"/>
    <w:rsid w:val="00FA6143"/>
    <w:rsid w:val="00FB003F"/>
    <w:rsid w:val="00FB635F"/>
    <w:rsid w:val="00FE0F05"/>
    <w:rsid w:val="00FE4C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7A9CF"/>
  <w15:chartTrackingRefBased/>
  <w15:docId w15:val="{30568F0D-01FB-4119-A9FD-68A41B6368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61F45"/>
    <w:pPr>
      <w:spacing w:after="200" w:line="276" w:lineRule="auto"/>
    </w:pPr>
    <w:rPr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55DA7"/>
    <w:pPr>
      <w:keepNext/>
      <w:keepLines/>
      <w:spacing w:before="40" w:after="0" w:line="259" w:lineRule="auto"/>
      <w:outlineLvl w:val="2"/>
    </w:pPr>
    <w:rPr>
      <w:rFonts w:cs="Calibri"/>
      <w:color w:val="1E4D78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CB6608"/>
    <w:pPr>
      <w:spacing w:after="0" w:line="240" w:lineRule="auto"/>
    </w:pPr>
    <w:rPr>
      <w:rFonts w:ascii="Tahoma" w:hAnsi="Tahoma"/>
      <w:sz w:val="16"/>
      <w:szCs w:val="16"/>
      <w:lang w:val="x-none" w:eastAsia="x-none"/>
    </w:rPr>
  </w:style>
  <w:style w:type="character" w:customStyle="1" w:styleId="BalloonTextChar">
    <w:name w:val="Balloon Text Char"/>
    <w:link w:val="BalloonText"/>
    <w:uiPriority w:val="99"/>
    <w:semiHidden/>
    <w:rsid w:val="00CB660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C44E94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C44E94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C44E94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rsid w:val="00C44E94"/>
    <w:rPr>
      <w:sz w:val="22"/>
      <w:szCs w:val="22"/>
    </w:rPr>
  </w:style>
  <w:style w:type="table" w:styleId="TableGrid">
    <w:name w:val="Table Grid"/>
    <w:basedOn w:val="TableNormal"/>
    <w:uiPriority w:val="59"/>
    <w:rsid w:val="00DB766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1"/>
    <w:qFormat/>
    <w:rsid w:val="0068685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55DA7"/>
    <w:rPr>
      <w:rFonts w:cs="Calibri"/>
      <w:color w:val="1E4D78"/>
      <w:sz w:val="24"/>
      <w:szCs w:val="24"/>
    </w:rPr>
  </w:style>
  <w:style w:type="paragraph" w:customStyle="1" w:styleId="uiqtextpara">
    <w:name w:val="ui_qtext_para"/>
    <w:basedOn w:val="Normal"/>
    <w:rsid w:val="00CD71C2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sid w:val="00DC2880"/>
    <w:pPr>
      <w:widowControl w:val="0"/>
      <w:spacing w:after="0" w:line="240" w:lineRule="auto"/>
    </w:pPr>
    <w:rPr>
      <w:rFonts w:asciiTheme="minorHAnsi" w:eastAsiaTheme="minorHAnsi" w:hAnsiTheme="minorHAnsi" w:cstheme="minorBidi"/>
    </w:rPr>
  </w:style>
  <w:style w:type="table" w:customStyle="1" w:styleId="TableNormal1">
    <w:name w:val="Table Normal1"/>
    <w:uiPriority w:val="2"/>
    <w:semiHidden/>
    <w:qFormat/>
    <w:rsid w:val="00DC2880"/>
    <w:pPr>
      <w:widowControl w:val="0"/>
    </w:pPr>
    <w:rPr>
      <w:rFonts w:asciiTheme="minorHAnsi" w:eastAsiaTheme="minorHAnsi" w:hAnsiTheme="minorHAnsi" w:cstheme="minorBidi"/>
      <w:sz w:val="22"/>
      <w:szCs w:val="22"/>
    </w:r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2C9B817-1DFD-46FB-9AE2-9602D51658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11</Pages>
  <Words>332</Words>
  <Characters>189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MS</dc:creator>
  <cp:keywords/>
  <cp:lastModifiedBy>Subrata Kumer Paul</cp:lastModifiedBy>
  <cp:revision>177</cp:revision>
  <cp:lastPrinted>2022-02-10T06:59:00Z</cp:lastPrinted>
  <dcterms:created xsi:type="dcterms:W3CDTF">2021-02-06T04:55:00Z</dcterms:created>
  <dcterms:modified xsi:type="dcterms:W3CDTF">2024-01-01T06:40:00Z</dcterms:modified>
</cp:coreProperties>
</file>